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97774" w14:textId="3375894F" w:rsidR="00BA7E73" w:rsidRDefault="009D4CE6" w:rsidP="00D41A44">
      <w:pPr>
        <w:pStyle w:val="Header"/>
        <w:tabs>
          <w:tab w:val="left" w:pos="8222"/>
        </w:tabs>
        <w:spacing w:after="0" w:line="276" w:lineRule="auto"/>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4-bis-e</w:t>
      </w:r>
      <w:r>
        <w:rPr>
          <w:bCs/>
          <w:sz w:val="24"/>
          <w:szCs w:val="24"/>
          <w:lang w:val="de-DE"/>
        </w:rPr>
        <w:tab/>
      </w:r>
      <w:r w:rsidR="00D50E4D" w:rsidRPr="00D50E4D">
        <w:rPr>
          <w:sz w:val="24"/>
          <w:szCs w:val="24"/>
          <w:lang w:val="de-DE"/>
        </w:rPr>
        <w:t>R1-2104052</w:t>
      </w:r>
    </w:p>
    <w:bookmarkEnd w:id="0"/>
    <w:p w14:paraId="5E6878ED" w14:textId="77777777" w:rsidR="00BA7E73" w:rsidRDefault="009D4CE6" w:rsidP="00D41A44">
      <w:pPr>
        <w:pStyle w:val="Header"/>
        <w:spacing w:after="0" w:line="276" w:lineRule="auto"/>
        <w:rPr>
          <w:bCs/>
          <w:sz w:val="24"/>
          <w:szCs w:val="24"/>
        </w:rPr>
      </w:pPr>
      <w:r>
        <w:rPr>
          <w:bCs/>
          <w:sz w:val="24"/>
          <w:szCs w:val="24"/>
        </w:rPr>
        <w:t>e-Meeting, April 12</w:t>
      </w:r>
      <w:r>
        <w:rPr>
          <w:bCs/>
          <w:sz w:val="24"/>
          <w:szCs w:val="24"/>
          <w:vertAlign w:val="superscript"/>
        </w:rPr>
        <w:t>th</w:t>
      </w:r>
      <w:r>
        <w:rPr>
          <w:bCs/>
          <w:sz w:val="24"/>
          <w:szCs w:val="24"/>
        </w:rPr>
        <w:t xml:space="preserve"> – April 20</w:t>
      </w:r>
      <w:r>
        <w:rPr>
          <w:bCs/>
          <w:sz w:val="24"/>
          <w:szCs w:val="24"/>
          <w:vertAlign w:val="superscript"/>
        </w:rPr>
        <w:t>th</w:t>
      </w:r>
      <w:r>
        <w:rPr>
          <w:bCs/>
          <w:sz w:val="24"/>
          <w:szCs w:val="24"/>
        </w:rPr>
        <w:t>, 202</w:t>
      </w:r>
      <w:bookmarkEnd w:id="1"/>
      <w:r>
        <w:rPr>
          <w:bCs/>
          <w:sz w:val="24"/>
          <w:szCs w:val="24"/>
        </w:rPr>
        <w:t>1</w:t>
      </w:r>
    </w:p>
    <w:p w14:paraId="68F4097E" w14:textId="77777777" w:rsidR="00BA7E73" w:rsidRDefault="00BA7E73" w:rsidP="00D41A44">
      <w:pPr>
        <w:pStyle w:val="Header"/>
        <w:spacing w:after="0" w:line="276" w:lineRule="auto"/>
        <w:rPr>
          <w:bCs/>
          <w:sz w:val="24"/>
          <w:szCs w:val="24"/>
          <w:lang w:eastAsia="ja-JP"/>
        </w:rPr>
      </w:pPr>
    </w:p>
    <w:p w14:paraId="751D081A" w14:textId="77777777" w:rsidR="00BA7E73" w:rsidRDefault="009D4CE6" w:rsidP="00D41A44">
      <w:pPr>
        <w:pStyle w:val="CRCoverPage"/>
        <w:overflowPunct w:val="0"/>
        <w:autoSpaceDE w:val="0"/>
        <w:autoSpaceDN w:val="0"/>
        <w:spacing w:after="0" w:line="276" w:lineRule="auto"/>
        <w:rPr>
          <w:rFonts w:cs="Arial"/>
          <w:b/>
          <w:bCs/>
          <w:sz w:val="24"/>
          <w:szCs w:val="24"/>
          <w:lang w:val="en-US" w:eastAsia="ja-JP"/>
        </w:rPr>
      </w:pPr>
      <w:r>
        <w:rPr>
          <w:rFonts w:cs="Arial"/>
          <w:b/>
          <w:bCs/>
          <w:sz w:val="24"/>
          <w:szCs w:val="24"/>
          <w:lang w:val="en-US"/>
        </w:rPr>
        <w:t>Agenda item:</w:t>
      </w:r>
      <w:r>
        <w:rPr>
          <w:rFonts w:cs="Arial"/>
          <w:b/>
          <w:bCs/>
          <w:sz w:val="24"/>
          <w:szCs w:val="24"/>
          <w:lang w:val="en-US"/>
        </w:rPr>
        <w:tab/>
      </w:r>
      <w:r>
        <w:rPr>
          <w:rFonts w:cs="Arial"/>
          <w:b/>
          <w:bCs/>
          <w:sz w:val="24"/>
          <w:szCs w:val="24"/>
          <w:lang w:val="en-US"/>
        </w:rPr>
        <w:tab/>
        <w:t>8.1.2.1</w:t>
      </w:r>
    </w:p>
    <w:p w14:paraId="75CCCBC5" w14:textId="77777777" w:rsidR="00BA7E73" w:rsidRDefault="009D4CE6" w:rsidP="00D41A44">
      <w:pPr>
        <w:tabs>
          <w:tab w:val="left" w:pos="1985"/>
        </w:tabs>
        <w:overflowPunct w:val="0"/>
        <w:spacing w:after="0" w:line="276" w:lineRule="auto"/>
        <w:ind w:left="1985" w:hanging="1985"/>
        <w:rPr>
          <w:rFonts w:ascii="Arial" w:hAnsi="Arial"/>
          <w:b/>
        </w:rPr>
      </w:pPr>
      <w:r>
        <w:rPr>
          <w:rFonts w:ascii="Arial" w:hAnsi="Arial"/>
          <w:b/>
        </w:rPr>
        <w:t>Source:</w:t>
      </w:r>
      <w:r>
        <w:rPr>
          <w:rFonts w:ascii="Arial" w:hAnsi="Arial"/>
          <w:b/>
        </w:rPr>
        <w:tab/>
      </w:r>
      <w:bookmarkStart w:id="4" w:name="OLE_LINK2"/>
      <w:bookmarkStart w:id="5" w:name="OLE_LINK1"/>
      <w:r>
        <w:rPr>
          <w:rFonts w:ascii="Arial" w:hAnsi="Arial"/>
          <w:b/>
        </w:rPr>
        <w:t>Moderator (Nokia</w:t>
      </w:r>
      <w:bookmarkEnd w:id="4"/>
      <w:bookmarkEnd w:id="5"/>
      <w:r>
        <w:rPr>
          <w:rFonts w:ascii="Arial" w:hAnsi="Arial"/>
          <w:b/>
        </w:rPr>
        <w:t>, Nokia Shanghai Bell)</w:t>
      </w:r>
    </w:p>
    <w:p w14:paraId="4CB24E5C" w14:textId="623B1FAD" w:rsidR="00BA7E73" w:rsidRDefault="009D4CE6" w:rsidP="00D41A44">
      <w:pPr>
        <w:overflowPunct w:val="0"/>
        <w:spacing w:after="0" w:line="276" w:lineRule="auto"/>
        <w:ind w:left="1985" w:hanging="1985"/>
        <w:rPr>
          <w:rFonts w:ascii="Arial" w:hAnsi="Arial"/>
          <w:b/>
        </w:rPr>
      </w:pPr>
      <w:r>
        <w:rPr>
          <w:rFonts w:ascii="Arial" w:hAnsi="Arial"/>
          <w:b/>
        </w:rPr>
        <w:t>Title:</w:t>
      </w:r>
      <w:r>
        <w:rPr>
          <w:rFonts w:ascii="Arial" w:hAnsi="Arial"/>
          <w:b/>
        </w:rPr>
        <w:tab/>
        <w:t>Summary #</w:t>
      </w:r>
      <w:r w:rsidR="001020A0">
        <w:rPr>
          <w:rFonts w:ascii="Arial" w:hAnsi="Arial"/>
          <w:b/>
        </w:rPr>
        <w:t>4</w:t>
      </w:r>
      <w:r>
        <w:rPr>
          <w:rFonts w:ascii="Arial" w:hAnsi="Arial"/>
          <w:b/>
        </w:rPr>
        <w:t xml:space="preserve"> of Multi-TRP PUCCH and PUSCH Enhancements</w:t>
      </w:r>
    </w:p>
    <w:p w14:paraId="6F74FAC2" w14:textId="77777777" w:rsidR="00BA7E73" w:rsidRDefault="009D4CE6" w:rsidP="00D41A44">
      <w:pPr>
        <w:overflowPunct w:val="0"/>
        <w:spacing w:after="0" w:line="276" w:lineRule="auto"/>
        <w:ind w:left="1985" w:hanging="1985"/>
        <w:rPr>
          <w:rFonts w:ascii="Arial" w:hAnsi="Arial"/>
          <w:b/>
        </w:rPr>
      </w:pPr>
      <w:r>
        <w:rPr>
          <w:rFonts w:ascii="Arial" w:hAnsi="Arial"/>
          <w:b/>
        </w:rPr>
        <w:t>Document for:</w:t>
      </w:r>
      <w:r>
        <w:rPr>
          <w:rFonts w:ascii="Arial" w:hAnsi="Arial"/>
          <w:b/>
        </w:rPr>
        <w:tab/>
      </w:r>
      <w:r>
        <w:rPr>
          <w:rFonts w:ascii="Arial" w:hAnsi="Arial"/>
          <w:b/>
        </w:rPr>
        <w:tab/>
        <w:t>Discussion and Decision</w:t>
      </w:r>
    </w:p>
    <w:p w14:paraId="75C4CE6C" w14:textId="77777777" w:rsidR="00BA7E73" w:rsidRPr="008A0D49" w:rsidRDefault="009D4CE6">
      <w:pPr>
        <w:pStyle w:val="Heading1"/>
        <w:numPr>
          <w:ilvl w:val="0"/>
          <w:numId w:val="16"/>
        </w:numPr>
        <w:pBdr>
          <w:top w:val="single" w:sz="12" w:space="3" w:color="auto"/>
        </w:pBdr>
        <w:overflowPunct w:val="0"/>
        <w:adjustRightInd w:val="0"/>
        <w:spacing w:before="0" w:line="276" w:lineRule="auto"/>
        <w:ind w:left="567" w:hanging="567"/>
        <w:textAlignment w:val="baseline"/>
        <w:rPr>
          <w:rStyle w:val="apple-style-span"/>
          <w:color w:val="auto"/>
        </w:rPr>
      </w:pPr>
      <w:bookmarkStart w:id="6" w:name="_Hlk492027000"/>
      <w:bookmarkEnd w:id="2"/>
      <w:r w:rsidRPr="008A0D49">
        <w:rPr>
          <w:rStyle w:val="apple-style-span"/>
          <w:color w:val="auto"/>
        </w:rPr>
        <w:t xml:space="preserve">  Introduction</w:t>
      </w:r>
    </w:p>
    <w:p w14:paraId="1A2FFF72" w14:textId="77777777" w:rsidR="00BA7E73" w:rsidRPr="00D41A44" w:rsidRDefault="009D4CE6" w:rsidP="00CB430D">
      <w:pPr>
        <w:overflowPunct w:val="0"/>
        <w:spacing w:after="0" w:line="276" w:lineRule="auto"/>
        <w:rPr>
          <w:rStyle w:val="apple-style-span"/>
          <w:rFonts w:ascii="Times New Roman" w:hAnsi="Times New Roman" w:cs="Times New Roman"/>
          <w:sz w:val="20"/>
          <w:szCs w:val="20"/>
        </w:rPr>
      </w:pPr>
      <w:bookmarkStart w:id="7" w:name="_Hlk68892346"/>
      <w:r w:rsidRPr="00D41A44">
        <w:rPr>
          <w:rStyle w:val="apple-style-span"/>
          <w:rFonts w:ascii="Times New Roman" w:hAnsi="Times New Roman" w:cs="Times New Roman"/>
          <w:sz w:val="20"/>
          <w:szCs w:val="20"/>
        </w:rPr>
        <w:t xml:space="preserve">The document is based on the earlier version </w:t>
      </w:r>
    </w:p>
    <w:p w14:paraId="3E6775C8" w14:textId="77777777" w:rsidR="00BA7E73" w:rsidRPr="00D41A44" w:rsidRDefault="009D4CE6" w:rsidP="00CB430D">
      <w:pPr>
        <w:overflowPunct w:val="0"/>
        <w:spacing w:after="0" w:line="276" w:lineRule="auto"/>
        <w:rPr>
          <w:rStyle w:val="apple-style-span"/>
          <w:rFonts w:ascii="Times New Roman" w:hAnsi="Times New Roman" w:cs="Times New Roman"/>
          <w:sz w:val="20"/>
          <w:szCs w:val="20"/>
        </w:rPr>
      </w:pPr>
      <w:r w:rsidRPr="00D41A44">
        <w:rPr>
          <w:rStyle w:val="apple-style-span"/>
          <w:rFonts w:ascii="Times New Roman" w:hAnsi="Times New Roman" w:cs="Times New Roman"/>
          <w:sz w:val="20"/>
          <w:szCs w:val="20"/>
        </w:rPr>
        <w:t>R1-2103843</w:t>
      </w:r>
      <w:r w:rsidRPr="00D41A44">
        <w:rPr>
          <w:rStyle w:val="apple-style-span"/>
          <w:rFonts w:ascii="Times New Roman" w:hAnsi="Times New Roman" w:cs="Times New Roman"/>
          <w:sz w:val="20"/>
          <w:szCs w:val="20"/>
        </w:rPr>
        <w:tab/>
        <w:t>Summary #1 of Multi-TRP for PUCCH and PUSCH</w:t>
      </w:r>
      <w:r w:rsidRPr="00D41A44">
        <w:rPr>
          <w:rStyle w:val="apple-style-span"/>
          <w:rFonts w:ascii="Times New Roman" w:hAnsi="Times New Roman" w:cs="Times New Roman"/>
          <w:sz w:val="20"/>
          <w:szCs w:val="20"/>
        </w:rPr>
        <w:tab/>
      </w:r>
      <w:r w:rsidRPr="00D41A44">
        <w:rPr>
          <w:rStyle w:val="apple-style-span"/>
          <w:rFonts w:ascii="Times New Roman" w:hAnsi="Times New Roman" w:cs="Times New Roman"/>
          <w:sz w:val="20"/>
          <w:szCs w:val="20"/>
        </w:rPr>
        <w:tab/>
        <w:t>Moderator (Nokia)</w:t>
      </w:r>
    </w:p>
    <w:p w14:paraId="221E4A6E" w14:textId="77777777" w:rsidR="00BA7E73" w:rsidRPr="00D41A44" w:rsidRDefault="009D4CE6" w:rsidP="00CB430D">
      <w:pPr>
        <w:overflowPunct w:val="0"/>
        <w:spacing w:after="0" w:line="276" w:lineRule="auto"/>
        <w:rPr>
          <w:rStyle w:val="apple-style-span"/>
          <w:rFonts w:ascii="Times New Roman" w:hAnsi="Times New Roman" w:cs="Times New Roman"/>
          <w:sz w:val="20"/>
          <w:szCs w:val="20"/>
        </w:rPr>
      </w:pPr>
      <w:r w:rsidRPr="00D41A44">
        <w:rPr>
          <w:rStyle w:val="apple-style-span"/>
          <w:rFonts w:ascii="Times New Roman" w:hAnsi="Times New Roman" w:cs="Times New Roman"/>
          <w:sz w:val="20"/>
          <w:szCs w:val="20"/>
        </w:rPr>
        <w:t>R1-2103844</w:t>
      </w:r>
      <w:r w:rsidRPr="00D41A44">
        <w:rPr>
          <w:rStyle w:val="apple-style-span"/>
          <w:rFonts w:ascii="Times New Roman" w:hAnsi="Times New Roman" w:cs="Times New Roman"/>
          <w:sz w:val="20"/>
          <w:szCs w:val="20"/>
        </w:rPr>
        <w:tab/>
        <w:t>Summary #2 of Multi-TRP for PUCCH and PUSCH</w:t>
      </w:r>
      <w:r w:rsidRPr="00D41A44">
        <w:rPr>
          <w:rStyle w:val="apple-style-span"/>
          <w:rFonts w:ascii="Times New Roman" w:hAnsi="Times New Roman" w:cs="Times New Roman"/>
          <w:sz w:val="20"/>
          <w:szCs w:val="20"/>
        </w:rPr>
        <w:tab/>
      </w:r>
      <w:r w:rsidRPr="00D41A44">
        <w:rPr>
          <w:rStyle w:val="apple-style-span"/>
          <w:rFonts w:ascii="Times New Roman" w:hAnsi="Times New Roman" w:cs="Times New Roman"/>
          <w:sz w:val="20"/>
          <w:szCs w:val="20"/>
        </w:rPr>
        <w:tab/>
        <w:t>Moderator (Nokia)</w:t>
      </w:r>
    </w:p>
    <w:p w14:paraId="72C0CB1E" w14:textId="6B4836DA" w:rsidR="009F3543" w:rsidRPr="00D41A44" w:rsidRDefault="009F3543" w:rsidP="009F3543">
      <w:pPr>
        <w:overflowPunct w:val="0"/>
        <w:spacing w:after="0" w:line="276" w:lineRule="auto"/>
        <w:rPr>
          <w:rStyle w:val="apple-style-span"/>
          <w:rFonts w:ascii="Times New Roman" w:hAnsi="Times New Roman" w:cs="Times New Roman"/>
          <w:sz w:val="20"/>
          <w:szCs w:val="20"/>
        </w:rPr>
      </w:pPr>
      <w:r w:rsidRPr="00D41A44">
        <w:rPr>
          <w:rStyle w:val="apple-style-span"/>
          <w:rFonts w:ascii="Times New Roman" w:hAnsi="Times New Roman" w:cs="Times New Roman"/>
          <w:sz w:val="20"/>
          <w:szCs w:val="20"/>
        </w:rPr>
        <w:t>R1-2103844</w:t>
      </w:r>
      <w:r w:rsidRPr="00D41A44">
        <w:rPr>
          <w:rStyle w:val="apple-style-span"/>
          <w:rFonts w:ascii="Times New Roman" w:hAnsi="Times New Roman" w:cs="Times New Roman"/>
          <w:sz w:val="20"/>
          <w:szCs w:val="20"/>
        </w:rPr>
        <w:tab/>
        <w:t>Summary #3 of Multi-TRP for PUCCH and PUSCH</w:t>
      </w:r>
      <w:r w:rsidRPr="00D41A44">
        <w:rPr>
          <w:rStyle w:val="apple-style-span"/>
          <w:rFonts w:ascii="Times New Roman" w:hAnsi="Times New Roman" w:cs="Times New Roman"/>
          <w:sz w:val="20"/>
          <w:szCs w:val="20"/>
        </w:rPr>
        <w:tab/>
      </w:r>
      <w:r w:rsidRPr="00D41A44">
        <w:rPr>
          <w:rStyle w:val="apple-style-span"/>
          <w:rFonts w:ascii="Times New Roman" w:hAnsi="Times New Roman" w:cs="Times New Roman"/>
          <w:sz w:val="20"/>
          <w:szCs w:val="20"/>
        </w:rPr>
        <w:tab/>
        <w:t>Moderator (Nokia)</w:t>
      </w:r>
    </w:p>
    <w:p w14:paraId="7F1A3074" w14:textId="77777777" w:rsidR="00BA7E73" w:rsidRPr="00D41A44" w:rsidRDefault="00BA7E73">
      <w:pPr>
        <w:overflowPunct w:val="0"/>
        <w:spacing w:line="276" w:lineRule="auto"/>
        <w:rPr>
          <w:rFonts w:cs="Times New Roman"/>
          <w:sz w:val="20"/>
          <w:szCs w:val="20"/>
          <w:lang w:eastAsia="ja-JP"/>
        </w:rPr>
      </w:pPr>
    </w:p>
    <w:p w14:paraId="2408C6BC" w14:textId="77777777" w:rsidR="00BA7E73" w:rsidRPr="00D41A44" w:rsidRDefault="009D4CE6" w:rsidP="00CB430D">
      <w:pPr>
        <w:pStyle w:val="ListParagraph"/>
        <w:numPr>
          <w:ilvl w:val="0"/>
          <w:numId w:val="17"/>
        </w:numPr>
        <w:overflowPunct w:val="0"/>
        <w:spacing w:after="0" w:line="276" w:lineRule="auto"/>
        <w:rPr>
          <w:rFonts w:ascii="Times New Roman" w:hAnsi="Times New Roman" w:cs="Times New Roman"/>
          <w:sz w:val="20"/>
          <w:szCs w:val="20"/>
          <w:lang w:eastAsia="ja-JP"/>
        </w:rPr>
      </w:pPr>
      <w:r w:rsidRPr="00D41A44">
        <w:rPr>
          <w:rFonts w:ascii="Times New Roman" w:hAnsi="Times New Roman" w:cs="Times New Roman"/>
          <w:sz w:val="20"/>
          <w:szCs w:val="20"/>
          <w:lang w:eastAsia="ja-JP"/>
        </w:rPr>
        <w:t xml:space="preserve">Proposals to endorse in email tread are </w:t>
      </w:r>
      <w:r w:rsidRPr="00D41A44">
        <w:rPr>
          <w:rFonts w:ascii="Times New Roman" w:hAnsi="Times New Roman" w:cs="Times New Roman"/>
          <w:sz w:val="20"/>
          <w:szCs w:val="20"/>
          <w:highlight w:val="magenta"/>
          <w:lang w:eastAsia="ja-JP"/>
        </w:rPr>
        <w:t>in purple.</w:t>
      </w:r>
      <w:r w:rsidRPr="00D41A44">
        <w:rPr>
          <w:rFonts w:ascii="Times New Roman" w:hAnsi="Times New Roman" w:cs="Times New Roman"/>
          <w:sz w:val="20"/>
          <w:szCs w:val="20"/>
          <w:lang w:eastAsia="ja-JP"/>
        </w:rPr>
        <w:t xml:space="preserve"> </w:t>
      </w:r>
    </w:p>
    <w:p w14:paraId="0CCC8CF6" w14:textId="692D7569" w:rsidR="00BA7E73" w:rsidRPr="00B7505C" w:rsidRDefault="009D4CE6">
      <w:pPr>
        <w:pStyle w:val="Heading1"/>
        <w:numPr>
          <w:ilvl w:val="0"/>
          <w:numId w:val="16"/>
        </w:numPr>
        <w:pBdr>
          <w:top w:val="single" w:sz="12" w:space="3" w:color="auto"/>
        </w:pBdr>
        <w:overflowPunct w:val="0"/>
        <w:adjustRightInd w:val="0"/>
        <w:spacing w:after="180" w:line="276" w:lineRule="auto"/>
        <w:ind w:left="567" w:hanging="567"/>
        <w:textAlignment w:val="baseline"/>
        <w:rPr>
          <w:rFonts w:ascii="Arial" w:hAnsi="Arial"/>
          <w:color w:val="auto"/>
          <w:szCs w:val="18"/>
        </w:rPr>
      </w:pPr>
      <w:bookmarkStart w:id="8" w:name="_Hlk68892394"/>
      <w:bookmarkEnd w:id="6"/>
      <w:bookmarkEnd w:id="7"/>
      <w:r w:rsidRPr="00B7505C">
        <w:rPr>
          <w:rFonts w:ascii="Arial" w:hAnsi="Arial"/>
          <w:color w:val="auto"/>
          <w:szCs w:val="18"/>
        </w:rPr>
        <w:tab/>
        <w:t>Proposals after Phase #1/#2</w:t>
      </w:r>
      <w:r w:rsidR="00D41A44" w:rsidRPr="00B7505C">
        <w:rPr>
          <w:rFonts w:ascii="Arial" w:hAnsi="Arial"/>
          <w:color w:val="auto"/>
          <w:szCs w:val="18"/>
        </w:rPr>
        <w:t>/#3</w:t>
      </w:r>
      <w:r w:rsidR="007401EB" w:rsidRPr="00B7505C">
        <w:rPr>
          <w:rFonts w:ascii="Arial" w:hAnsi="Arial"/>
          <w:color w:val="auto"/>
          <w:szCs w:val="18"/>
        </w:rPr>
        <w:t xml:space="preserve"> – Endorsement via Email</w:t>
      </w:r>
    </w:p>
    <w:p w14:paraId="1E487C21" w14:textId="77777777" w:rsidR="00BA7E73" w:rsidRDefault="009D4CE6">
      <w:pPr>
        <w:pStyle w:val="Heading3"/>
        <w:spacing w:after="240" w:line="276" w:lineRule="auto"/>
        <w:ind w:left="1077" w:hanging="1077"/>
        <w:rPr>
          <w:rFonts w:ascii="Arial" w:hAnsi="Arial"/>
          <w:szCs w:val="16"/>
        </w:rPr>
      </w:pPr>
      <w:bookmarkStart w:id="9" w:name="_Hlk528168953"/>
      <w:bookmarkEnd w:id="3"/>
      <w:bookmarkEnd w:id="8"/>
      <w:r w:rsidRPr="003E6AEA">
        <w:rPr>
          <w:rFonts w:ascii="Arial" w:hAnsi="Arial"/>
          <w:szCs w:val="16"/>
        </w:rPr>
        <w:t>Proposal 2.2/3.1: Power control TPC</w:t>
      </w:r>
    </w:p>
    <w:p w14:paraId="3FF233C4" w14:textId="77777777" w:rsidR="00D41A44" w:rsidRPr="007401EB" w:rsidRDefault="00D41A44" w:rsidP="007401EB">
      <w:pPr>
        <w:spacing w:after="0" w:line="253" w:lineRule="atLeast"/>
        <w:rPr>
          <w:rFonts w:ascii="Times New Roman" w:eastAsia="SimSun" w:hAnsi="Times New Roman" w:cs="Times New Roman"/>
        </w:rPr>
      </w:pPr>
      <w:r w:rsidRPr="00B7505C">
        <w:rPr>
          <w:rFonts w:ascii="Times New Roman" w:hAnsi="Times New Roman" w:cs="Times New Roman"/>
          <w:b/>
          <w:bCs/>
          <w:color w:val="000000"/>
          <w:sz w:val="20"/>
          <w:szCs w:val="20"/>
          <w:highlight w:val="magenta"/>
          <w:shd w:val="clear" w:color="auto" w:fill="FFFF00"/>
        </w:rPr>
        <w:t>Proposal 2.2</w:t>
      </w:r>
      <w:r w:rsidRPr="00B7505C">
        <w:rPr>
          <w:rFonts w:ascii="Times New Roman" w:hAnsi="Times New Roman" w:cs="Times New Roman"/>
          <w:color w:val="000000"/>
          <w:sz w:val="20"/>
          <w:szCs w:val="20"/>
          <w:highlight w:val="magenta"/>
          <w:shd w:val="clear" w:color="auto" w:fill="FFFF00"/>
        </w:rPr>
        <w:t>:</w:t>
      </w:r>
      <w:r w:rsidRPr="007401EB">
        <w:rPr>
          <w:rFonts w:ascii="Times New Roman" w:hAnsi="Times New Roman" w:cs="Times New Roman"/>
          <w:sz w:val="20"/>
          <w:szCs w:val="20"/>
        </w:rPr>
        <w:t xml:space="preserve"> To support per TRP closed-loop power control for </w:t>
      </w:r>
      <w:proofErr w:type="gramStart"/>
      <w:r w:rsidRPr="007401EB">
        <w:rPr>
          <w:rFonts w:ascii="Times New Roman" w:hAnsi="Times New Roman" w:cs="Times New Roman"/>
          <w:sz w:val="20"/>
          <w:szCs w:val="20"/>
        </w:rPr>
        <w:t>PUCCH ,</w:t>
      </w:r>
      <w:proofErr w:type="gramEnd"/>
      <w:r w:rsidRPr="007401EB">
        <w:rPr>
          <w:rFonts w:ascii="Times New Roman" w:hAnsi="Times New Roman" w:cs="Times New Roman"/>
          <w:sz w:val="20"/>
          <w:szCs w:val="20"/>
        </w:rPr>
        <w:t> a second TPC field can be configured via RRC .  </w:t>
      </w:r>
    </w:p>
    <w:p w14:paraId="49B8ACB6" w14:textId="77777777" w:rsidR="00D41A44" w:rsidRPr="007401EB" w:rsidRDefault="00D41A44" w:rsidP="007401EB">
      <w:pPr>
        <w:numPr>
          <w:ilvl w:val="0"/>
          <w:numId w:val="46"/>
        </w:numPr>
        <w:spacing w:after="0" w:line="240" w:lineRule="auto"/>
        <w:rPr>
          <w:rFonts w:ascii="Times New Roman" w:hAnsi="Times New Roman" w:cs="Times New Roman"/>
          <w:sz w:val="20"/>
          <w:szCs w:val="20"/>
        </w:rPr>
      </w:pPr>
      <w:r w:rsidRPr="007401EB">
        <w:rPr>
          <w:rFonts w:ascii="Times New Roman" w:hAnsi="Times New Roman" w:cs="Times New Roman"/>
          <w:sz w:val="20"/>
          <w:szCs w:val="20"/>
        </w:rPr>
        <w:t xml:space="preserve">When the second field is configured by </w:t>
      </w:r>
      <w:proofErr w:type="gramStart"/>
      <w:r w:rsidRPr="007401EB">
        <w:rPr>
          <w:rFonts w:ascii="Times New Roman" w:hAnsi="Times New Roman" w:cs="Times New Roman"/>
          <w:sz w:val="20"/>
          <w:szCs w:val="20"/>
        </w:rPr>
        <w:t>RRC ,</w:t>
      </w:r>
      <w:proofErr w:type="gramEnd"/>
      <w:r w:rsidRPr="007401EB">
        <w:rPr>
          <w:rFonts w:ascii="Times New Roman" w:hAnsi="Times New Roman" w:cs="Times New Roman"/>
          <w:sz w:val="20"/>
          <w:szCs w:val="20"/>
        </w:rPr>
        <w:t xml:space="preserve"> a second TPC field (similar to the existing TPC field) is added in DCI formats 1_1 / 1_2 (option 3).</w:t>
      </w:r>
    </w:p>
    <w:p w14:paraId="4CC69909" w14:textId="77777777" w:rsidR="00D41A44" w:rsidRPr="007401EB" w:rsidRDefault="00D41A44" w:rsidP="007401EB">
      <w:pPr>
        <w:numPr>
          <w:ilvl w:val="0"/>
          <w:numId w:val="46"/>
        </w:numPr>
        <w:spacing w:after="0" w:line="240" w:lineRule="auto"/>
        <w:rPr>
          <w:rFonts w:ascii="Times New Roman" w:hAnsi="Times New Roman" w:cs="Times New Roman"/>
          <w:sz w:val="20"/>
          <w:szCs w:val="20"/>
        </w:rPr>
      </w:pPr>
      <w:r w:rsidRPr="007401EB">
        <w:rPr>
          <w:rFonts w:ascii="Times New Roman" w:hAnsi="Times New Roman" w:cs="Times New Roman"/>
          <w:sz w:val="20"/>
          <w:szCs w:val="20"/>
        </w:rPr>
        <w:t xml:space="preserve">When the second field is not configured by </w:t>
      </w:r>
      <w:proofErr w:type="gramStart"/>
      <w:r w:rsidRPr="007401EB">
        <w:rPr>
          <w:rFonts w:ascii="Times New Roman" w:hAnsi="Times New Roman" w:cs="Times New Roman"/>
          <w:sz w:val="20"/>
          <w:szCs w:val="20"/>
        </w:rPr>
        <w:t>RRC ,</w:t>
      </w:r>
      <w:proofErr w:type="gramEnd"/>
      <w:r w:rsidRPr="007401EB">
        <w:rPr>
          <w:rFonts w:ascii="Times New Roman" w:hAnsi="Times New Roman" w:cs="Times New Roman"/>
          <w:sz w:val="20"/>
          <w:szCs w:val="20"/>
        </w:rPr>
        <w:t xml:space="preserve">  a single TPC field (the existing TPC field) is used in DCI formats 1_1 / 1_2, and the TPC value applied for both PUCCH beams.</w:t>
      </w:r>
    </w:p>
    <w:p w14:paraId="79E9BCB7" w14:textId="77777777" w:rsidR="00D41A44" w:rsidRPr="007401EB" w:rsidRDefault="00D41A44" w:rsidP="007401EB">
      <w:pPr>
        <w:numPr>
          <w:ilvl w:val="0"/>
          <w:numId w:val="46"/>
        </w:numPr>
        <w:spacing w:after="0" w:line="240" w:lineRule="auto"/>
        <w:rPr>
          <w:rFonts w:ascii="Times New Roman" w:hAnsi="Times New Roman" w:cs="Times New Roman"/>
          <w:sz w:val="20"/>
          <w:szCs w:val="20"/>
        </w:rPr>
      </w:pPr>
      <w:r w:rsidRPr="007401EB">
        <w:rPr>
          <w:rFonts w:ascii="Times New Roman" w:hAnsi="Times New Roman" w:cs="Times New Roman"/>
          <w:sz w:val="20"/>
          <w:szCs w:val="20"/>
        </w:rPr>
        <w:t>This feature is subjected to whether UE support 2 closed-loop power control processes </w:t>
      </w:r>
    </w:p>
    <w:p w14:paraId="16F9BF81" w14:textId="77777777" w:rsidR="00D41A44" w:rsidRPr="007401EB" w:rsidRDefault="00D41A44" w:rsidP="00D41A44">
      <w:pPr>
        <w:rPr>
          <w:rFonts w:ascii="Times New Roman" w:hAnsi="Times New Roman" w:cs="Times New Roman"/>
          <w:sz w:val="20"/>
          <w:szCs w:val="20"/>
        </w:rPr>
      </w:pPr>
      <w:r w:rsidRPr="007401EB">
        <w:rPr>
          <w:rFonts w:ascii="Times New Roman" w:hAnsi="Times New Roman" w:cs="Times New Roman"/>
          <w:sz w:val="20"/>
          <w:szCs w:val="20"/>
        </w:rPr>
        <w:t> </w:t>
      </w:r>
    </w:p>
    <w:p w14:paraId="063477A2" w14:textId="77777777" w:rsidR="00D41A44" w:rsidRPr="007401EB" w:rsidRDefault="00D41A44" w:rsidP="00D41A44">
      <w:pPr>
        <w:rPr>
          <w:rFonts w:ascii="Times New Roman" w:hAnsi="Times New Roman" w:cs="Times New Roman"/>
          <w:sz w:val="20"/>
          <w:szCs w:val="20"/>
        </w:rPr>
      </w:pPr>
      <w:r w:rsidRPr="00B7505C">
        <w:rPr>
          <w:rFonts w:ascii="Times New Roman" w:hAnsi="Times New Roman" w:cs="Times New Roman"/>
          <w:b/>
          <w:bCs/>
          <w:color w:val="000000"/>
          <w:sz w:val="20"/>
          <w:szCs w:val="20"/>
          <w:highlight w:val="magenta"/>
          <w:shd w:val="clear" w:color="auto" w:fill="FFFF00"/>
        </w:rPr>
        <w:t>Proposal</w:t>
      </w:r>
      <w:r w:rsidRPr="00B7505C">
        <w:rPr>
          <w:rStyle w:val="apple-converted-space"/>
          <w:rFonts w:ascii="Times New Roman" w:hAnsi="Times New Roman" w:cs="Times New Roman"/>
          <w:b/>
          <w:bCs/>
          <w:color w:val="000000"/>
          <w:sz w:val="20"/>
          <w:szCs w:val="20"/>
          <w:highlight w:val="magenta"/>
          <w:shd w:val="clear" w:color="auto" w:fill="FFFF00"/>
        </w:rPr>
        <w:t> </w:t>
      </w:r>
      <w:r w:rsidRPr="00B7505C">
        <w:rPr>
          <w:rFonts w:ascii="Times New Roman" w:hAnsi="Times New Roman" w:cs="Times New Roman"/>
          <w:b/>
          <w:bCs/>
          <w:color w:val="000000"/>
          <w:sz w:val="20"/>
          <w:szCs w:val="20"/>
          <w:highlight w:val="magenta"/>
          <w:shd w:val="clear" w:color="auto" w:fill="FFFF00"/>
        </w:rPr>
        <w:t>3.1</w:t>
      </w:r>
      <w:r w:rsidRPr="00B7505C">
        <w:rPr>
          <w:rFonts w:ascii="Times New Roman" w:hAnsi="Times New Roman" w:cs="Times New Roman"/>
          <w:color w:val="000000"/>
          <w:sz w:val="20"/>
          <w:szCs w:val="20"/>
          <w:highlight w:val="magenta"/>
          <w:shd w:val="clear" w:color="auto" w:fill="FFFF00"/>
        </w:rPr>
        <w:t>:</w:t>
      </w:r>
      <w:r w:rsidRPr="007401EB">
        <w:rPr>
          <w:rFonts w:ascii="Times New Roman" w:hAnsi="Times New Roman" w:cs="Times New Roman"/>
          <w:sz w:val="20"/>
          <w:szCs w:val="20"/>
        </w:rPr>
        <w:t> To support per TRP closed-loop power control for PUSCH with DCI formats 0_1 / 0_2, adopt the same solution as with M-TRP PUCCH schemes.</w:t>
      </w:r>
    </w:p>
    <w:p w14:paraId="24C4B6EC" w14:textId="602B35DA" w:rsidR="00BA7E73" w:rsidRPr="007401EB" w:rsidRDefault="009D4CE6">
      <w:pPr>
        <w:pStyle w:val="Heading3"/>
        <w:rPr>
          <w:rFonts w:ascii="Arial" w:hAnsi="Arial" w:cs="Arial"/>
        </w:rPr>
      </w:pPr>
      <w:r w:rsidRPr="007401EB">
        <w:rPr>
          <w:rFonts w:ascii="Arial" w:hAnsi="Arial" w:cs="Arial"/>
        </w:rPr>
        <w:t>Proposal 2.3-2/3: Working assumptions one beam mapping</w:t>
      </w:r>
    </w:p>
    <w:p w14:paraId="29AA4BC2" w14:textId="77777777" w:rsidR="00BA7E73" w:rsidRPr="007401EB" w:rsidRDefault="009D4CE6" w:rsidP="007401EB">
      <w:pPr>
        <w:spacing w:after="0" w:line="276" w:lineRule="auto"/>
        <w:rPr>
          <w:rFonts w:ascii="Times New Roman" w:hAnsi="Times New Roman" w:cs="Times New Roman"/>
          <w:bCs/>
          <w:kern w:val="24"/>
          <w:sz w:val="20"/>
          <w:szCs w:val="20"/>
          <w:lang w:eastAsia="fr-FR"/>
        </w:rPr>
      </w:pPr>
      <w:r w:rsidRPr="007401EB">
        <w:rPr>
          <w:rFonts w:ascii="Times New Roman" w:hAnsi="Times New Roman" w:cs="Times New Roman"/>
          <w:b/>
          <w:bCs/>
          <w:sz w:val="20"/>
          <w:szCs w:val="20"/>
          <w:highlight w:val="magenta"/>
        </w:rPr>
        <w:t>Proposal 2.3-2</w:t>
      </w:r>
      <w:r w:rsidRPr="007401EB">
        <w:rPr>
          <w:rFonts w:ascii="Times New Roman" w:hAnsi="Times New Roman" w:cs="Times New Roman"/>
          <w:b/>
          <w:kern w:val="24"/>
          <w:sz w:val="20"/>
          <w:szCs w:val="20"/>
          <w:highlight w:val="magenta"/>
          <w:lang w:eastAsia="fr-FR"/>
        </w:rPr>
        <w:t>:</w:t>
      </w:r>
      <w:r w:rsidRPr="007401EB">
        <w:rPr>
          <w:rFonts w:ascii="Times New Roman" w:hAnsi="Times New Roman" w:cs="Times New Roman"/>
          <w:b/>
          <w:kern w:val="24"/>
          <w:sz w:val="20"/>
          <w:szCs w:val="20"/>
          <w:lang w:eastAsia="fr-FR"/>
        </w:rPr>
        <w:t xml:space="preserve"> </w:t>
      </w:r>
      <w:r w:rsidRPr="007401EB">
        <w:rPr>
          <w:rFonts w:ascii="Times New Roman" w:hAnsi="Times New Roman" w:cs="Times New Roman"/>
          <w:bCs/>
          <w:kern w:val="24"/>
          <w:sz w:val="20"/>
          <w:szCs w:val="20"/>
          <w:lang w:eastAsia="fr-FR"/>
        </w:rPr>
        <w:t>Confirm the following Working Assumption:</w:t>
      </w:r>
    </w:p>
    <w:p w14:paraId="05292B05" w14:textId="77777777" w:rsidR="00BA7E73" w:rsidRPr="007401EB" w:rsidRDefault="009D4CE6" w:rsidP="007401EB">
      <w:pPr>
        <w:spacing w:after="0" w:line="276" w:lineRule="auto"/>
        <w:rPr>
          <w:rFonts w:ascii="Times New Roman" w:eastAsia="Gulim" w:hAnsi="Times New Roman" w:cs="Times New Roman"/>
          <w:sz w:val="20"/>
          <w:szCs w:val="20"/>
        </w:rPr>
      </w:pPr>
      <w:r w:rsidRPr="007401EB">
        <w:rPr>
          <w:rFonts w:ascii="Times New Roman" w:eastAsia="Batang" w:hAnsi="Times New Roman" w:cs="Times New Roman"/>
          <w:sz w:val="20"/>
          <w:szCs w:val="20"/>
        </w:rPr>
        <w:t xml:space="preserve">For PUCCH multi-TRP enhancements in Scheme 1, it is possible to configure either cyclic mapping or sequential mapping of spatial relation info’s over PUCCH repetitions. </w:t>
      </w:r>
    </w:p>
    <w:p w14:paraId="1764149E" w14:textId="77777777" w:rsidR="00BA7E73" w:rsidRPr="007401EB" w:rsidRDefault="009D4CE6" w:rsidP="007401EB">
      <w:pPr>
        <w:numPr>
          <w:ilvl w:val="0"/>
          <w:numId w:val="19"/>
        </w:numPr>
        <w:spacing w:after="0" w:line="276" w:lineRule="auto"/>
        <w:rPr>
          <w:rFonts w:ascii="Times New Roman" w:eastAsia="Batang" w:hAnsi="Times New Roman" w:cs="Times New Roman"/>
          <w:sz w:val="20"/>
          <w:szCs w:val="20"/>
        </w:rPr>
      </w:pPr>
      <w:r w:rsidRPr="007401EB">
        <w:rPr>
          <w:rFonts w:ascii="Times New Roman" w:eastAsia="Batang" w:hAnsi="Times New Roman" w:cs="Times New Roman"/>
          <w:sz w:val="20"/>
          <w:szCs w:val="20"/>
        </w:rPr>
        <w:t>FFS: Applicability of mapping patterns for different beam switching gaps</w:t>
      </w:r>
    </w:p>
    <w:p w14:paraId="7577B4E8" w14:textId="77777777" w:rsidR="00BA7E73" w:rsidRPr="007401EB" w:rsidRDefault="009D4CE6" w:rsidP="007401EB">
      <w:pPr>
        <w:numPr>
          <w:ilvl w:val="0"/>
          <w:numId w:val="19"/>
        </w:numPr>
        <w:spacing w:after="0" w:line="276" w:lineRule="auto"/>
        <w:rPr>
          <w:rFonts w:ascii="Times New Roman" w:eastAsia="Batang" w:hAnsi="Times New Roman" w:cs="Times New Roman"/>
          <w:sz w:val="20"/>
          <w:szCs w:val="20"/>
        </w:rPr>
      </w:pPr>
      <w:r w:rsidRPr="007401EB">
        <w:rPr>
          <w:rFonts w:ascii="Times New Roman" w:eastAsia="Batang" w:hAnsi="Times New Roman" w:cs="Times New Roman"/>
          <w:sz w:val="20"/>
          <w:szCs w:val="20"/>
        </w:rPr>
        <w:t xml:space="preserve">The support of cyclic mapping can be optional UE feature for the cases when the number of repetitions is larger than 2. </w:t>
      </w:r>
    </w:p>
    <w:p w14:paraId="0C641B60" w14:textId="77777777" w:rsidR="00BA7E73" w:rsidRPr="007401EB" w:rsidRDefault="009D4CE6" w:rsidP="007401EB">
      <w:pPr>
        <w:numPr>
          <w:ilvl w:val="0"/>
          <w:numId w:val="19"/>
        </w:numPr>
        <w:spacing w:after="0" w:line="276" w:lineRule="auto"/>
        <w:rPr>
          <w:rFonts w:ascii="Times New Roman" w:eastAsia="Batang" w:hAnsi="Times New Roman" w:cs="Times New Roman"/>
          <w:sz w:val="20"/>
          <w:szCs w:val="20"/>
        </w:rPr>
      </w:pPr>
      <w:r w:rsidRPr="007401EB">
        <w:rPr>
          <w:rFonts w:ascii="Times New Roman" w:eastAsia="Batang" w:hAnsi="Times New Roman" w:cs="Times New Roman"/>
          <w:sz w:val="20"/>
          <w:szCs w:val="20"/>
        </w:rPr>
        <w:t xml:space="preserve">Note: For Scheme 1, cyclical mapping pattern and sequential mapping pattern are as follows, </w:t>
      </w:r>
    </w:p>
    <w:p w14:paraId="777AE559" w14:textId="77777777" w:rsidR="00BA7E73" w:rsidRPr="007401EB" w:rsidRDefault="009D4CE6" w:rsidP="007401EB">
      <w:pPr>
        <w:numPr>
          <w:ilvl w:val="1"/>
          <w:numId w:val="19"/>
        </w:numPr>
        <w:spacing w:after="0" w:line="276" w:lineRule="auto"/>
        <w:rPr>
          <w:rFonts w:ascii="Times New Roman" w:eastAsia="Batang" w:hAnsi="Times New Roman" w:cs="Times New Roman"/>
          <w:sz w:val="20"/>
          <w:szCs w:val="20"/>
        </w:rPr>
      </w:pPr>
      <w:r w:rsidRPr="007401EB">
        <w:rPr>
          <w:rFonts w:ascii="Times New Roman" w:eastAsia="Batang" w:hAnsi="Times New Roman" w:cs="Times New Roman"/>
          <w:sz w:val="20"/>
          <w:szCs w:val="20"/>
        </w:rPr>
        <w:t xml:space="preserve">Cyclical mapping pattern: the first and second beam are applied to the first and second PUCCH repetition, respectively, and the same beam mapping pattern continues to the remaining PUCCH repetitions. </w:t>
      </w:r>
    </w:p>
    <w:p w14:paraId="40BD7F5E" w14:textId="65F14293" w:rsidR="00BA7E73" w:rsidRPr="00B7505C" w:rsidRDefault="009D4CE6" w:rsidP="007401EB">
      <w:pPr>
        <w:pStyle w:val="ListParagraph"/>
        <w:numPr>
          <w:ilvl w:val="1"/>
          <w:numId w:val="19"/>
        </w:numPr>
        <w:adjustRightInd w:val="0"/>
        <w:snapToGrid w:val="0"/>
        <w:spacing w:before="60" w:after="0" w:line="276" w:lineRule="auto"/>
        <w:rPr>
          <w:rFonts w:ascii="Times New Roman" w:hAnsi="Times New Roman" w:cs="Times New Roman"/>
          <w:sz w:val="20"/>
          <w:szCs w:val="20"/>
        </w:rPr>
      </w:pPr>
      <w:r w:rsidRPr="007401EB">
        <w:rPr>
          <w:rFonts w:ascii="Times New Roman" w:eastAsia="Batang" w:hAnsi="Times New Roman" w:cs="Times New Roman"/>
          <w:sz w:val="20"/>
          <w:szCs w:val="20"/>
        </w:rPr>
        <w:t>Sequential mapping pattern: the first beam is applied to the first and second PUCCH repetitions, and the second beam is applied to the third and fourth PUCCH repetitions, and the same beam mapping pattern continues to the remaining PUCCH repetitions.</w:t>
      </w:r>
    </w:p>
    <w:p w14:paraId="7393DF23" w14:textId="77777777" w:rsidR="00B7505C" w:rsidRPr="007401EB" w:rsidRDefault="00B7505C" w:rsidP="00B7505C">
      <w:pPr>
        <w:pStyle w:val="ListParagraph"/>
        <w:adjustRightInd w:val="0"/>
        <w:snapToGrid w:val="0"/>
        <w:spacing w:before="60" w:after="0" w:line="276" w:lineRule="auto"/>
        <w:ind w:left="1440"/>
        <w:rPr>
          <w:rFonts w:ascii="Times New Roman" w:hAnsi="Times New Roman" w:cs="Times New Roman"/>
          <w:sz w:val="20"/>
          <w:szCs w:val="20"/>
        </w:rPr>
      </w:pPr>
    </w:p>
    <w:p w14:paraId="6FF5C619" w14:textId="77777777" w:rsidR="00BA7E73" w:rsidRPr="007401EB" w:rsidRDefault="009D4CE6" w:rsidP="007401EB">
      <w:pPr>
        <w:spacing w:after="0" w:line="276" w:lineRule="auto"/>
        <w:rPr>
          <w:rFonts w:ascii="Times New Roman" w:hAnsi="Times New Roman" w:cs="Times New Roman"/>
          <w:bCs/>
          <w:kern w:val="24"/>
          <w:sz w:val="20"/>
          <w:szCs w:val="20"/>
          <w:lang w:eastAsia="fr-FR"/>
        </w:rPr>
      </w:pPr>
      <w:r w:rsidRPr="007401EB">
        <w:rPr>
          <w:rFonts w:ascii="Times New Roman" w:hAnsi="Times New Roman" w:cs="Times New Roman"/>
          <w:b/>
          <w:bCs/>
          <w:sz w:val="20"/>
          <w:szCs w:val="20"/>
          <w:highlight w:val="magenta"/>
        </w:rPr>
        <w:t>Proposal 2.3-3</w:t>
      </w:r>
      <w:r w:rsidRPr="007401EB">
        <w:rPr>
          <w:rFonts w:ascii="Times New Roman" w:hAnsi="Times New Roman" w:cs="Times New Roman"/>
          <w:b/>
          <w:kern w:val="24"/>
          <w:sz w:val="20"/>
          <w:szCs w:val="20"/>
          <w:highlight w:val="magenta"/>
          <w:lang w:eastAsia="fr-FR"/>
        </w:rPr>
        <w:t>:</w:t>
      </w:r>
      <w:r w:rsidRPr="007401EB">
        <w:rPr>
          <w:rFonts w:ascii="Times New Roman" w:hAnsi="Times New Roman" w:cs="Times New Roman"/>
          <w:b/>
          <w:kern w:val="24"/>
          <w:sz w:val="20"/>
          <w:szCs w:val="20"/>
          <w:lang w:eastAsia="fr-FR"/>
        </w:rPr>
        <w:t xml:space="preserve"> </w:t>
      </w:r>
      <w:r w:rsidRPr="007401EB">
        <w:rPr>
          <w:rFonts w:ascii="Times New Roman" w:hAnsi="Times New Roman" w:cs="Times New Roman"/>
          <w:bCs/>
          <w:kern w:val="24"/>
          <w:sz w:val="20"/>
          <w:szCs w:val="20"/>
          <w:lang w:eastAsia="fr-FR"/>
        </w:rPr>
        <w:t>Confirm the following Working Assumption (with small correction of typo and clarification on UE capability):</w:t>
      </w:r>
    </w:p>
    <w:p w14:paraId="42BD96F5" w14:textId="77777777" w:rsidR="00BA7E73" w:rsidRPr="007401EB" w:rsidRDefault="009D4CE6" w:rsidP="007401EB">
      <w:pPr>
        <w:numPr>
          <w:ilvl w:val="0"/>
          <w:numId w:val="20"/>
        </w:numPr>
        <w:spacing w:after="0" w:line="276" w:lineRule="auto"/>
        <w:contextualSpacing/>
        <w:rPr>
          <w:rFonts w:ascii="Times New Roman" w:eastAsia="Times New Roman" w:hAnsi="Times New Roman" w:cs="Times New Roman"/>
          <w:bCs/>
          <w:sz w:val="20"/>
          <w:szCs w:val="20"/>
          <w:lang w:eastAsia="fr-FR"/>
        </w:rPr>
      </w:pPr>
      <w:r w:rsidRPr="007401EB">
        <w:rPr>
          <w:rFonts w:ascii="Times New Roman" w:hAnsi="Times New Roman" w:cs="Times New Roman"/>
          <w:bCs/>
          <w:kern w:val="24"/>
          <w:sz w:val="20"/>
          <w:szCs w:val="20"/>
          <w:lang w:eastAsia="fr-FR"/>
        </w:rPr>
        <w:t>For beam mapping /power control parameter set mapping for PUCCH repetitions,</w:t>
      </w:r>
    </w:p>
    <w:p w14:paraId="7E5501CD" w14:textId="77777777" w:rsidR="00BA7E73" w:rsidRPr="007401EB" w:rsidRDefault="009D4CE6" w:rsidP="007401EB">
      <w:pPr>
        <w:numPr>
          <w:ilvl w:val="1"/>
          <w:numId w:val="20"/>
        </w:numPr>
        <w:spacing w:after="0" w:line="276" w:lineRule="auto"/>
        <w:contextualSpacing/>
        <w:rPr>
          <w:rFonts w:ascii="Times New Roman" w:eastAsia="Times New Roman" w:hAnsi="Times New Roman" w:cs="Times New Roman"/>
          <w:bCs/>
          <w:sz w:val="20"/>
          <w:szCs w:val="20"/>
          <w:lang w:eastAsia="fr-FR"/>
        </w:rPr>
      </w:pPr>
      <w:r w:rsidRPr="007401EB">
        <w:rPr>
          <w:rFonts w:ascii="Times New Roman" w:eastAsia="Batang" w:hAnsi="Times New Roman" w:cs="Times New Roman"/>
          <w:bCs/>
          <w:kern w:val="24"/>
          <w:sz w:val="20"/>
          <w:szCs w:val="20"/>
          <w:lang w:eastAsia="fr-FR"/>
        </w:rPr>
        <w:lastRenderedPageBreak/>
        <w:t>For M-TRP PUCCH Scheme 1 in FR1, it is possible to configure either cyclic mapping or sequential mapping of power control parameter sets over PUCCH repetitions (</w:t>
      </w:r>
      <w:proofErr w:type="gramStart"/>
      <w:r w:rsidRPr="007401EB">
        <w:rPr>
          <w:rFonts w:ascii="Times New Roman" w:eastAsia="Batang" w:hAnsi="Times New Roman" w:cs="Times New Roman"/>
          <w:bCs/>
          <w:kern w:val="24"/>
          <w:sz w:val="20"/>
          <w:szCs w:val="20"/>
          <w:lang w:eastAsia="fr-FR"/>
        </w:rPr>
        <w:t>similar to</w:t>
      </w:r>
      <w:proofErr w:type="gramEnd"/>
      <w:r w:rsidRPr="007401EB">
        <w:rPr>
          <w:rFonts w:ascii="Times New Roman" w:eastAsia="Batang" w:hAnsi="Times New Roman" w:cs="Times New Roman"/>
          <w:bCs/>
          <w:kern w:val="24"/>
          <w:sz w:val="20"/>
          <w:szCs w:val="20"/>
          <w:lang w:eastAsia="fr-FR"/>
        </w:rPr>
        <w:t xml:space="preserve"> spatial relation info’s over PUCCH repetitions).</w:t>
      </w:r>
    </w:p>
    <w:p w14:paraId="1E331CA5" w14:textId="77777777" w:rsidR="00BA7E73" w:rsidRPr="007401EB" w:rsidRDefault="009D4CE6" w:rsidP="007401EB">
      <w:pPr>
        <w:numPr>
          <w:ilvl w:val="1"/>
          <w:numId w:val="20"/>
        </w:numPr>
        <w:spacing w:after="0" w:line="276" w:lineRule="auto"/>
        <w:contextualSpacing/>
        <w:rPr>
          <w:rFonts w:ascii="Times New Roman" w:eastAsia="Times New Roman" w:hAnsi="Times New Roman" w:cs="Times New Roman"/>
          <w:bCs/>
          <w:sz w:val="20"/>
          <w:szCs w:val="20"/>
          <w:lang w:eastAsia="fr-FR"/>
        </w:rPr>
      </w:pPr>
      <w:r w:rsidRPr="007401EB">
        <w:rPr>
          <w:rFonts w:ascii="Times New Roman" w:eastAsia="Batang" w:hAnsi="Times New Roman" w:cs="Times New Roman"/>
          <w:bCs/>
          <w:kern w:val="24"/>
          <w:sz w:val="20"/>
          <w:szCs w:val="20"/>
          <w:lang w:eastAsia="fr-FR"/>
        </w:rPr>
        <w:t xml:space="preserve">For M-TRP PUCCH Scheme 3, reuse the same methods as Scheme 1 (by replacing slots with sub-slots) for beam mapping or power control </w:t>
      </w:r>
      <w:r w:rsidRPr="007401EB">
        <w:rPr>
          <w:rFonts w:ascii="Times New Roman" w:eastAsia="Batang" w:hAnsi="Times New Roman" w:cs="Times New Roman"/>
          <w:bCs/>
          <w:strike/>
          <w:color w:val="FF0000"/>
          <w:kern w:val="24"/>
          <w:sz w:val="20"/>
          <w:szCs w:val="20"/>
          <w:lang w:eastAsia="fr-FR"/>
        </w:rPr>
        <w:t>resource</w:t>
      </w:r>
      <w:r w:rsidRPr="007401EB">
        <w:rPr>
          <w:rFonts w:ascii="Times New Roman" w:eastAsia="Batang" w:hAnsi="Times New Roman" w:cs="Times New Roman"/>
          <w:bCs/>
          <w:color w:val="FF0000"/>
          <w:kern w:val="24"/>
          <w:sz w:val="20"/>
          <w:szCs w:val="20"/>
          <w:lang w:eastAsia="fr-FR"/>
        </w:rPr>
        <w:t xml:space="preserve"> parameter </w:t>
      </w:r>
      <w:r w:rsidRPr="007401EB">
        <w:rPr>
          <w:rFonts w:ascii="Times New Roman" w:eastAsia="Batang" w:hAnsi="Times New Roman" w:cs="Times New Roman"/>
          <w:bCs/>
          <w:kern w:val="24"/>
          <w:sz w:val="20"/>
          <w:szCs w:val="20"/>
          <w:lang w:eastAsia="fr-FR"/>
        </w:rPr>
        <w:t>set mapping</w:t>
      </w:r>
      <w:r w:rsidRPr="007401EB">
        <w:rPr>
          <w:rFonts w:ascii="Times New Roman" w:eastAsia="Batang" w:hAnsi="Times New Roman" w:cs="Times New Roman"/>
          <w:bCs/>
          <w:strike/>
          <w:kern w:val="24"/>
          <w:sz w:val="20"/>
          <w:szCs w:val="20"/>
          <w:lang w:eastAsia="fr-FR"/>
        </w:rPr>
        <w:t xml:space="preserve"> </w:t>
      </w:r>
      <w:r w:rsidRPr="007401EB">
        <w:rPr>
          <w:rFonts w:ascii="Times New Roman" w:eastAsia="Batang" w:hAnsi="Times New Roman" w:cs="Times New Roman"/>
          <w:bCs/>
          <w:strike/>
          <w:color w:val="FF0000"/>
          <w:kern w:val="24"/>
          <w:sz w:val="20"/>
          <w:szCs w:val="20"/>
          <w:lang w:eastAsia="fr-FR"/>
        </w:rPr>
        <w:t>to sub-slots</w:t>
      </w:r>
      <w:r w:rsidRPr="007401EB">
        <w:rPr>
          <w:rFonts w:ascii="Times New Roman" w:eastAsia="Batang" w:hAnsi="Times New Roman" w:cs="Times New Roman"/>
          <w:bCs/>
          <w:color w:val="FF0000"/>
          <w:kern w:val="24"/>
          <w:sz w:val="20"/>
          <w:szCs w:val="20"/>
          <w:lang w:eastAsia="fr-FR"/>
        </w:rPr>
        <w:t>.</w:t>
      </w:r>
    </w:p>
    <w:p w14:paraId="29DEB37E" w14:textId="0A933BF0" w:rsidR="00BA7E73" w:rsidRPr="007401EB" w:rsidRDefault="009D4CE6" w:rsidP="007401EB">
      <w:pPr>
        <w:pStyle w:val="ListParagraph"/>
        <w:numPr>
          <w:ilvl w:val="1"/>
          <w:numId w:val="20"/>
        </w:numPr>
        <w:spacing w:after="0" w:line="276" w:lineRule="auto"/>
        <w:rPr>
          <w:rFonts w:ascii="Times New Roman" w:hAnsi="Times New Roman" w:cs="Times New Roman"/>
          <w:bCs/>
          <w:color w:val="FF0000"/>
          <w:kern w:val="24"/>
          <w:sz w:val="24"/>
          <w:szCs w:val="24"/>
          <w:lang w:eastAsia="fr-FR"/>
        </w:rPr>
      </w:pPr>
      <w:r w:rsidRPr="007401EB">
        <w:rPr>
          <w:rFonts w:ascii="Times New Roman" w:eastAsia="Batang" w:hAnsi="Times New Roman" w:cs="Times New Roman"/>
          <w:color w:val="FF0000"/>
          <w:sz w:val="20"/>
          <w:szCs w:val="20"/>
        </w:rPr>
        <w:t xml:space="preserve">The </w:t>
      </w:r>
      <w:r w:rsidRPr="007401EB">
        <w:rPr>
          <w:rFonts w:ascii="Times New Roman" w:hAnsi="Times New Roman" w:cs="Times New Roman"/>
          <w:bCs/>
          <w:color w:val="FF0000"/>
          <w:kern w:val="24"/>
          <w:sz w:val="20"/>
          <w:szCs w:val="20"/>
          <w:lang w:eastAsia="fr-FR"/>
        </w:rPr>
        <w:t>support</w:t>
      </w:r>
      <w:r w:rsidRPr="007401EB">
        <w:rPr>
          <w:rFonts w:ascii="Times New Roman" w:eastAsia="Batang" w:hAnsi="Times New Roman" w:cs="Times New Roman"/>
          <w:color w:val="FF0000"/>
          <w:sz w:val="20"/>
          <w:szCs w:val="20"/>
        </w:rPr>
        <w:t xml:space="preserve"> of cyclic mapping can be optional UE feature for the cases when the number of repetitions is larger than 2. </w:t>
      </w:r>
    </w:p>
    <w:p w14:paraId="4D6F0EF3" w14:textId="77777777" w:rsidR="007401EB" w:rsidRPr="007401EB" w:rsidRDefault="007401EB" w:rsidP="007401EB">
      <w:pPr>
        <w:pStyle w:val="ListParagraph"/>
        <w:spacing w:after="0" w:line="276" w:lineRule="auto"/>
        <w:ind w:left="1440"/>
        <w:rPr>
          <w:rFonts w:ascii="Times New Roman" w:hAnsi="Times New Roman" w:cs="Times New Roman"/>
          <w:bCs/>
          <w:color w:val="FF0000"/>
          <w:kern w:val="24"/>
          <w:sz w:val="24"/>
          <w:szCs w:val="24"/>
          <w:lang w:eastAsia="fr-FR"/>
        </w:rPr>
      </w:pPr>
    </w:p>
    <w:p w14:paraId="4C4E6077" w14:textId="77777777" w:rsidR="00BA7E73" w:rsidRPr="007401EB" w:rsidRDefault="009D4CE6">
      <w:pPr>
        <w:pStyle w:val="Heading3"/>
        <w:rPr>
          <w:rFonts w:ascii="Arial" w:hAnsi="Arial" w:cs="Arial"/>
          <w:szCs w:val="22"/>
        </w:rPr>
      </w:pPr>
      <w:r w:rsidRPr="007401EB">
        <w:rPr>
          <w:rFonts w:ascii="Arial" w:hAnsi="Arial" w:cs="Arial"/>
          <w:szCs w:val="22"/>
        </w:rPr>
        <w:t xml:space="preserve">Proposal 3.2-2: Open-loop power control </w:t>
      </w:r>
    </w:p>
    <w:p w14:paraId="6B7573BC" w14:textId="56094CD5" w:rsidR="00BA7E73" w:rsidRPr="007401EB" w:rsidRDefault="009D4CE6" w:rsidP="007401EB">
      <w:pPr>
        <w:shd w:val="clear" w:color="auto" w:fill="FFFFFF"/>
        <w:spacing w:line="276" w:lineRule="auto"/>
        <w:contextualSpacing/>
        <w:rPr>
          <w:rFonts w:ascii="Times New Roman" w:eastAsia="Batang" w:hAnsi="Times New Roman" w:cs="Times New Roman"/>
          <w:sz w:val="20"/>
          <w:szCs w:val="20"/>
        </w:rPr>
      </w:pPr>
      <w:bookmarkStart w:id="10" w:name="_Hlk69837351"/>
      <w:r w:rsidRPr="008A0D49">
        <w:rPr>
          <w:rFonts w:ascii="Times New Roman" w:hAnsi="Times New Roman" w:cs="Times New Roman"/>
          <w:b/>
          <w:bCs/>
          <w:sz w:val="20"/>
          <w:szCs w:val="20"/>
          <w:highlight w:val="magenta"/>
        </w:rPr>
        <w:t>Proposal 3.2-2</w:t>
      </w:r>
      <w:r w:rsidRPr="008A0D49">
        <w:rPr>
          <w:rFonts w:ascii="Times New Roman" w:hAnsi="Times New Roman" w:cs="Times New Roman"/>
          <w:b/>
          <w:bCs/>
          <w:sz w:val="20"/>
          <w:szCs w:val="20"/>
        </w:rPr>
        <w:t>:</w:t>
      </w:r>
      <w:r w:rsidRPr="007401EB">
        <w:rPr>
          <w:rFonts w:ascii="Times New Roman" w:hAnsi="Times New Roman" w:cs="Times New Roman"/>
          <w:sz w:val="20"/>
          <w:szCs w:val="20"/>
        </w:rPr>
        <w:t xml:space="preserve"> For the indication of </w:t>
      </w:r>
      <w:r w:rsidRPr="007401EB">
        <w:rPr>
          <w:rFonts w:ascii="Times New Roman" w:eastAsia="Batang" w:hAnsi="Times New Roman" w:cs="Times New Roman"/>
          <w:sz w:val="20"/>
          <w:szCs w:val="20"/>
        </w:rPr>
        <w:t>open-loop power control parameter (OLPC) in DCI format 0_1/0_2</w:t>
      </w:r>
      <w:r w:rsidR="007401EB" w:rsidRPr="007401EB">
        <w:rPr>
          <w:rFonts w:ascii="Times New Roman" w:eastAsia="Batang" w:hAnsi="Times New Roman" w:cs="Times New Roman"/>
          <w:sz w:val="20"/>
          <w:szCs w:val="20"/>
        </w:rPr>
        <w:t>, s</w:t>
      </w:r>
      <w:r w:rsidRPr="007401EB">
        <w:rPr>
          <w:rFonts w:ascii="Times New Roman" w:eastAsia="Batang" w:hAnsi="Times New Roman" w:cs="Times New Roman"/>
          <w:sz w:val="20"/>
          <w:szCs w:val="20"/>
        </w:rPr>
        <w:t>upport enhanced open-loop power control parameter (OLPC) set indication by indicating per-TRP OLPC set.</w:t>
      </w:r>
    </w:p>
    <w:p w14:paraId="759EDF8F" w14:textId="660AD6C1" w:rsidR="00BA7E73" w:rsidRPr="007401EB" w:rsidRDefault="009D4CE6" w:rsidP="007401EB">
      <w:pPr>
        <w:numPr>
          <w:ilvl w:val="1"/>
          <w:numId w:val="22"/>
        </w:numPr>
        <w:shd w:val="clear" w:color="auto" w:fill="FFFFFF"/>
        <w:spacing w:line="276" w:lineRule="auto"/>
        <w:contextualSpacing/>
        <w:rPr>
          <w:rFonts w:ascii="Times New Roman" w:eastAsia="Batang" w:hAnsi="Times New Roman" w:cs="Times New Roman"/>
          <w:sz w:val="20"/>
          <w:szCs w:val="20"/>
        </w:rPr>
      </w:pPr>
      <w:r w:rsidRPr="007401EB">
        <w:rPr>
          <w:rFonts w:ascii="Times New Roman" w:eastAsia="Batang" w:hAnsi="Times New Roman" w:cs="Times New Roman"/>
          <w:sz w:val="20"/>
          <w:szCs w:val="20"/>
        </w:rPr>
        <w:t>FFS: Details of indication.</w:t>
      </w:r>
      <w:bookmarkEnd w:id="10"/>
    </w:p>
    <w:p w14:paraId="6AF358CC" w14:textId="77777777" w:rsidR="00BA7E73" w:rsidRDefault="00BA7E73">
      <w:pPr>
        <w:shd w:val="clear" w:color="auto" w:fill="FFFFFF"/>
        <w:spacing w:line="276" w:lineRule="auto"/>
        <w:contextualSpacing/>
        <w:rPr>
          <w:rFonts w:eastAsia="Batang" w:cs="Times New Roman"/>
          <w:sz w:val="18"/>
          <w:szCs w:val="18"/>
        </w:rPr>
      </w:pPr>
    </w:p>
    <w:p w14:paraId="393C80D9" w14:textId="77777777" w:rsidR="00BA7E73" w:rsidRDefault="00BA7E73">
      <w:pPr>
        <w:shd w:val="clear" w:color="auto" w:fill="FFFFFF"/>
        <w:spacing w:line="276" w:lineRule="auto"/>
        <w:contextualSpacing/>
        <w:rPr>
          <w:rFonts w:eastAsia="Batang" w:cs="Times New Roman"/>
          <w:sz w:val="18"/>
          <w:szCs w:val="18"/>
        </w:rPr>
      </w:pPr>
    </w:p>
    <w:p w14:paraId="3633E35B" w14:textId="77777777" w:rsidR="00BA7E73" w:rsidRPr="007401EB" w:rsidRDefault="009D4CE6">
      <w:pPr>
        <w:pStyle w:val="Heading3"/>
        <w:rPr>
          <w:rFonts w:ascii="Arial" w:hAnsi="Arial" w:cs="Arial"/>
        </w:rPr>
      </w:pPr>
      <w:r w:rsidRPr="007401EB">
        <w:rPr>
          <w:rFonts w:ascii="Arial" w:hAnsi="Arial" w:cs="Arial"/>
        </w:rPr>
        <w:t xml:space="preserve">Proposal 3.2-5: SRI indication is absent </w:t>
      </w:r>
    </w:p>
    <w:p w14:paraId="7FA5DB78" w14:textId="77777777" w:rsidR="00BA7E73" w:rsidRPr="007401EB" w:rsidRDefault="009D4CE6" w:rsidP="007401EB">
      <w:pPr>
        <w:shd w:val="clear" w:color="auto" w:fill="FFFFFF"/>
        <w:spacing w:after="0" w:line="276" w:lineRule="auto"/>
        <w:jc w:val="both"/>
        <w:rPr>
          <w:rFonts w:ascii="Times New Roman" w:eastAsia="Batang" w:hAnsi="Times New Roman" w:cs="Times New Roman"/>
          <w:sz w:val="20"/>
          <w:szCs w:val="20"/>
        </w:rPr>
      </w:pPr>
      <w:r w:rsidRPr="007401EB">
        <w:rPr>
          <w:rFonts w:ascii="Times New Roman" w:hAnsi="Times New Roman" w:cs="Times New Roman"/>
          <w:b/>
          <w:bCs/>
          <w:sz w:val="20"/>
          <w:szCs w:val="20"/>
        </w:rPr>
        <w:t>Proposal 3.2-5:</w:t>
      </w:r>
      <w:r w:rsidRPr="007401EB">
        <w:rPr>
          <w:rFonts w:ascii="Times New Roman" w:hAnsi="Times New Roman" w:cs="Times New Roman"/>
          <w:sz w:val="20"/>
          <w:szCs w:val="20"/>
        </w:rPr>
        <w:t xml:space="preserve"> W</w:t>
      </w:r>
      <w:r w:rsidRPr="007401EB">
        <w:rPr>
          <w:rFonts w:ascii="Times New Roman" w:eastAsia="Batang" w:hAnsi="Times New Roman" w:cs="Times New Roman"/>
          <w:sz w:val="20"/>
          <w:szCs w:val="20"/>
        </w:rPr>
        <w:t>hen SRI(s) indication of two SRS resource sets is absent, further discuss to select one from the options</w:t>
      </w:r>
    </w:p>
    <w:p w14:paraId="18E17A64" w14:textId="77777777" w:rsidR="00BA7E73" w:rsidRPr="007401EB" w:rsidRDefault="009D4CE6" w:rsidP="007401EB">
      <w:pPr>
        <w:pStyle w:val="ListParagraph"/>
        <w:numPr>
          <w:ilvl w:val="0"/>
          <w:numId w:val="23"/>
        </w:numPr>
        <w:spacing w:after="0" w:line="276" w:lineRule="auto"/>
        <w:jc w:val="both"/>
        <w:rPr>
          <w:rFonts w:ascii="Times New Roman" w:eastAsia="Batang" w:hAnsi="Times New Roman" w:cs="Times New Roman"/>
          <w:sz w:val="20"/>
          <w:szCs w:val="20"/>
        </w:rPr>
      </w:pPr>
      <w:r w:rsidRPr="007401EB">
        <w:rPr>
          <w:rFonts w:ascii="Times New Roman" w:hAnsi="Times New Roman" w:cs="Times New Roman"/>
          <w:sz w:val="20"/>
          <w:szCs w:val="20"/>
        </w:rPr>
        <w:t xml:space="preserve">Alt.1: Define default values of each set of power control parameter (P0-Alpha, PL-RS, and closed-loop index) </w:t>
      </w:r>
    </w:p>
    <w:p w14:paraId="1D21021B" w14:textId="77777777" w:rsidR="00BA7E73" w:rsidRPr="007401EB" w:rsidRDefault="009D4CE6" w:rsidP="007401EB">
      <w:pPr>
        <w:pStyle w:val="ListParagraph"/>
        <w:numPr>
          <w:ilvl w:val="0"/>
          <w:numId w:val="23"/>
        </w:numPr>
        <w:spacing w:after="0" w:line="276" w:lineRule="auto"/>
        <w:jc w:val="both"/>
        <w:rPr>
          <w:rFonts w:ascii="Times New Roman" w:eastAsia="Batang" w:hAnsi="Times New Roman" w:cs="Times New Roman"/>
          <w:sz w:val="20"/>
          <w:szCs w:val="20"/>
        </w:rPr>
      </w:pPr>
      <w:r w:rsidRPr="007401EB">
        <w:rPr>
          <w:rFonts w:ascii="Times New Roman" w:hAnsi="Times New Roman" w:cs="Times New Roman"/>
          <w:sz w:val="20"/>
          <w:szCs w:val="20"/>
        </w:rPr>
        <w:t>Alt.2: No additional enhancements is considered.</w:t>
      </w:r>
    </w:p>
    <w:p w14:paraId="165A8CFE" w14:textId="0919DE5D" w:rsidR="00BA7E73" w:rsidRPr="007401EB" w:rsidRDefault="009D4CE6" w:rsidP="007401EB">
      <w:pPr>
        <w:adjustRightInd w:val="0"/>
        <w:snapToGrid w:val="0"/>
        <w:spacing w:before="60" w:after="0" w:line="276" w:lineRule="auto"/>
        <w:jc w:val="both"/>
        <w:rPr>
          <w:rFonts w:ascii="Times New Roman" w:hAnsi="Times New Roman" w:cs="Times New Roman"/>
          <w:sz w:val="20"/>
          <w:szCs w:val="20"/>
        </w:rPr>
      </w:pPr>
      <w:r w:rsidRPr="007401EB">
        <w:rPr>
          <w:rFonts w:ascii="Times New Roman" w:hAnsi="Times New Roman" w:cs="Times New Roman"/>
          <w:sz w:val="20"/>
          <w:szCs w:val="20"/>
        </w:rPr>
        <w:t xml:space="preserve">Hold proposal until 3.9 gets agreed. </w:t>
      </w:r>
      <w:r w:rsidR="007401EB" w:rsidRPr="007401EB">
        <w:rPr>
          <w:rFonts w:ascii="Times New Roman" w:hAnsi="Times New Roman" w:cs="Times New Roman"/>
          <w:b/>
          <w:bCs/>
          <w:sz w:val="20"/>
          <w:szCs w:val="20"/>
        </w:rPr>
        <w:t>Discuss in the next meeting.</w:t>
      </w:r>
      <w:r w:rsidR="007401EB">
        <w:rPr>
          <w:rFonts w:ascii="Times New Roman" w:hAnsi="Times New Roman" w:cs="Times New Roman"/>
          <w:sz w:val="20"/>
          <w:szCs w:val="20"/>
        </w:rPr>
        <w:t xml:space="preserve"> </w:t>
      </w:r>
    </w:p>
    <w:p w14:paraId="2ADFB52E" w14:textId="77777777" w:rsidR="00BA7E73" w:rsidRDefault="00BA7E73">
      <w:pPr>
        <w:shd w:val="clear" w:color="auto" w:fill="FFFFFF"/>
        <w:spacing w:line="276" w:lineRule="auto"/>
        <w:rPr>
          <w:rFonts w:eastAsia="Batang" w:cs="Times New Roman"/>
          <w:sz w:val="18"/>
          <w:szCs w:val="18"/>
        </w:rPr>
      </w:pPr>
    </w:p>
    <w:p w14:paraId="6336756F" w14:textId="77777777" w:rsidR="00BA7E73" w:rsidRPr="007401EB" w:rsidRDefault="009D4CE6">
      <w:pPr>
        <w:pStyle w:val="Heading3"/>
        <w:rPr>
          <w:rFonts w:ascii="Arial" w:hAnsi="Arial" w:cs="Arial"/>
        </w:rPr>
      </w:pPr>
      <w:r w:rsidRPr="007401EB">
        <w:rPr>
          <w:rFonts w:ascii="Arial" w:hAnsi="Arial" w:cs="Arial"/>
        </w:rPr>
        <w:t>Proposal 3.3-2: Working assumption on PUSCH beam mapping</w:t>
      </w:r>
    </w:p>
    <w:p w14:paraId="3B44075B" w14:textId="77777777" w:rsidR="00BA7E73" w:rsidRPr="007401EB" w:rsidRDefault="009D4CE6" w:rsidP="007401EB">
      <w:pPr>
        <w:spacing w:after="0" w:line="276" w:lineRule="auto"/>
        <w:jc w:val="both"/>
        <w:rPr>
          <w:rFonts w:ascii="Times New Roman" w:hAnsi="Times New Roman" w:cs="Times New Roman"/>
          <w:bCs/>
          <w:kern w:val="24"/>
          <w:sz w:val="20"/>
          <w:szCs w:val="20"/>
          <w:lang w:eastAsia="fr-FR"/>
        </w:rPr>
      </w:pPr>
      <w:r w:rsidRPr="007401EB">
        <w:rPr>
          <w:rFonts w:ascii="Times New Roman" w:hAnsi="Times New Roman" w:cs="Times New Roman"/>
          <w:b/>
          <w:bCs/>
          <w:sz w:val="20"/>
          <w:szCs w:val="20"/>
          <w:highlight w:val="magenta"/>
        </w:rPr>
        <w:t>proposal 3.3-2</w:t>
      </w:r>
      <w:r w:rsidRPr="007401EB">
        <w:rPr>
          <w:rFonts w:ascii="Times New Roman" w:hAnsi="Times New Roman" w:cs="Times New Roman"/>
          <w:b/>
          <w:kern w:val="24"/>
          <w:sz w:val="20"/>
          <w:szCs w:val="20"/>
          <w:highlight w:val="magenta"/>
          <w:lang w:eastAsia="fr-FR"/>
        </w:rPr>
        <w:t>:</w:t>
      </w:r>
      <w:r w:rsidRPr="007401EB">
        <w:rPr>
          <w:rFonts w:ascii="Times New Roman" w:hAnsi="Times New Roman" w:cs="Times New Roman"/>
          <w:b/>
          <w:kern w:val="24"/>
          <w:sz w:val="20"/>
          <w:szCs w:val="20"/>
          <w:lang w:eastAsia="fr-FR"/>
        </w:rPr>
        <w:t xml:space="preserve"> </w:t>
      </w:r>
      <w:r w:rsidRPr="007401EB">
        <w:rPr>
          <w:rFonts w:ascii="Times New Roman" w:hAnsi="Times New Roman" w:cs="Times New Roman"/>
          <w:bCs/>
          <w:kern w:val="24"/>
          <w:sz w:val="20"/>
          <w:szCs w:val="20"/>
          <w:lang w:eastAsia="fr-FR"/>
        </w:rPr>
        <w:t>Confirm the following working assumption (with removing the last bullet):</w:t>
      </w:r>
    </w:p>
    <w:p w14:paraId="3BDAF458" w14:textId="77777777" w:rsidR="00BA7E73" w:rsidRPr="007401EB" w:rsidRDefault="009D4CE6" w:rsidP="007401EB">
      <w:pPr>
        <w:spacing w:after="0" w:line="276" w:lineRule="auto"/>
        <w:jc w:val="both"/>
        <w:rPr>
          <w:rFonts w:ascii="Times New Roman" w:hAnsi="Times New Roman" w:cs="Times New Roman"/>
          <w:b/>
          <w:bCs/>
          <w:strike/>
          <w:sz w:val="20"/>
          <w:szCs w:val="20"/>
        </w:rPr>
      </w:pPr>
      <w:r w:rsidRPr="007401EB">
        <w:rPr>
          <w:rFonts w:ascii="Times New Roman" w:eastAsia="Batang" w:hAnsi="Times New Roman" w:cs="Times New Roman"/>
          <w:sz w:val="20"/>
          <w:szCs w:val="20"/>
        </w:rPr>
        <w:t>For single DCI based M-TRP PUSCH repetition Type A and B, it is possible to configure either cyclic mapping or sequential mapping of UL beams.</w:t>
      </w:r>
    </w:p>
    <w:p w14:paraId="59DC95FB" w14:textId="77777777" w:rsidR="00BA7E73" w:rsidRPr="007401EB" w:rsidRDefault="009D4CE6" w:rsidP="007401EB">
      <w:pPr>
        <w:numPr>
          <w:ilvl w:val="0"/>
          <w:numId w:val="24"/>
        </w:numPr>
        <w:snapToGrid w:val="0"/>
        <w:spacing w:after="0" w:line="276" w:lineRule="auto"/>
        <w:ind w:left="880" w:hanging="440"/>
        <w:jc w:val="both"/>
        <w:rPr>
          <w:rFonts w:ascii="Times New Roman" w:eastAsia="Batang" w:hAnsi="Times New Roman" w:cs="Times New Roman"/>
          <w:sz w:val="20"/>
          <w:szCs w:val="20"/>
        </w:rPr>
      </w:pPr>
      <w:r w:rsidRPr="007401EB">
        <w:rPr>
          <w:rFonts w:ascii="Times New Roman" w:eastAsia="Batang" w:hAnsi="Times New Roman" w:cs="Times New Roman"/>
          <w:sz w:val="20"/>
          <w:szCs w:val="20"/>
        </w:rPr>
        <w:t>The support of cyclic mapping can be optional UE feature for the cases when the number of repetitions is larger than 2.</w:t>
      </w:r>
    </w:p>
    <w:p w14:paraId="7E7298FE" w14:textId="77777777" w:rsidR="00BA7E73" w:rsidRPr="007401EB" w:rsidRDefault="009D4CE6" w:rsidP="007401EB">
      <w:pPr>
        <w:numPr>
          <w:ilvl w:val="0"/>
          <w:numId w:val="24"/>
        </w:numPr>
        <w:snapToGrid w:val="0"/>
        <w:spacing w:after="0" w:line="276" w:lineRule="auto"/>
        <w:ind w:left="880" w:hanging="440"/>
        <w:jc w:val="both"/>
        <w:rPr>
          <w:rFonts w:ascii="Times New Roman" w:eastAsia="Batang" w:hAnsi="Times New Roman" w:cs="Times New Roman"/>
          <w:sz w:val="20"/>
          <w:szCs w:val="20"/>
        </w:rPr>
      </w:pPr>
      <w:r w:rsidRPr="007401EB">
        <w:rPr>
          <w:rFonts w:ascii="Times New Roman" w:eastAsia="Batang" w:hAnsi="Times New Roman" w:cs="Times New Roman"/>
          <w:sz w:val="20"/>
          <w:szCs w:val="20"/>
        </w:rPr>
        <w:t xml:space="preserve">FFS: Support of half-half mapping. </w:t>
      </w:r>
    </w:p>
    <w:p w14:paraId="0D644E2C" w14:textId="77777777" w:rsidR="00BA7E73" w:rsidRPr="007401EB" w:rsidRDefault="009D4CE6" w:rsidP="007401EB">
      <w:pPr>
        <w:numPr>
          <w:ilvl w:val="0"/>
          <w:numId w:val="24"/>
        </w:numPr>
        <w:snapToGrid w:val="0"/>
        <w:spacing w:after="0" w:line="276" w:lineRule="auto"/>
        <w:ind w:left="880" w:hanging="440"/>
        <w:jc w:val="both"/>
        <w:rPr>
          <w:rFonts w:ascii="Times New Roman" w:eastAsia="Batang" w:hAnsi="Times New Roman" w:cs="Times New Roman"/>
          <w:sz w:val="20"/>
          <w:szCs w:val="20"/>
        </w:rPr>
      </w:pPr>
      <w:r w:rsidRPr="007401EB">
        <w:rPr>
          <w:rFonts w:ascii="Times New Roman" w:eastAsia="Batang" w:hAnsi="Times New Roman" w:cs="Times New Roman"/>
          <w:sz w:val="20"/>
          <w:szCs w:val="20"/>
        </w:rPr>
        <w:t xml:space="preserve">FFS: Additional considerations on mapping patterns (including required beam switching gaps) </w:t>
      </w:r>
    </w:p>
    <w:p w14:paraId="5C17B83D" w14:textId="77777777" w:rsidR="00BA7E73" w:rsidRPr="007401EB" w:rsidRDefault="009D4CE6" w:rsidP="007401EB">
      <w:pPr>
        <w:spacing w:after="0" w:line="276" w:lineRule="auto"/>
        <w:jc w:val="both"/>
        <w:rPr>
          <w:rFonts w:ascii="Times New Roman" w:eastAsia="Batang" w:hAnsi="Times New Roman" w:cs="Times New Roman"/>
          <w:sz w:val="20"/>
          <w:szCs w:val="20"/>
        </w:rPr>
      </w:pPr>
      <w:r w:rsidRPr="007401EB">
        <w:rPr>
          <w:rFonts w:ascii="Times New Roman" w:eastAsia="Batang" w:hAnsi="Times New Roman" w:cs="Times New Roman"/>
          <w:strike/>
          <w:sz w:val="20"/>
          <w:szCs w:val="20"/>
        </w:rPr>
        <w:t>Companies are encouraged to provide further simulation results to decide details</w:t>
      </w:r>
    </w:p>
    <w:p w14:paraId="5A8FC70C" w14:textId="77777777" w:rsidR="00B95BDC" w:rsidRDefault="00B95BDC">
      <w:pPr>
        <w:spacing w:line="276" w:lineRule="auto"/>
        <w:rPr>
          <w:rFonts w:cs="Times New Roman"/>
          <w:b/>
          <w:kern w:val="24"/>
          <w:lang w:eastAsia="fr-FR"/>
        </w:rPr>
      </w:pPr>
    </w:p>
    <w:p w14:paraId="2A555A36" w14:textId="77777777" w:rsidR="00BA7E73" w:rsidRDefault="009D4CE6">
      <w:pPr>
        <w:pStyle w:val="Heading3"/>
        <w:spacing w:after="240" w:line="276" w:lineRule="auto"/>
        <w:ind w:left="1077" w:hanging="1077"/>
        <w:rPr>
          <w:rFonts w:ascii="Arial" w:hAnsi="Arial"/>
          <w:szCs w:val="16"/>
        </w:rPr>
      </w:pPr>
      <w:r>
        <w:rPr>
          <w:rFonts w:ascii="Arial" w:hAnsi="Arial"/>
          <w:szCs w:val="16"/>
        </w:rPr>
        <w:t xml:space="preserve">Proposal 3.4: PT-RS DMRS association </w:t>
      </w:r>
    </w:p>
    <w:p w14:paraId="27728ACE" w14:textId="77777777" w:rsidR="00BA7E73" w:rsidRPr="007401EB" w:rsidRDefault="009D4CE6" w:rsidP="007401EB">
      <w:pPr>
        <w:adjustRightInd w:val="0"/>
        <w:snapToGrid w:val="0"/>
        <w:spacing w:after="0" w:line="276" w:lineRule="auto"/>
        <w:jc w:val="both"/>
        <w:rPr>
          <w:rFonts w:ascii="Times New Roman" w:eastAsia="Batang" w:hAnsi="Times New Roman" w:cs="Times New Roman"/>
          <w:sz w:val="20"/>
          <w:szCs w:val="20"/>
        </w:rPr>
      </w:pPr>
      <w:r w:rsidRPr="007401EB">
        <w:rPr>
          <w:rFonts w:ascii="Times New Roman" w:hAnsi="Times New Roman" w:cs="Times New Roman"/>
          <w:b/>
          <w:bCs/>
          <w:sz w:val="20"/>
          <w:szCs w:val="20"/>
          <w:highlight w:val="magenta"/>
        </w:rPr>
        <w:t>Proposal 3.4</w:t>
      </w:r>
      <w:r w:rsidRPr="007401EB">
        <w:rPr>
          <w:rFonts w:ascii="Times New Roman" w:hAnsi="Times New Roman" w:cs="Times New Roman"/>
          <w:b/>
          <w:bCs/>
          <w:sz w:val="20"/>
          <w:szCs w:val="20"/>
        </w:rPr>
        <w:t xml:space="preserve">: </w:t>
      </w:r>
      <w:r w:rsidRPr="007401EB">
        <w:rPr>
          <w:rFonts w:ascii="Times New Roman" w:eastAsia="Batang" w:hAnsi="Times New Roman" w:cs="Times New Roman"/>
          <w:sz w:val="20"/>
          <w:szCs w:val="20"/>
        </w:rPr>
        <w:t xml:space="preserve">For single DCI based M-TRP PUSCH Type B repetition, the indication of PTRS-DMRS association for </w:t>
      </w:r>
      <w:proofErr w:type="spellStart"/>
      <w:r w:rsidRPr="007401EB">
        <w:rPr>
          <w:rFonts w:ascii="Times New Roman" w:eastAsia="Batang" w:hAnsi="Times New Roman" w:cs="Times New Roman"/>
          <w:sz w:val="20"/>
          <w:szCs w:val="20"/>
        </w:rPr>
        <w:t>maxRank</w:t>
      </w:r>
      <w:proofErr w:type="spellEnd"/>
      <w:r w:rsidRPr="007401EB">
        <w:rPr>
          <w:rFonts w:ascii="Times New Roman" w:eastAsia="Batang" w:hAnsi="Times New Roman" w:cs="Times New Roman"/>
          <w:sz w:val="20"/>
          <w:szCs w:val="20"/>
        </w:rPr>
        <w:t xml:space="preserve"> &gt; 2 is supported, down select one of the following options in RAN1 #10</w:t>
      </w:r>
      <w:r w:rsidRPr="007401EB">
        <w:rPr>
          <w:rFonts w:ascii="Times New Roman" w:eastAsia="Batang" w:hAnsi="Times New Roman" w:cs="Times New Roman"/>
          <w:color w:val="FF0000"/>
          <w:sz w:val="20"/>
          <w:szCs w:val="20"/>
        </w:rPr>
        <w:t>54</w:t>
      </w:r>
      <w:r w:rsidRPr="007401EB">
        <w:rPr>
          <w:rFonts w:ascii="Times New Roman" w:eastAsia="Batang" w:hAnsi="Times New Roman" w:cs="Times New Roman"/>
          <w:strike/>
          <w:color w:val="FF0000"/>
          <w:sz w:val="20"/>
          <w:szCs w:val="20"/>
        </w:rPr>
        <w:t>bis</w:t>
      </w:r>
      <w:r w:rsidRPr="007401EB">
        <w:rPr>
          <w:rFonts w:ascii="Times New Roman" w:eastAsia="Batang" w:hAnsi="Times New Roman" w:cs="Times New Roman"/>
          <w:sz w:val="20"/>
          <w:szCs w:val="20"/>
        </w:rPr>
        <w:t xml:space="preserve">-e meeting, </w:t>
      </w:r>
    </w:p>
    <w:p w14:paraId="7043DBB9" w14:textId="77777777" w:rsidR="00BA7E73" w:rsidRPr="007401EB" w:rsidRDefault="009D4CE6" w:rsidP="007401EB">
      <w:pPr>
        <w:pStyle w:val="ListParagraph"/>
        <w:numPr>
          <w:ilvl w:val="0"/>
          <w:numId w:val="25"/>
        </w:numPr>
        <w:adjustRightInd w:val="0"/>
        <w:snapToGrid w:val="0"/>
        <w:spacing w:after="0" w:line="276" w:lineRule="auto"/>
        <w:jc w:val="both"/>
        <w:rPr>
          <w:rFonts w:ascii="Times New Roman" w:eastAsia="Batang" w:hAnsi="Times New Roman" w:cs="Times New Roman"/>
          <w:sz w:val="20"/>
          <w:szCs w:val="20"/>
        </w:rPr>
      </w:pPr>
      <w:r w:rsidRPr="007401EB">
        <w:rPr>
          <w:rFonts w:ascii="Times New Roman" w:eastAsia="Batang" w:hAnsi="Times New Roman" w:cs="Times New Roman"/>
          <w:sz w:val="20"/>
          <w:szCs w:val="20"/>
        </w:rPr>
        <w:t xml:space="preserve">Option 1 (4 bits): with a </w:t>
      </w:r>
      <w:r w:rsidRPr="007401EB">
        <w:rPr>
          <w:rFonts w:ascii="Times New Roman" w:hAnsi="Times New Roman" w:cs="Times New Roman"/>
          <w:sz w:val="20"/>
          <w:szCs w:val="20"/>
        </w:rPr>
        <w:t>second PTRS-DMRS association field (</w:t>
      </w:r>
      <w:proofErr w:type="gramStart"/>
      <w:r w:rsidRPr="007401EB">
        <w:rPr>
          <w:rFonts w:ascii="Times New Roman" w:hAnsi="Times New Roman" w:cs="Times New Roman"/>
          <w:sz w:val="20"/>
          <w:szCs w:val="20"/>
        </w:rPr>
        <w:t>similar to</w:t>
      </w:r>
      <w:proofErr w:type="gramEnd"/>
      <w:r w:rsidRPr="007401EB">
        <w:rPr>
          <w:rFonts w:ascii="Times New Roman" w:hAnsi="Times New Roman" w:cs="Times New Roman"/>
          <w:sz w:val="20"/>
          <w:szCs w:val="20"/>
        </w:rPr>
        <w:t xml:space="preserve"> the existing field), and each field </w:t>
      </w:r>
      <w:r w:rsidRPr="007401EB">
        <w:rPr>
          <w:rFonts w:ascii="Times New Roman" w:eastAsia="Batang" w:hAnsi="Times New Roman" w:cs="Times New Roman"/>
          <w:sz w:val="20"/>
          <w:szCs w:val="20"/>
        </w:rPr>
        <w:t xml:space="preserve">separately indicating the association between PTRS port and DMRS port for two TRPs. </w:t>
      </w:r>
    </w:p>
    <w:p w14:paraId="76512EB5" w14:textId="77777777" w:rsidR="00BA7E73" w:rsidRPr="007401EB" w:rsidRDefault="009D4CE6" w:rsidP="007401EB">
      <w:pPr>
        <w:pStyle w:val="ListParagraph"/>
        <w:numPr>
          <w:ilvl w:val="0"/>
          <w:numId w:val="25"/>
        </w:numPr>
        <w:adjustRightInd w:val="0"/>
        <w:snapToGrid w:val="0"/>
        <w:spacing w:after="0" w:line="276" w:lineRule="auto"/>
        <w:jc w:val="both"/>
        <w:rPr>
          <w:rFonts w:ascii="Times New Roman" w:hAnsi="Times New Roman" w:cs="Times New Roman"/>
          <w:sz w:val="20"/>
          <w:szCs w:val="20"/>
        </w:rPr>
      </w:pPr>
      <w:r w:rsidRPr="007401EB">
        <w:rPr>
          <w:rFonts w:ascii="Times New Roman" w:eastAsia="Batang" w:hAnsi="Times New Roman" w:cs="Times New Roman"/>
          <w:sz w:val="20"/>
          <w:szCs w:val="20"/>
        </w:rPr>
        <w:t xml:space="preserve">Option 2 (2 bits): </w:t>
      </w:r>
      <w:r w:rsidRPr="007401EB">
        <w:rPr>
          <w:rFonts w:ascii="Times New Roman" w:hAnsi="Times New Roman" w:cs="Times New Roman"/>
          <w:sz w:val="20"/>
          <w:szCs w:val="20"/>
        </w:rPr>
        <w:t>using the existing PTRS-DMRS association field in DCI for the first TRP, and using reserved entries/bits in DM-RS port indication field for the second TRP.</w:t>
      </w:r>
    </w:p>
    <w:p w14:paraId="2379C22D" w14:textId="77777777" w:rsidR="00BA7E73" w:rsidRPr="007401EB" w:rsidRDefault="009D4CE6" w:rsidP="007401EB">
      <w:pPr>
        <w:pStyle w:val="ListParagraph"/>
        <w:numPr>
          <w:ilvl w:val="0"/>
          <w:numId w:val="25"/>
        </w:numPr>
        <w:adjustRightInd w:val="0"/>
        <w:snapToGrid w:val="0"/>
        <w:spacing w:after="0" w:line="276" w:lineRule="auto"/>
        <w:jc w:val="both"/>
        <w:rPr>
          <w:rFonts w:ascii="Times New Roman" w:hAnsi="Times New Roman" w:cs="Times New Roman"/>
          <w:sz w:val="20"/>
          <w:szCs w:val="20"/>
        </w:rPr>
      </w:pPr>
      <w:r w:rsidRPr="007401EB">
        <w:rPr>
          <w:rFonts w:ascii="Times New Roman" w:eastAsia="Batang" w:hAnsi="Times New Roman" w:cs="Times New Roman"/>
          <w:sz w:val="20"/>
          <w:szCs w:val="20"/>
        </w:rPr>
        <w:t xml:space="preserve">Option 3 (2 bits): </w:t>
      </w:r>
      <w:proofErr w:type="gramStart"/>
      <w:r w:rsidRPr="007401EB">
        <w:rPr>
          <w:rFonts w:ascii="Times New Roman" w:hAnsi="Times New Roman" w:cs="Times New Roman"/>
          <w:sz w:val="20"/>
          <w:szCs w:val="20"/>
        </w:rPr>
        <w:t>1 bit</w:t>
      </w:r>
      <w:proofErr w:type="gramEnd"/>
      <w:r w:rsidRPr="007401EB">
        <w:rPr>
          <w:rFonts w:ascii="Times New Roman" w:hAnsi="Times New Roman" w:cs="Times New Roman"/>
          <w:sz w:val="20"/>
          <w:szCs w:val="20"/>
        </w:rPr>
        <w:t xml:space="preserve"> MSB is used to indicate PTRS-DMRS association for the first TRP, and 1 bit LSB is used to indicate PTRS-DMRS association for the second TRP</w:t>
      </w:r>
    </w:p>
    <w:p w14:paraId="111B0BE5" w14:textId="77777777" w:rsidR="00BA7E73" w:rsidRPr="007401EB" w:rsidRDefault="009D4CE6" w:rsidP="007401EB">
      <w:pPr>
        <w:pStyle w:val="ListParagraph"/>
        <w:numPr>
          <w:ilvl w:val="1"/>
          <w:numId w:val="25"/>
        </w:numPr>
        <w:adjustRightInd w:val="0"/>
        <w:snapToGrid w:val="0"/>
        <w:spacing w:after="0" w:line="276" w:lineRule="auto"/>
        <w:jc w:val="both"/>
        <w:rPr>
          <w:rFonts w:ascii="Times New Roman" w:hAnsi="Times New Roman" w:cs="Times New Roman"/>
          <w:sz w:val="18"/>
          <w:szCs w:val="20"/>
        </w:rPr>
      </w:pPr>
      <w:r w:rsidRPr="007401EB">
        <w:rPr>
          <w:rFonts w:ascii="Times New Roman" w:hAnsi="Times New Roman" w:cs="Times New Roman"/>
          <w:sz w:val="20"/>
          <w:szCs w:val="24"/>
        </w:rPr>
        <w:t xml:space="preserve">if </w:t>
      </w:r>
      <w:proofErr w:type="spellStart"/>
      <w:r w:rsidRPr="007401EB">
        <w:rPr>
          <w:rFonts w:ascii="Times New Roman" w:hAnsi="Times New Roman" w:cs="Times New Roman"/>
          <w:i/>
          <w:sz w:val="20"/>
          <w:szCs w:val="24"/>
        </w:rPr>
        <w:t>maxNrofPorts</w:t>
      </w:r>
      <w:proofErr w:type="spellEnd"/>
      <w:r w:rsidRPr="007401EB">
        <w:rPr>
          <w:rFonts w:ascii="Times New Roman" w:hAnsi="Times New Roman" w:cs="Times New Roman"/>
          <w:sz w:val="20"/>
          <w:szCs w:val="24"/>
        </w:rPr>
        <w:t xml:space="preserve"> = 1, the 1 bit indicates one of the first two DMRS ports. </w:t>
      </w:r>
    </w:p>
    <w:p w14:paraId="55A417F9" w14:textId="77777777" w:rsidR="00BA7E73" w:rsidRPr="007401EB" w:rsidRDefault="009D4CE6" w:rsidP="007401EB">
      <w:pPr>
        <w:pStyle w:val="ListParagraph"/>
        <w:numPr>
          <w:ilvl w:val="1"/>
          <w:numId w:val="25"/>
        </w:numPr>
        <w:spacing w:after="0" w:line="276" w:lineRule="auto"/>
        <w:jc w:val="both"/>
        <w:rPr>
          <w:rFonts w:ascii="Times New Roman" w:hAnsi="Times New Roman" w:cs="Times New Roman"/>
          <w:b/>
          <w:bCs/>
          <w:sz w:val="20"/>
          <w:szCs w:val="20"/>
        </w:rPr>
      </w:pPr>
      <w:r w:rsidRPr="007401EB">
        <w:rPr>
          <w:rFonts w:ascii="Times New Roman" w:hAnsi="Times New Roman" w:cs="Times New Roman"/>
          <w:sz w:val="20"/>
          <w:szCs w:val="24"/>
        </w:rPr>
        <w:t xml:space="preserve">if </w:t>
      </w:r>
      <w:proofErr w:type="spellStart"/>
      <w:r w:rsidRPr="007401EB">
        <w:rPr>
          <w:rFonts w:ascii="Times New Roman" w:hAnsi="Times New Roman" w:cs="Times New Roman"/>
          <w:i/>
          <w:sz w:val="20"/>
          <w:szCs w:val="24"/>
        </w:rPr>
        <w:t>maxNrofPorts</w:t>
      </w:r>
      <w:proofErr w:type="spellEnd"/>
      <w:r w:rsidRPr="007401EB">
        <w:rPr>
          <w:rFonts w:ascii="Times New Roman" w:hAnsi="Times New Roman" w:cs="Times New Roman"/>
          <w:sz w:val="20"/>
          <w:szCs w:val="24"/>
        </w:rPr>
        <w:t xml:space="preserve"> = 2, the 1 bit indicates one of two DMRS ports sharing the same PTRS port.</w:t>
      </w:r>
    </w:p>
    <w:p w14:paraId="133885C0" w14:textId="77777777" w:rsidR="00BA7E73" w:rsidRDefault="00BA7E73">
      <w:pPr>
        <w:spacing w:line="276" w:lineRule="auto"/>
        <w:rPr>
          <w:rFonts w:cs="Times New Roman"/>
          <w:b/>
          <w:bCs/>
          <w:sz w:val="18"/>
          <w:szCs w:val="18"/>
        </w:rPr>
      </w:pPr>
    </w:p>
    <w:p w14:paraId="18F4C5D6" w14:textId="77777777" w:rsidR="007B57DA" w:rsidRDefault="007B57DA">
      <w:pPr>
        <w:spacing w:line="276" w:lineRule="auto"/>
        <w:rPr>
          <w:rFonts w:cs="Times New Roman"/>
          <w:sz w:val="18"/>
          <w:szCs w:val="18"/>
        </w:rPr>
      </w:pPr>
    </w:p>
    <w:p w14:paraId="5FD91760" w14:textId="77777777" w:rsidR="00BA7E73" w:rsidRDefault="009D4CE6">
      <w:pPr>
        <w:pStyle w:val="Heading3"/>
        <w:spacing w:after="240" w:line="276" w:lineRule="auto"/>
        <w:ind w:left="1077" w:hanging="1077"/>
        <w:rPr>
          <w:rFonts w:ascii="Arial" w:hAnsi="Arial"/>
          <w:szCs w:val="16"/>
        </w:rPr>
      </w:pPr>
      <w:r>
        <w:rPr>
          <w:rFonts w:ascii="Arial" w:hAnsi="Arial"/>
          <w:szCs w:val="16"/>
        </w:rPr>
        <w:lastRenderedPageBreak/>
        <w:t xml:space="preserve">Proposal 3.6: CG PUSCH </w:t>
      </w:r>
    </w:p>
    <w:p w14:paraId="2662A1D5" w14:textId="77777777" w:rsidR="00BA7E73" w:rsidRPr="007401EB" w:rsidRDefault="009D4CE6" w:rsidP="007401EB">
      <w:pPr>
        <w:snapToGrid w:val="0"/>
        <w:spacing w:beforeLines="50" w:before="120" w:after="0" w:line="276" w:lineRule="auto"/>
        <w:jc w:val="both"/>
        <w:rPr>
          <w:rFonts w:ascii="Times New Roman" w:hAnsi="Times New Roman" w:cs="Times New Roman"/>
          <w:sz w:val="20"/>
          <w:szCs w:val="20"/>
        </w:rPr>
      </w:pPr>
      <w:r w:rsidRPr="007401EB">
        <w:rPr>
          <w:rFonts w:ascii="Times New Roman" w:hAnsi="Times New Roman" w:cs="Times New Roman"/>
          <w:b/>
          <w:bCs/>
          <w:sz w:val="20"/>
          <w:szCs w:val="20"/>
          <w:highlight w:val="magenta"/>
        </w:rPr>
        <w:t>Proposal 3.6</w:t>
      </w:r>
      <w:r w:rsidRPr="007401EB">
        <w:rPr>
          <w:rFonts w:ascii="Times New Roman" w:hAnsi="Times New Roman" w:cs="Times New Roman"/>
          <w:b/>
          <w:bCs/>
          <w:sz w:val="20"/>
          <w:szCs w:val="20"/>
        </w:rPr>
        <w:t xml:space="preserve">: </w:t>
      </w:r>
      <w:r w:rsidRPr="007401EB">
        <w:rPr>
          <w:rFonts w:ascii="Times New Roman" w:hAnsi="Times New Roman" w:cs="Times New Roman"/>
          <w:sz w:val="20"/>
          <w:szCs w:val="20"/>
        </w:rPr>
        <w:t xml:space="preserve">For type 1 or type 2 CG based multi-TRP PUSCH repetition, </w:t>
      </w:r>
    </w:p>
    <w:p w14:paraId="30E727B2" w14:textId="77777777" w:rsidR="00BA7E73" w:rsidRPr="007401EB" w:rsidRDefault="009D4CE6" w:rsidP="007401EB">
      <w:pPr>
        <w:pStyle w:val="ListParagraph"/>
        <w:numPr>
          <w:ilvl w:val="0"/>
          <w:numId w:val="26"/>
        </w:numPr>
        <w:snapToGrid w:val="0"/>
        <w:spacing w:beforeLines="50" w:before="120" w:after="0" w:line="276" w:lineRule="auto"/>
        <w:jc w:val="both"/>
        <w:rPr>
          <w:rFonts w:ascii="Times New Roman" w:eastAsia="MS Mincho" w:hAnsi="Times New Roman" w:cs="Times New Roman"/>
          <w:sz w:val="20"/>
          <w:szCs w:val="20"/>
        </w:rPr>
      </w:pPr>
      <w:r w:rsidRPr="007401EB">
        <w:rPr>
          <w:rFonts w:ascii="Times New Roman" w:eastAsia="MS Mincho" w:hAnsi="Times New Roman" w:cs="Times New Roman"/>
          <w:sz w:val="20"/>
          <w:szCs w:val="20"/>
        </w:rPr>
        <w:t>Introduce the second fields of 'p0-PUSCH-Alpha' and '</w:t>
      </w:r>
      <w:proofErr w:type="spellStart"/>
      <w:r w:rsidRPr="007401EB">
        <w:rPr>
          <w:rFonts w:ascii="Times New Roman" w:eastAsia="MS Mincho" w:hAnsi="Times New Roman" w:cs="Times New Roman"/>
          <w:sz w:val="20"/>
          <w:szCs w:val="20"/>
        </w:rPr>
        <w:t>powerControlLoopToUse</w:t>
      </w:r>
      <w:proofErr w:type="spellEnd"/>
      <w:r w:rsidRPr="007401EB">
        <w:rPr>
          <w:rFonts w:ascii="Times New Roman" w:eastAsia="MS Mincho" w:hAnsi="Times New Roman" w:cs="Times New Roman"/>
          <w:sz w:val="20"/>
          <w:szCs w:val="20"/>
        </w:rPr>
        <w:t>' in '</w:t>
      </w:r>
      <w:proofErr w:type="spellStart"/>
      <w:r w:rsidRPr="007401EB">
        <w:rPr>
          <w:rFonts w:ascii="Times New Roman" w:eastAsia="MS Mincho" w:hAnsi="Times New Roman" w:cs="Times New Roman"/>
          <w:sz w:val="20"/>
          <w:szCs w:val="20"/>
        </w:rPr>
        <w:t>ConfiguredGrantConfig</w:t>
      </w:r>
      <w:proofErr w:type="spellEnd"/>
      <w:r w:rsidRPr="007401EB">
        <w:rPr>
          <w:rFonts w:ascii="Times New Roman" w:eastAsia="MS Mincho" w:hAnsi="Times New Roman" w:cs="Times New Roman"/>
          <w:sz w:val="20"/>
          <w:szCs w:val="20"/>
        </w:rPr>
        <w:t xml:space="preserve">’ </w:t>
      </w:r>
    </w:p>
    <w:p w14:paraId="2EEA9DCC" w14:textId="77777777" w:rsidR="00BA7E73" w:rsidRPr="007401EB" w:rsidRDefault="009D4CE6" w:rsidP="007401EB">
      <w:pPr>
        <w:numPr>
          <w:ilvl w:val="0"/>
          <w:numId w:val="27"/>
        </w:numPr>
        <w:snapToGrid w:val="0"/>
        <w:spacing w:afterLines="50" w:after="120" w:line="276" w:lineRule="auto"/>
        <w:ind w:left="726" w:hanging="363"/>
        <w:jc w:val="both"/>
        <w:rPr>
          <w:rFonts w:ascii="Times New Roman" w:eastAsia="MS Mincho" w:hAnsi="Times New Roman" w:cs="Times New Roman"/>
          <w:sz w:val="20"/>
          <w:szCs w:val="20"/>
        </w:rPr>
      </w:pPr>
      <w:r w:rsidRPr="007401EB">
        <w:rPr>
          <w:rFonts w:ascii="Times New Roman" w:hAnsi="Times New Roman" w:cs="Times New Roman"/>
          <w:sz w:val="20"/>
          <w:szCs w:val="20"/>
        </w:rPr>
        <w:t>For type 1 CG based m-TRP PUSCH repetition, i</w:t>
      </w:r>
      <w:r w:rsidRPr="007401EB">
        <w:rPr>
          <w:rFonts w:ascii="Times New Roman" w:eastAsia="MS Mincho" w:hAnsi="Times New Roman" w:cs="Times New Roman"/>
          <w:sz w:val="20"/>
          <w:szCs w:val="20"/>
        </w:rPr>
        <w:t>ntroduce the second fields of</w:t>
      </w:r>
      <w:r w:rsidRPr="007401EB">
        <w:rPr>
          <w:rFonts w:ascii="Times New Roman" w:hAnsi="Times New Roman" w:cs="Times New Roman"/>
          <w:sz w:val="20"/>
          <w:szCs w:val="20"/>
        </w:rPr>
        <w:t xml:space="preserve"> ‘</w:t>
      </w:r>
      <w:proofErr w:type="spellStart"/>
      <w:r w:rsidRPr="007401EB">
        <w:rPr>
          <w:rFonts w:ascii="Times New Roman" w:hAnsi="Times New Roman" w:cs="Times New Roman"/>
          <w:sz w:val="20"/>
          <w:szCs w:val="20"/>
        </w:rPr>
        <w:t>pathlossReferenceIndex</w:t>
      </w:r>
      <w:proofErr w:type="spellEnd"/>
      <w:r w:rsidRPr="007401EB">
        <w:rPr>
          <w:rFonts w:ascii="Times New Roman" w:hAnsi="Times New Roman" w:cs="Times New Roman"/>
          <w:sz w:val="20"/>
          <w:szCs w:val="20"/>
        </w:rPr>
        <w:t>’, '</w:t>
      </w:r>
      <w:proofErr w:type="spellStart"/>
      <w:r w:rsidRPr="007401EB">
        <w:rPr>
          <w:rFonts w:ascii="Times New Roman" w:hAnsi="Times New Roman" w:cs="Times New Roman"/>
          <w:sz w:val="20"/>
          <w:szCs w:val="20"/>
        </w:rPr>
        <w:t>srs-ResourceIndicator</w:t>
      </w:r>
      <w:proofErr w:type="spellEnd"/>
      <w:r w:rsidRPr="007401EB">
        <w:rPr>
          <w:rFonts w:ascii="Times New Roman" w:hAnsi="Times New Roman" w:cs="Times New Roman"/>
          <w:sz w:val="20"/>
          <w:szCs w:val="20"/>
        </w:rPr>
        <w:t>' and '</w:t>
      </w:r>
      <w:proofErr w:type="spellStart"/>
      <w:r w:rsidRPr="007401EB">
        <w:rPr>
          <w:rFonts w:ascii="Times New Roman" w:hAnsi="Times New Roman" w:cs="Times New Roman"/>
          <w:sz w:val="20"/>
          <w:szCs w:val="20"/>
        </w:rPr>
        <w:t>precodingAndNumberOfLayers</w:t>
      </w:r>
      <w:proofErr w:type="spellEnd"/>
      <w:r w:rsidRPr="007401EB">
        <w:rPr>
          <w:rFonts w:ascii="Times New Roman" w:hAnsi="Times New Roman" w:cs="Times New Roman"/>
          <w:sz w:val="20"/>
          <w:szCs w:val="20"/>
        </w:rPr>
        <w:t xml:space="preserve">' in </w:t>
      </w:r>
      <w:r w:rsidRPr="007401EB">
        <w:rPr>
          <w:rFonts w:ascii="Times New Roman" w:eastAsia="MS Mincho" w:hAnsi="Times New Roman" w:cs="Times New Roman"/>
          <w:sz w:val="20"/>
          <w:szCs w:val="20"/>
        </w:rPr>
        <w:t>'</w:t>
      </w:r>
      <w:proofErr w:type="spellStart"/>
      <w:r w:rsidRPr="007401EB">
        <w:rPr>
          <w:rFonts w:ascii="Times New Roman" w:eastAsia="MS Mincho" w:hAnsi="Times New Roman" w:cs="Times New Roman"/>
          <w:sz w:val="20"/>
          <w:szCs w:val="20"/>
        </w:rPr>
        <w:t>rrc-ConfiguredUplinkGrant</w:t>
      </w:r>
      <w:proofErr w:type="spellEnd"/>
      <w:r w:rsidRPr="007401EB">
        <w:rPr>
          <w:rFonts w:ascii="Times New Roman" w:eastAsia="MS Mincho" w:hAnsi="Times New Roman" w:cs="Times New Roman"/>
          <w:sz w:val="20"/>
          <w:szCs w:val="20"/>
        </w:rPr>
        <w:t>'.</w:t>
      </w:r>
    </w:p>
    <w:p w14:paraId="79B4758B" w14:textId="77777777" w:rsidR="00BA7E73" w:rsidRPr="007401EB" w:rsidRDefault="009D4CE6" w:rsidP="007401EB">
      <w:pPr>
        <w:numPr>
          <w:ilvl w:val="0"/>
          <w:numId w:val="27"/>
        </w:numPr>
        <w:snapToGrid w:val="0"/>
        <w:spacing w:afterLines="50" w:after="120" w:line="276" w:lineRule="auto"/>
        <w:ind w:left="726" w:hanging="363"/>
        <w:jc w:val="both"/>
        <w:rPr>
          <w:rFonts w:ascii="Times New Roman" w:eastAsia="MS Mincho" w:hAnsi="Times New Roman" w:cs="Times New Roman"/>
          <w:sz w:val="20"/>
          <w:szCs w:val="20"/>
        </w:rPr>
      </w:pPr>
      <w:r w:rsidRPr="007401EB">
        <w:rPr>
          <w:rFonts w:ascii="Times New Roman" w:eastAsia="MS Mincho" w:hAnsi="Times New Roman" w:cs="Times New Roman"/>
          <w:sz w:val="20"/>
          <w:szCs w:val="20"/>
        </w:rPr>
        <w:t>For type 2 CG based M-TRP PUSCH, two SRIs/TPMIs are indicated via the activating DCI.</w:t>
      </w:r>
    </w:p>
    <w:p w14:paraId="1B0E5EEB" w14:textId="77777777" w:rsidR="00BA7E73" w:rsidRPr="007401EB" w:rsidRDefault="009D4CE6" w:rsidP="007401EB">
      <w:pPr>
        <w:numPr>
          <w:ilvl w:val="0"/>
          <w:numId w:val="27"/>
        </w:numPr>
        <w:snapToGrid w:val="0"/>
        <w:spacing w:afterLines="50" w:after="120" w:line="276" w:lineRule="auto"/>
        <w:ind w:left="726" w:hanging="363"/>
        <w:jc w:val="both"/>
        <w:rPr>
          <w:rFonts w:ascii="Times New Roman" w:eastAsia="MS Mincho" w:hAnsi="Times New Roman" w:cs="Times New Roman"/>
          <w:sz w:val="20"/>
          <w:szCs w:val="20"/>
        </w:rPr>
      </w:pPr>
      <w:r w:rsidRPr="007401EB">
        <w:rPr>
          <w:rFonts w:ascii="Times New Roman" w:eastAsia="MS Mincho" w:hAnsi="Times New Roman" w:cs="Times New Roman"/>
          <w:sz w:val="20"/>
          <w:szCs w:val="20"/>
        </w:rPr>
        <w:t xml:space="preserve">FFS1: </w:t>
      </w:r>
      <w:r w:rsidRPr="007401EB">
        <w:rPr>
          <w:rFonts w:ascii="Times New Roman" w:eastAsia="Batang" w:hAnsi="Times New Roman" w:cs="Times New Roman"/>
          <w:sz w:val="20"/>
          <w:szCs w:val="20"/>
        </w:rPr>
        <w:t>UL PT-RS port(s) and DM-RS port(s) for CG type 1</w:t>
      </w:r>
    </w:p>
    <w:p w14:paraId="115C15F2" w14:textId="77777777" w:rsidR="00BA7E73" w:rsidRPr="007401EB" w:rsidRDefault="009D4CE6" w:rsidP="007401EB">
      <w:pPr>
        <w:numPr>
          <w:ilvl w:val="0"/>
          <w:numId w:val="27"/>
        </w:numPr>
        <w:snapToGrid w:val="0"/>
        <w:spacing w:afterLines="50" w:after="120" w:line="276" w:lineRule="auto"/>
        <w:ind w:left="726" w:hanging="363"/>
        <w:jc w:val="both"/>
        <w:rPr>
          <w:rFonts w:ascii="Times New Roman" w:eastAsia="MS Mincho" w:hAnsi="Times New Roman" w:cs="Times New Roman"/>
          <w:sz w:val="20"/>
          <w:szCs w:val="20"/>
        </w:rPr>
      </w:pPr>
      <w:r w:rsidRPr="007401EB">
        <w:rPr>
          <w:rFonts w:ascii="Times New Roman" w:eastAsia="MS Mincho" w:hAnsi="Times New Roman" w:cs="Times New Roman"/>
          <w:sz w:val="20"/>
          <w:szCs w:val="20"/>
        </w:rPr>
        <w:t xml:space="preserve">FFS3: Details on RV mapping. </w:t>
      </w:r>
    </w:p>
    <w:p w14:paraId="14C29DB6" w14:textId="77777777" w:rsidR="00BA7E73" w:rsidRPr="007401EB" w:rsidRDefault="009D4CE6" w:rsidP="007401EB">
      <w:pPr>
        <w:numPr>
          <w:ilvl w:val="0"/>
          <w:numId w:val="27"/>
        </w:numPr>
        <w:snapToGrid w:val="0"/>
        <w:spacing w:afterLines="50" w:after="120" w:line="276" w:lineRule="auto"/>
        <w:ind w:left="726" w:hanging="363"/>
        <w:jc w:val="both"/>
        <w:rPr>
          <w:rFonts w:ascii="Times New Roman" w:eastAsia="MS Mincho" w:hAnsi="Times New Roman" w:cs="Times New Roman"/>
          <w:sz w:val="20"/>
          <w:szCs w:val="20"/>
        </w:rPr>
      </w:pPr>
      <w:r w:rsidRPr="007401EB">
        <w:rPr>
          <w:rFonts w:ascii="Times New Roman" w:eastAsia="MS Mincho" w:hAnsi="Times New Roman" w:cs="Times New Roman"/>
          <w:sz w:val="20"/>
          <w:szCs w:val="20"/>
        </w:rPr>
        <w:t>FFS4: Possible transmission occasion for initial transmission</w:t>
      </w:r>
    </w:p>
    <w:p w14:paraId="09291CD2" w14:textId="77777777" w:rsidR="00BA7E73" w:rsidRPr="007401EB" w:rsidRDefault="009D4CE6" w:rsidP="007401EB">
      <w:pPr>
        <w:pStyle w:val="ListParagraph"/>
        <w:numPr>
          <w:ilvl w:val="0"/>
          <w:numId w:val="27"/>
        </w:numPr>
        <w:adjustRightInd w:val="0"/>
        <w:snapToGrid w:val="0"/>
        <w:spacing w:after="0" w:line="276" w:lineRule="auto"/>
        <w:jc w:val="both"/>
        <w:rPr>
          <w:rFonts w:ascii="Times New Roman" w:hAnsi="Times New Roman" w:cs="Times New Roman"/>
          <w:color w:val="4A442A" w:themeColor="background2" w:themeShade="40"/>
          <w:sz w:val="20"/>
          <w:szCs w:val="20"/>
        </w:rPr>
      </w:pPr>
      <w:r w:rsidRPr="007401EB">
        <w:rPr>
          <w:rFonts w:ascii="Times New Roman" w:eastAsia="MS Mincho" w:hAnsi="Times New Roman" w:cs="Times New Roman"/>
          <w:sz w:val="20"/>
          <w:szCs w:val="20"/>
        </w:rPr>
        <w:t>FFS5: Other TRP specific parameters in '</w:t>
      </w:r>
      <w:proofErr w:type="spellStart"/>
      <w:r w:rsidRPr="007401EB">
        <w:rPr>
          <w:rFonts w:ascii="Times New Roman" w:eastAsia="MS Mincho" w:hAnsi="Times New Roman" w:cs="Times New Roman"/>
          <w:sz w:val="20"/>
          <w:szCs w:val="20"/>
        </w:rPr>
        <w:t>rrc-ConfiguredUplinkGrant</w:t>
      </w:r>
      <w:proofErr w:type="spellEnd"/>
      <w:r w:rsidRPr="007401EB">
        <w:rPr>
          <w:rFonts w:ascii="Times New Roman" w:eastAsia="MS Mincho" w:hAnsi="Times New Roman" w:cs="Times New Roman"/>
          <w:sz w:val="20"/>
          <w:szCs w:val="20"/>
        </w:rPr>
        <w:t>', e.g., '</w:t>
      </w:r>
      <w:proofErr w:type="spellStart"/>
      <w:r w:rsidRPr="007401EB">
        <w:rPr>
          <w:rFonts w:ascii="Times New Roman" w:eastAsia="MS Mincho" w:hAnsi="Times New Roman" w:cs="Times New Roman"/>
          <w:sz w:val="20"/>
          <w:szCs w:val="20"/>
        </w:rPr>
        <w:t>dmrs-SeqInitialization</w:t>
      </w:r>
      <w:proofErr w:type="spellEnd"/>
      <w:r w:rsidRPr="007401EB">
        <w:rPr>
          <w:rFonts w:ascii="Times New Roman" w:eastAsia="MS Mincho" w:hAnsi="Times New Roman" w:cs="Times New Roman"/>
          <w:sz w:val="20"/>
          <w:szCs w:val="20"/>
        </w:rPr>
        <w:t>'.</w:t>
      </w:r>
    </w:p>
    <w:p w14:paraId="094365A1" w14:textId="77777777" w:rsidR="00BA7E73" w:rsidRDefault="00BA7E73">
      <w:pPr>
        <w:spacing w:line="276" w:lineRule="auto"/>
        <w:rPr>
          <w:rFonts w:eastAsia="Batang" w:cs="Times New Roman"/>
          <w:sz w:val="18"/>
          <w:szCs w:val="18"/>
        </w:rPr>
      </w:pPr>
    </w:p>
    <w:p w14:paraId="09C10818" w14:textId="77777777" w:rsidR="00BA7E73" w:rsidRDefault="009D4CE6">
      <w:pPr>
        <w:pStyle w:val="Heading3"/>
        <w:spacing w:after="240" w:line="276" w:lineRule="auto"/>
        <w:ind w:left="1077" w:hanging="1077"/>
        <w:rPr>
          <w:rFonts w:ascii="Arial" w:hAnsi="Arial"/>
          <w:szCs w:val="16"/>
        </w:rPr>
      </w:pPr>
      <w:r>
        <w:rPr>
          <w:rFonts w:ascii="Arial" w:hAnsi="Arial"/>
          <w:szCs w:val="16"/>
        </w:rPr>
        <w:t xml:space="preserve">Proposal 3.7: Second TPMI for CB-PUSCH </w:t>
      </w:r>
    </w:p>
    <w:p w14:paraId="4D6034B8" w14:textId="77777777" w:rsidR="00BA7E73" w:rsidRPr="007401EB" w:rsidRDefault="009D4CE6" w:rsidP="007401EB">
      <w:pPr>
        <w:snapToGrid w:val="0"/>
        <w:spacing w:beforeLines="50" w:before="120" w:after="0" w:line="276" w:lineRule="auto"/>
        <w:jc w:val="both"/>
        <w:rPr>
          <w:rFonts w:ascii="Times New Roman" w:hAnsi="Times New Roman" w:cs="Times New Roman"/>
          <w:sz w:val="20"/>
          <w:szCs w:val="20"/>
        </w:rPr>
      </w:pPr>
      <w:bookmarkStart w:id="11" w:name="_Hlk69495260"/>
      <w:bookmarkStart w:id="12" w:name="_Hlk69505765"/>
      <w:r w:rsidRPr="007401EB">
        <w:rPr>
          <w:rFonts w:ascii="Times New Roman" w:hAnsi="Times New Roman" w:cs="Times New Roman"/>
          <w:b/>
          <w:bCs/>
          <w:sz w:val="20"/>
          <w:szCs w:val="20"/>
          <w:highlight w:val="magenta"/>
        </w:rPr>
        <w:t>Proposal 3.7</w:t>
      </w:r>
      <w:r w:rsidRPr="007401EB">
        <w:rPr>
          <w:rFonts w:ascii="Times New Roman" w:hAnsi="Times New Roman" w:cs="Times New Roman"/>
          <w:b/>
          <w:bCs/>
          <w:sz w:val="20"/>
          <w:szCs w:val="20"/>
        </w:rPr>
        <w:t>:</w:t>
      </w:r>
      <w:bookmarkEnd w:id="11"/>
      <w:r w:rsidRPr="007401EB">
        <w:rPr>
          <w:rFonts w:ascii="Times New Roman" w:hAnsi="Times New Roman" w:cs="Times New Roman"/>
          <w:b/>
          <w:bCs/>
          <w:sz w:val="20"/>
          <w:szCs w:val="20"/>
        </w:rPr>
        <w:t xml:space="preserve"> </w:t>
      </w:r>
      <w:r w:rsidRPr="007401EB">
        <w:rPr>
          <w:rFonts w:ascii="Times New Roman" w:hAnsi="Times New Roman" w:cs="Times New Roman"/>
          <w:sz w:val="20"/>
          <w:szCs w:val="20"/>
        </w:rPr>
        <w:t>For CB based M-TRP PUSCH repetition, the first TPMI field is used to determine the entry of the second TPMI field which only contains TPMIs corresponding to the indicated rank (</w:t>
      </w:r>
      <w:r w:rsidRPr="007401EB">
        <w:rPr>
          <w:rFonts w:ascii="Times New Roman" w:eastAsia="Batang" w:hAnsi="Times New Roman" w:cs="Times New Roman"/>
          <w:sz w:val="20"/>
          <w:szCs w:val="20"/>
        </w:rPr>
        <w:t>number of layers) of the first TPMI field</w:t>
      </w:r>
      <w:r w:rsidRPr="007401EB">
        <w:rPr>
          <w:rFonts w:ascii="Times New Roman" w:hAnsi="Times New Roman" w:cs="Times New Roman"/>
          <w:sz w:val="20"/>
          <w:szCs w:val="20"/>
        </w:rPr>
        <w:t xml:space="preserve">. The second TPMI field’s bit width,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2</m:t>
            </m:r>
          </m:sub>
        </m:sSub>
      </m:oMath>
      <w:r w:rsidRPr="007401EB">
        <w:rPr>
          <w:rFonts w:ascii="Times New Roman" w:hAnsi="Times New Roman" w:cs="Times New Roman"/>
          <w:sz w:val="20"/>
          <w:szCs w:val="20"/>
        </w:rPr>
        <w:t xml:space="preserve">, is determined by the maximum number of TPMIs per rank among all ranks associated with the first TPMI field. For each rank y,  the first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y</m:t>
            </m:r>
          </m:sub>
        </m:sSub>
      </m:oMath>
      <w:r w:rsidRPr="007401EB">
        <w:rPr>
          <w:rFonts w:ascii="Times New Roman" w:hAnsi="Times New Roman" w:cs="Times New Roman"/>
          <w:sz w:val="20"/>
          <w:szCs w:val="20"/>
        </w:rPr>
        <w:t xml:space="preserve"> codepoint(s) of the second TPMI field are mapped to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y</m:t>
            </m:r>
          </m:sub>
        </m:sSub>
      </m:oMath>
      <w:r w:rsidRPr="007401EB">
        <w:rPr>
          <w:rFonts w:ascii="Times New Roman" w:hAnsi="Times New Roman" w:cs="Times New Roman"/>
          <w:sz w:val="20"/>
          <w:szCs w:val="20"/>
        </w:rPr>
        <w:t xml:space="preserve"> TPMI(s) of rank y associated with the first TPMI field in increasing order codepoint index, the remaining </w:t>
      </w:r>
      <m:oMath>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2</m:t>
            </m:r>
          </m:e>
          <m:sup>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2</m:t>
                </m:r>
              </m:sub>
            </m:sSub>
          </m:sup>
        </m:s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y</m:t>
            </m:r>
          </m:sub>
        </m:sSub>
        <m:r>
          <w:rPr>
            <w:rFonts w:ascii="Cambria Math" w:hAnsi="Cambria Math" w:cs="Times New Roman"/>
            <w:sz w:val="20"/>
            <w:szCs w:val="20"/>
          </w:rPr>
          <m:t>)</m:t>
        </m:r>
      </m:oMath>
      <w:r w:rsidRPr="007401EB">
        <w:rPr>
          <w:rFonts w:ascii="Times New Roman" w:hAnsi="Times New Roman" w:cs="Times New Roman"/>
          <w:sz w:val="20"/>
          <w:szCs w:val="20"/>
        </w:rPr>
        <w:t xml:space="preserve"> codepoint(s) are reserved.</w:t>
      </w:r>
    </w:p>
    <w:bookmarkEnd w:id="12"/>
    <w:p w14:paraId="21AE55B5" w14:textId="77777777" w:rsidR="00BA7E73" w:rsidRPr="007401EB" w:rsidRDefault="009D4CE6" w:rsidP="007401EB">
      <w:pPr>
        <w:pStyle w:val="ListParagraph"/>
        <w:numPr>
          <w:ilvl w:val="0"/>
          <w:numId w:val="28"/>
        </w:numPr>
        <w:snapToGrid w:val="0"/>
        <w:spacing w:beforeLines="50" w:before="120" w:after="0" w:line="276" w:lineRule="auto"/>
        <w:jc w:val="both"/>
        <w:rPr>
          <w:rFonts w:ascii="Times New Roman" w:hAnsi="Times New Roman" w:cs="Times New Roman"/>
          <w:sz w:val="20"/>
          <w:szCs w:val="20"/>
        </w:rPr>
      </w:pPr>
      <w:r w:rsidRPr="007401EB">
        <w:rPr>
          <w:rFonts w:ascii="Times New Roman" w:eastAsia="Batang" w:hAnsi="Times New Roman" w:cs="Times New Roman"/>
          <w:sz w:val="20"/>
          <w:szCs w:val="20"/>
        </w:rPr>
        <w:t>How to describe/</w:t>
      </w:r>
      <w:r w:rsidRPr="007401EB">
        <w:rPr>
          <w:rFonts w:ascii="Times New Roman" w:eastAsia="Batang" w:hAnsi="Times New Roman" w:cs="Times New Roman"/>
          <w:color w:val="C0504D" w:themeColor="accent2"/>
          <w:sz w:val="20"/>
          <w:szCs w:val="20"/>
        </w:rPr>
        <w:t xml:space="preserve">capture </w:t>
      </w:r>
      <w:r w:rsidRPr="007401EB">
        <w:rPr>
          <w:rFonts w:ascii="Times New Roman" w:eastAsia="Batang" w:hAnsi="Times New Roman" w:cs="Times New Roman"/>
          <w:sz w:val="20"/>
          <w:szCs w:val="20"/>
        </w:rPr>
        <w:t>this in 38.212 is up to the editor.</w:t>
      </w:r>
    </w:p>
    <w:p w14:paraId="381AB50E" w14:textId="77777777" w:rsidR="00BA7E73" w:rsidRDefault="00BA7E73">
      <w:pPr>
        <w:pStyle w:val="ListParagraph"/>
        <w:snapToGrid w:val="0"/>
        <w:spacing w:beforeLines="50" w:before="120" w:line="276" w:lineRule="auto"/>
        <w:rPr>
          <w:rFonts w:cs="Times New Roman"/>
          <w:sz w:val="18"/>
          <w:szCs w:val="18"/>
        </w:rPr>
      </w:pPr>
    </w:p>
    <w:p w14:paraId="6A61C1F6" w14:textId="77777777" w:rsidR="00BA7E73" w:rsidRDefault="009D4CE6">
      <w:pPr>
        <w:pStyle w:val="Heading3"/>
        <w:spacing w:after="240" w:line="276" w:lineRule="auto"/>
        <w:ind w:left="1077" w:hanging="1077"/>
        <w:rPr>
          <w:rFonts w:ascii="Arial" w:hAnsi="Arial"/>
          <w:szCs w:val="16"/>
        </w:rPr>
      </w:pPr>
      <w:r>
        <w:rPr>
          <w:rFonts w:ascii="Arial" w:hAnsi="Arial"/>
          <w:szCs w:val="16"/>
        </w:rPr>
        <w:t xml:space="preserve">Proposal 3.8: Second SRI field for NCB-PUSCH </w:t>
      </w:r>
    </w:p>
    <w:p w14:paraId="12519B7A" w14:textId="77777777" w:rsidR="00BA7E73" w:rsidRPr="007401EB" w:rsidRDefault="009D4CE6" w:rsidP="007401EB">
      <w:pPr>
        <w:overflowPunct w:val="0"/>
        <w:spacing w:line="276" w:lineRule="auto"/>
        <w:jc w:val="both"/>
        <w:rPr>
          <w:rFonts w:ascii="Times New Roman" w:hAnsi="Times New Roman" w:cs="Times New Roman"/>
          <w:sz w:val="20"/>
          <w:szCs w:val="20"/>
        </w:rPr>
      </w:pPr>
      <w:r w:rsidRPr="007401EB">
        <w:rPr>
          <w:rFonts w:ascii="Times New Roman" w:hAnsi="Times New Roman" w:cs="Times New Roman"/>
          <w:b/>
          <w:bCs/>
          <w:sz w:val="20"/>
          <w:szCs w:val="20"/>
          <w:highlight w:val="magenta"/>
        </w:rPr>
        <w:t>Proposal 3.8:</w:t>
      </w:r>
      <w:r w:rsidRPr="007401EB">
        <w:rPr>
          <w:rFonts w:ascii="Times New Roman" w:hAnsi="Times New Roman" w:cs="Times New Roman"/>
          <w:b/>
          <w:bCs/>
          <w:sz w:val="20"/>
          <w:szCs w:val="20"/>
        </w:rPr>
        <w:t xml:space="preserve"> </w:t>
      </w:r>
      <w:r w:rsidRPr="007401EB">
        <w:rPr>
          <w:rFonts w:ascii="Times New Roman" w:hAnsi="Times New Roman" w:cs="Times New Roman"/>
          <w:sz w:val="20"/>
          <w:szCs w:val="20"/>
        </w:rPr>
        <w:t>For non-codebook based multi-TRP PUSCH, the first SRI field is used to determine the entry of the second SRI field which only contains the SRI(s) combinations corresponding to the indicated rank (</w:t>
      </w:r>
      <w:r w:rsidRPr="007401EB">
        <w:rPr>
          <w:rFonts w:ascii="Times New Roman" w:eastAsia="Batang" w:hAnsi="Times New Roman" w:cs="Times New Roman"/>
          <w:sz w:val="20"/>
          <w:szCs w:val="20"/>
        </w:rPr>
        <w:t>number of layers) of the first SRI field</w:t>
      </w:r>
      <w:r w:rsidRPr="007401EB">
        <w:rPr>
          <w:rFonts w:ascii="Times New Roman" w:hAnsi="Times New Roman" w:cs="Times New Roman"/>
          <w:sz w:val="20"/>
          <w:szCs w:val="20"/>
        </w:rPr>
        <w:t xml:space="preserve">. The number of bits, </w:t>
      </w:r>
      <m:oMath>
        <m:sSub>
          <m:sSubPr>
            <m:ctrlPr>
              <w:rPr>
                <w:rFonts w:ascii="Cambria Math" w:hAnsi="Cambria Math" w:cs="Times New Roman"/>
                <w:i/>
                <w:sz w:val="20"/>
                <w:szCs w:val="20"/>
              </w:rPr>
            </m:ctrlPr>
          </m:sSubPr>
          <m:e>
            <m:r>
              <m:rPr>
                <m:sty m:val="bi"/>
              </m:rPr>
              <w:rPr>
                <w:rFonts w:ascii="Cambria Math" w:hAnsi="Cambria Math" w:cs="Times New Roman"/>
                <w:sz w:val="20"/>
                <w:szCs w:val="20"/>
              </w:rPr>
              <m:t>N</m:t>
            </m:r>
          </m:e>
          <m:sub>
            <m:r>
              <m:rPr>
                <m:sty m:val="bi"/>
              </m:rPr>
              <w:rPr>
                <w:rFonts w:ascii="Cambria Math" w:hAnsi="Cambria Math" w:cs="Times New Roman"/>
                <w:sz w:val="20"/>
                <w:szCs w:val="20"/>
              </w:rPr>
              <m:t>2</m:t>
            </m:r>
          </m:sub>
        </m:sSub>
      </m:oMath>
      <w:r w:rsidRPr="007401EB">
        <w:rPr>
          <w:rFonts w:ascii="Times New Roman" w:hAnsi="Times New Roman" w:cs="Times New Roman"/>
          <w:sz w:val="20"/>
          <w:szCs w:val="20"/>
        </w:rPr>
        <w:t xml:space="preserve">,  for the second SRI field is determined by the maximum number of codepoint(s) per rank among all ranks associated with the first SRI field. For each rank x,  the first </w:t>
      </w:r>
      <m:oMath>
        <m:sSub>
          <m:sSubPr>
            <m:ctrlPr>
              <w:rPr>
                <w:rFonts w:ascii="Cambria Math" w:hAnsi="Cambria Math" w:cs="Times New Roman"/>
                <w:i/>
                <w:sz w:val="20"/>
                <w:szCs w:val="20"/>
              </w:rPr>
            </m:ctrlPr>
          </m:sSubPr>
          <m:e>
            <m:r>
              <m:rPr>
                <m:sty m:val="bi"/>
              </m:rPr>
              <w:rPr>
                <w:rFonts w:ascii="Cambria Math" w:hAnsi="Cambria Math" w:cs="Times New Roman"/>
                <w:sz w:val="20"/>
                <w:szCs w:val="20"/>
              </w:rPr>
              <m:t>K</m:t>
            </m:r>
          </m:e>
          <m:sub>
            <m:r>
              <m:rPr>
                <m:sty m:val="bi"/>
              </m:rPr>
              <w:rPr>
                <w:rFonts w:ascii="Cambria Math" w:hAnsi="Cambria Math" w:cs="Times New Roman"/>
                <w:sz w:val="20"/>
                <w:szCs w:val="20"/>
              </w:rPr>
              <m:t>x</m:t>
            </m:r>
          </m:sub>
        </m:sSub>
      </m:oMath>
      <w:r w:rsidRPr="007401EB">
        <w:rPr>
          <w:rFonts w:ascii="Times New Roman" w:hAnsi="Times New Roman" w:cs="Times New Roman"/>
          <w:sz w:val="20"/>
          <w:szCs w:val="20"/>
        </w:rPr>
        <w:t xml:space="preserve"> codepoint(s) are mapped to </w:t>
      </w:r>
      <m:oMath>
        <m:sSub>
          <m:sSubPr>
            <m:ctrlPr>
              <w:rPr>
                <w:rFonts w:ascii="Cambria Math" w:hAnsi="Cambria Math" w:cs="Times New Roman"/>
                <w:i/>
                <w:sz w:val="20"/>
                <w:szCs w:val="20"/>
              </w:rPr>
            </m:ctrlPr>
          </m:sSubPr>
          <m:e>
            <m:r>
              <m:rPr>
                <m:sty m:val="bi"/>
              </m:rPr>
              <w:rPr>
                <w:rFonts w:ascii="Cambria Math" w:hAnsi="Cambria Math" w:cs="Times New Roman"/>
                <w:sz w:val="20"/>
                <w:szCs w:val="20"/>
              </w:rPr>
              <m:t>K</m:t>
            </m:r>
          </m:e>
          <m:sub>
            <m:r>
              <m:rPr>
                <m:sty m:val="bi"/>
              </m:rPr>
              <w:rPr>
                <w:rFonts w:ascii="Cambria Math" w:hAnsi="Cambria Math" w:cs="Times New Roman"/>
                <w:sz w:val="20"/>
                <w:szCs w:val="20"/>
              </w:rPr>
              <m:t>x</m:t>
            </m:r>
          </m:sub>
        </m:sSub>
      </m:oMath>
      <w:r w:rsidRPr="007401EB">
        <w:rPr>
          <w:rFonts w:ascii="Times New Roman" w:hAnsi="Times New Roman" w:cs="Times New Roman"/>
          <w:sz w:val="20"/>
          <w:szCs w:val="20"/>
        </w:rPr>
        <w:t xml:space="preserve"> SRIs of rank x associated with the first SRS field, the remaining </w:t>
      </w:r>
      <m:oMath>
        <m:r>
          <m:rPr>
            <m:sty m:val="bi"/>
          </m:rPr>
          <w:rPr>
            <w:rFonts w:ascii="Cambria Math" w:hAnsi="Cambria Math" w:cs="Times New Roman"/>
            <w:sz w:val="20"/>
            <w:szCs w:val="20"/>
          </w:rPr>
          <m:t>(</m:t>
        </m:r>
        <m:sSup>
          <m:sSupPr>
            <m:ctrlPr>
              <w:rPr>
                <w:rFonts w:ascii="Cambria Math" w:hAnsi="Cambria Math" w:cs="Times New Roman"/>
                <w:i/>
                <w:sz w:val="20"/>
                <w:szCs w:val="20"/>
              </w:rPr>
            </m:ctrlPr>
          </m:sSupPr>
          <m:e>
            <m:r>
              <m:rPr>
                <m:sty m:val="bi"/>
              </m:rPr>
              <w:rPr>
                <w:rFonts w:ascii="Cambria Math" w:hAnsi="Cambria Math" w:cs="Times New Roman"/>
                <w:sz w:val="20"/>
                <w:szCs w:val="20"/>
              </w:rPr>
              <m:t>2</m:t>
            </m:r>
          </m:e>
          <m:sup>
            <m:sSub>
              <m:sSubPr>
                <m:ctrlPr>
                  <w:rPr>
                    <w:rFonts w:ascii="Cambria Math" w:hAnsi="Cambria Math" w:cs="Times New Roman"/>
                    <w:i/>
                    <w:sz w:val="20"/>
                    <w:szCs w:val="20"/>
                  </w:rPr>
                </m:ctrlPr>
              </m:sSubPr>
              <m:e>
                <m:r>
                  <m:rPr>
                    <m:sty m:val="bi"/>
                  </m:rPr>
                  <w:rPr>
                    <w:rFonts w:ascii="Cambria Math" w:hAnsi="Cambria Math" w:cs="Times New Roman"/>
                    <w:sz w:val="20"/>
                    <w:szCs w:val="20"/>
                  </w:rPr>
                  <m:t>N</m:t>
                </m:r>
              </m:e>
              <m:sub>
                <m:r>
                  <m:rPr>
                    <m:sty m:val="bi"/>
                  </m:rPr>
                  <w:rPr>
                    <w:rFonts w:ascii="Cambria Math" w:hAnsi="Cambria Math" w:cs="Times New Roman"/>
                    <w:sz w:val="20"/>
                    <w:szCs w:val="20"/>
                  </w:rPr>
                  <m:t>2</m:t>
                </m:r>
              </m:sub>
            </m:sSub>
          </m:sup>
        </m:sSup>
        <m:r>
          <m:rPr>
            <m:sty m:val="bi"/>
          </m:rPr>
          <w:rPr>
            <w:rFonts w:ascii="Cambria Math" w:hAnsi="Cambria Math" w:cs="Times New Roman"/>
            <w:sz w:val="20"/>
            <w:szCs w:val="20"/>
          </w:rPr>
          <m:t xml:space="preserve">- </m:t>
        </m:r>
        <m:sSub>
          <m:sSubPr>
            <m:ctrlPr>
              <w:rPr>
                <w:rFonts w:ascii="Cambria Math" w:hAnsi="Cambria Math" w:cs="Times New Roman"/>
                <w:i/>
                <w:sz w:val="20"/>
                <w:szCs w:val="20"/>
              </w:rPr>
            </m:ctrlPr>
          </m:sSubPr>
          <m:e>
            <m:r>
              <m:rPr>
                <m:sty m:val="bi"/>
              </m:rPr>
              <w:rPr>
                <w:rFonts w:ascii="Cambria Math" w:hAnsi="Cambria Math" w:cs="Times New Roman"/>
                <w:sz w:val="20"/>
                <w:szCs w:val="20"/>
              </w:rPr>
              <m:t>K</m:t>
            </m:r>
          </m:e>
          <m:sub>
            <m:r>
              <m:rPr>
                <m:sty m:val="bi"/>
              </m:rPr>
              <w:rPr>
                <w:rFonts w:ascii="Cambria Math" w:hAnsi="Cambria Math" w:cs="Times New Roman"/>
                <w:sz w:val="20"/>
                <w:szCs w:val="20"/>
              </w:rPr>
              <m:t>x</m:t>
            </m:r>
          </m:sub>
        </m:sSub>
        <m:r>
          <m:rPr>
            <m:sty m:val="bi"/>
          </m:rPr>
          <w:rPr>
            <w:rFonts w:ascii="Cambria Math" w:hAnsi="Cambria Math" w:cs="Times New Roman"/>
            <w:sz w:val="20"/>
            <w:szCs w:val="20"/>
          </w:rPr>
          <m:t>)</m:t>
        </m:r>
      </m:oMath>
      <w:r w:rsidRPr="007401EB">
        <w:rPr>
          <w:rFonts w:ascii="Times New Roman" w:hAnsi="Times New Roman" w:cs="Times New Roman"/>
          <w:sz w:val="20"/>
          <w:szCs w:val="20"/>
        </w:rPr>
        <w:t xml:space="preserve"> codepoint(s) are reserved.</w:t>
      </w:r>
    </w:p>
    <w:p w14:paraId="780131A1" w14:textId="77777777" w:rsidR="00BA7E73" w:rsidRDefault="00BA7E73">
      <w:pPr>
        <w:spacing w:line="276" w:lineRule="auto"/>
        <w:rPr>
          <w:rFonts w:cs="Times New Roman"/>
          <w:sz w:val="18"/>
          <w:szCs w:val="18"/>
        </w:rPr>
      </w:pPr>
    </w:p>
    <w:p w14:paraId="58272AC8" w14:textId="2B3C4231" w:rsidR="008930B9" w:rsidRDefault="008930B9" w:rsidP="008930B9">
      <w:pPr>
        <w:pStyle w:val="Heading3"/>
        <w:spacing w:after="240" w:line="276" w:lineRule="auto"/>
        <w:ind w:left="1077" w:hanging="1077"/>
        <w:rPr>
          <w:rFonts w:ascii="Arial" w:hAnsi="Arial"/>
          <w:szCs w:val="16"/>
        </w:rPr>
      </w:pPr>
      <w:r>
        <w:rPr>
          <w:rFonts w:ascii="Arial" w:hAnsi="Arial"/>
          <w:szCs w:val="16"/>
        </w:rPr>
        <w:t>Proposal 2.7: Default PUSCH beam</w:t>
      </w:r>
    </w:p>
    <w:p w14:paraId="241C6D84" w14:textId="0E578ECB" w:rsidR="008930B9" w:rsidRPr="007401EB" w:rsidRDefault="008930B9" w:rsidP="007401EB">
      <w:pPr>
        <w:spacing w:after="0" w:line="253" w:lineRule="atLeast"/>
        <w:rPr>
          <w:rFonts w:ascii="Times New Roman" w:hAnsi="Times New Roman" w:cs="Times New Roman"/>
          <w:sz w:val="20"/>
          <w:szCs w:val="20"/>
        </w:rPr>
      </w:pPr>
      <w:r w:rsidRPr="007401EB">
        <w:rPr>
          <w:rFonts w:ascii="Times New Roman" w:hAnsi="Times New Roman" w:cs="Times New Roman"/>
          <w:b/>
          <w:bCs/>
          <w:sz w:val="20"/>
          <w:szCs w:val="20"/>
          <w:u w:val="single"/>
        </w:rPr>
        <w:t xml:space="preserve">Proposal 2.7: </w:t>
      </w:r>
      <w:r w:rsidRPr="007401EB">
        <w:rPr>
          <w:rFonts w:ascii="Times New Roman" w:hAnsi="Times New Roman" w:cs="Times New Roman"/>
          <w:sz w:val="20"/>
          <w:szCs w:val="20"/>
        </w:rPr>
        <w:t xml:space="preserve">The UE expect that the PUCCH resource with the lowest ID is always activated with single spatial relation info. </w:t>
      </w:r>
    </w:p>
    <w:p w14:paraId="500DC52E" w14:textId="3B5261D5" w:rsidR="007401EB" w:rsidRPr="007401EB" w:rsidRDefault="007401EB" w:rsidP="007401EB">
      <w:pPr>
        <w:spacing w:after="0" w:line="253" w:lineRule="atLeast"/>
        <w:rPr>
          <w:rFonts w:ascii="Times New Roman" w:hAnsi="Times New Roman" w:cs="Times New Roman"/>
          <w:sz w:val="20"/>
          <w:szCs w:val="20"/>
        </w:rPr>
      </w:pPr>
      <w:r w:rsidRPr="007401EB">
        <w:rPr>
          <w:rFonts w:ascii="Times New Roman" w:hAnsi="Times New Roman" w:cs="Times New Roman"/>
          <w:b/>
          <w:bCs/>
          <w:sz w:val="20"/>
          <w:szCs w:val="20"/>
        </w:rPr>
        <w:t>Discuss in the next meeting.</w:t>
      </w:r>
    </w:p>
    <w:p w14:paraId="36DD78FB" w14:textId="77777777" w:rsidR="00BA7E73" w:rsidRPr="0005005A" w:rsidRDefault="00BA7E73">
      <w:pPr>
        <w:overflowPunct w:val="0"/>
        <w:spacing w:line="276" w:lineRule="auto"/>
        <w:rPr>
          <w:rFonts w:cs="Times New Roman"/>
          <w:sz w:val="18"/>
          <w:szCs w:val="18"/>
        </w:rPr>
      </w:pPr>
    </w:p>
    <w:p w14:paraId="69770308" w14:textId="748E8AA5" w:rsidR="00BA7E73" w:rsidRPr="008A0D49" w:rsidRDefault="00CE2E15">
      <w:pPr>
        <w:pStyle w:val="Heading1"/>
        <w:numPr>
          <w:ilvl w:val="0"/>
          <w:numId w:val="16"/>
        </w:numPr>
        <w:pBdr>
          <w:top w:val="single" w:sz="12" w:space="3" w:color="auto"/>
        </w:pBdr>
        <w:overflowPunct w:val="0"/>
        <w:adjustRightInd w:val="0"/>
        <w:spacing w:after="180" w:line="276" w:lineRule="auto"/>
        <w:ind w:left="567" w:hanging="567"/>
        <w:textAlignment w:val="baseline"/>
        <w:rPr>
          <w:rFonts w:ascii="Arial" w:hAnsi="Arial"/>
          <w:color w:val="auto"/>
          <w:szCs w:val="18"/>
        </w:rPr>
      </w:pPr>
      <w:bookmarkStart w:id="13" w:name="OLE_LINK9"/>
      <w:bookmarkEnd w:id="9"/>
      <w:r w:rsidRPr="008A0D49">
        <w:rPr>
          <w:rFonts w:ascii="Arial" w:hAnsi="Arial"/>
          <w:color w:val="auto"/>
          <w:szCs w:val="18"/>
        </w:rPr>
        <w:t>Agreements</w:t>
      </w:r>
      <w:r w:rsidR="009D4CE6" w:rsidRPr="008A0D49">
        <w:rPr>
          <w:rFonts w:ascii="Arial" w:hAnsi="Arial"/>
          <w:color w:val="auto"/>
          <w:szCs w:val="18"/>
        </w:rPr>
        <w:t xml:space="preserve"> after Phase #1</w:t>
      </w:r>
      <w:r w:rsidRPr="008A0D49">
        <w:rPr>
          <w:rFonts w:ascii="Arial" w:hAnsi="Arial"/>
          <w:color w:val="auto"/>
          <w:szCs w:val="18"/>
        </w:rPr>
        <w:t>/#2/#3</w:t>
      </w:r>
    </w:p>
    <w:bookmarkEnd w:id="13"/>
    <w:p w14:paraId="15BC3F8C" w14:textId="77777777" w:rsidR="00BA7E73" w:rsidRPr="00CE2E15" w:rsidRDefault="009D4CE6" w:rsidP="00277B14">
      <w:pPr>
        <w:spacing w:after="0"/>
        <w:jc w:val="both"/>
        <w:rPr>
          <w:rFonts w:ascii="Times New Roman" w:eastAsia="Batang" w:hAnsi="Times New Roman" w:cs="Times New Roman"/>
          <w:b/>
          <w:bCs/>
          <w:sz w:val="20"/>
          <w:szCs w:val="20"/>
          <w:highlight w:val="green"/>
        </w:rPr>
      </w:pPr>
      <w:r w:rsidRPr="00CE2E15">
        <w:rPr>
          <w:rFonts w:ascii="Times New Roman" w:hAnsi="Times New Roman" w:cs="Times New Roman"/>
          <w:b/>
          <w:bCs/>
          <w:sz w:val="20"/>
          <w:szCs w:val="20"/>
          <w:highlight w:val="green"/>
        </w:rPr>
        <w:t>Agreement</w:t>
      </w:r>
    </w:p>
    <w:p w14:paraId="71DE9813" w14:textId="77777777" w:rsidR="00BA7E73" w:rsidRPr="00CE2E15" w:rsidRDefault="009D4CE6" w:rsidP="00277B14">
      <w:pPr>
        <w:spacing w:after="0"/>
        <w:jc w:val="both"/>
        <w:rPr>
          <w:rFonts w:ascii="Times New Roman" w:hAnsi="Times New Roman" w:cs="Times New Roman"/>
          <w:sz w:val="20"/>
          <w:szCs w:val="20"/>
        </w:rPr>
      </w:pPr>
      <w:r w:rsidRPr="00CE2E15">
        <w:rPr>
          <w:rFonts w:ascii="Times New Roman" w:hAnsi="Times New Roman" w:cs="Times New Roman"/>
          <w:sz w:val="20"/>
          <w:szCs w:val="20"/>
        </w:rPr>
        <w:t xml:space="preserve">For the case of multi-TRP, to support per-TRP power control in FR1, the linking of PUCCH resource with </w:t>
      </w:r>
      <w:r w:rsidRPr="00CE2E15">
        <w:rPr>
          <w:rFonts w:ascii="Times New Roman" w:hAnsi="Times New Roman" w:cs="Times New Roman"/>
          <w:color w:val="FF0000"/>
          <w:sz w:val="20"/>
          <w:szCs w:val="20"/>
        </w:rPr>
        <w:t>[one or]</w:t>
      </w:r>
      <w:r w:rsidRPr="00CE2E15">
        <w:rPr>
          <w:rFonts w:ascii="Times New Roman" w:hAnsi="Times New Roman" w:cs="Times New Roman"/>
          <w:sz w:val="20"/>
          <w:szCs w:val="20"/>
        </w:rPr>
        <w:t xml:space="preserve"> two power control parameter sets</w:t>
      </w:r>
      <w:r w:rsidRPr="00CE2E15">
        <w:rPr>
          <w:rFonts w:ascii="Times New Roman" w:hAnsi="Times New Roman" w:cs="Times New Roman"/>
          <w:sz w:val="20"/>
          <w:szCs w:val="20"/>
        </w:rPr>
        <w:t xml:space="preserve">, </w:t>
      </w:r>
      <w:r w:rsidRPr="00CE2E15">
        <w:rPr>
          <w:rFonts w:ascii="Times New Roman" w:hAnsi="Times New Roman" w:cs="Times New Roman"/>
          <w:sz w:val="20"/>
          <w:szCs w:val="20"/>
        </w:rPr>
        <w:t>the following is supported</w:t>
      </w:r>
      <w:bookmarkStart w:id="14" w:name="_GoBack"/>
    </w:p>
    <w:bookmarkEnd w:id="14"/>
    <w:p w14:paraId="037D1647" w14:textId="77777777" w:rsidR="00BA7E73" w:rsidRPr="00CE2E15" w:rsidRDefault="009D4CE6" w:rsidP="00277B14">
      <w:pPr>
        <w:pStyle w:val="ListParagraph"/>
        <w:numPr>
          <w:ilvl w:val="0"/>
          <w:numId w:val="39"/>
        </w:numPr>
        <w:spacing w:after="0" w:line="254" w:lineRule="auto"/>
        <w:ind w:left="928"/>
        <w:jc w:val="both"/>
        <w:rPr>
          <w:rFonts w:ascii="Times New Roman" w:hAnsi="Times New Roman" w:cs="Times New Roman"/>
          <w:iCs/>
          <w:sz w:val="20"/>
          <w:szCs w:val="20"/>
        </w:rPr>
      </w:pPr>
      <w:r w:rsidRPr="00CE2E15">
        <w:rPr>
          <w:rFonts w:ascii="Times New Roman" w:hAnsi="Times New Roman" w:cs="Times New Roman"/>
          <w:sz w:val="20"/>
          <w:szCs w:val="20"/>
        </w:rPr>
        <w:t xml:space="preserve">MAC-CE indicates </w:t>
      </w:r>
      <w:r w:rsidRPr="00CE2E15">
        <w:rPr>
          <w:rFonts w:ascii="Times New Roman" w:hAnsi="Times New Roman" w:cs="Times New Roman"/>
          <w:iCs/>
          <w:sz w:val="20"/>
          <w:szCs w:val="20"/>
        </w:rPr>
        <w:t xml:space="preserve">RRC IE that configures power control parameter sets (p0, pathloss RS ID, and a closed-loop index). </w:t>
      </w:r>
    </w:p>
    <w:p w14:paraId="70CC618E" w14:textId="77777777" w:rsidR="00BA7E73" w:rsidRPr="00CE2E15" w:rsidRDefault="009D4CE6" w:rsidP="00277B14">
      <w:pPr>
        <w:pStyle w:val="ListParagraph"/>
        <w:numPr>
          <w:ilvl w:val="1"/>
          <w:numId w:val="39"/>
        </w:numPr>
        <w:spacing w:after="0" w:line="254" w:lineRule="auto"/>
        <w:jc w:val="both"/>
        <w:rPr>
          <w:rFonts w:ascii="Times New Roman" w:hAnsi="Times New Roman" w:cs="Times New Roman"/>
          <w:iCs/>
          <w:sz w:val="20"/>
          <w:szCs w:val="20"/>
        </w:rPr>
      </w:pPr>
      <w:r w:rsidRPr="00CE2E15">
        <w:rPr>
          <w:rFonts w:ascii="Times New Roman" w:hAnsi="Times New Roman" w:cs="Times New Roman"/>
          <w:iCs/>
          <w:sz w:val="20"/>
          <w:szCs w:val="20"/>
        </w:rPr>
        <w:t xml:space="preserve">The exact design of RRC IE is up to RAN2 but from RAN1 point of view, one possible example is to reuse </w:t>
      </w:r>
      <w:r w:rsidRPr="00CE2E15">
        <w:rPr>
          <w:rFonts w:ascii="Times New Roman" w:hAnsi="Times New Roman" w:cs="Times New Roman"/>
          <w:i/>
          <w:sz w:val="20"/>
          <w:szCs w:val="20"/>
        </w:rPr>
        <w:t>PUCCH-</w:t>
      </w:r>
      <w:proofErr w:type="spellStart"/>
      <w:r w:rsidRPr="00CE2E15">
        <w:rPr>
          <w:rFonts w:ascii="Times New Roman" w:hAnsi="Times New Roman" w:cs="Times New Roman"/>
          <w:i/>
          <w:sz w:val="20"/>
          <w:szCs w:val="20"/>
        </w:rPr>
        <w:t>SpatialRelationInfo</w:t>
      </w:r>
      <w:proofErr w:type="spellEnd"/>
      <w:r w:rsidRPr="00CE2E15">
        <w:rPr>
          <w:rFonts w:ascii="Times New Roman" w:hAnsi="Times New Roman" w:cs="Times New Roman"/>
          <w:iCs/>
          <w:sz w:val="20"/>
          <w:szCs w:val="20"/>
        </w:rPr>
        <w:t xml:space="preserve"> except for the </w:t>
      </w:r>
      <w:proofErr w:type="spellStart"/>
      <w:r w:rsidRPr="00CE2E15">
        <w:rPr>
          <w:rFonts w:ascii="Times New Roman" w:hAnsi="Times New Roman" w:cs="Times New Roman"/>
          <w:i/>
          <w:sz w:val="20"/>
          <w:szCs w:val="20"/>
        </w:rPr>
        <w:t>referenceSignal</w:t>
      </w:r>
      <w:proofErr w:type="spellEnd"/>
      <w:r w:rsidRPr="00CE2E15">
        <w:rPr>
          <w:rFonts w:ascii="Times New Roman" w:hAnsi="Times New Roman" w:cs="Times New Roman"/>
          <w:iCs/>
          <w:sz w:val="20"/>
          <w:szCs w:val="20"/>
        </w:rPr>
        <w:t xml:space="preserve"> </w:t>
      </w:r>
    </w:p>
    <w:p w14:paraId="6BC77487" w14:textId="77777777" w:rsidR="00BA7E73" w:rsidRPr="00CE2E15" w:rsidRDefault="009D4CE6" w:rsidP="00277B14">
      <w:pPr>
        <w:spacing w:after="0"/>
        <w:jc w:val="both"/>
        <w:rPr>
          <w:rFonts w:ascii="Times New Roman" w:hAnsi="Times New Roman" w:cs="Times New Roman"/>
          <w:sz w:val="20"/>
          <w:szCs w:val="20"/>
        </w:rPr>
      </w:pPr>
      <w:r w:rsidRPr="00CE2E15">
        <w:rPr>
          <w:rFonts w:ascii="Times New Roman" w:hAnsi="Times New Roman" w:cs="Times New Roman"/>
          <w:sz w:val="20"/>
          <w:szCs w:val="20"/>
        </w:rPr>
        <w:t>Note: It is common understanding in RAN1 that one PUCCH resource can be linked to one power control parameter set.</w:t>
      </w:r>
    </w:p>
    <w:p w14:paraId="5DCE4744" w14:textId="77777777" w:rsidR="00BA7E73" w:rsidRDefault="00BA7E73" w:rsidP="00277B14">
      <w:pPr>
        <w:jc w:val="both"/>
        <w:rPr>
          <w:rFonts w:cs="Times New Roman"/>
        </w:rPr>
      </w:pPr>
    </w:p>
    <w:p w14:paraId="4D90EF04" w14:textId="77777777" w:rsidR="00BA7E73" w:rsidRPr="00CE2E15" w:rsidRDefault="009D4CE6" w:rsidP="00277B14">
      <w:pPr>
        <w:spacing w:after="0"/>
        <w:jc w:val="both"/>
        <w:rPr>
          <w:rFonts w:ascii="Times New Roman" w:hAnsi="Times New Roman" w:cs="Times New Roman"/>
          <w:b/>
          <w:bCs/>
          <w:sz w:val="20"/>
          <w:szCs w:val="20"/>
        </w:rPr>
      </w:pPr>
      <w:r w:rsidRPr="00CE2E15">
        <w:rPr>
          <w:rFonts w:ascii="Times New Roman" w:hAnsi="Times New Roman" w:cs="Times New Roman"/>
          <w:b/>
          <w:bCs/>
          <w:sz w:val="20"/>
          <w:szCs w:val="20"/>
        </w:rPr>
        <w:t>Conclusion</w:t>
      </w:r>
    </w:p>
    <w:p w14:paraId="4C2E5B32" w14:textId="77777777" w:rsidR="00BA7E73" w:rsidRPr="00CE2E15" w:rsidRDefault="009D4CE6" w:rsidP="00277B14">
      <w:pPr>
        <w:spacing w:after="0"/>
        <w:jc w:val="both"/>
        <w:rPr>
          <w:rFonts w:ascii="Times New Roman" w:hAnsi="Times New Roman" w:cs="Times New Roman"/>
          <w:sz w:val="20"/>
          <w:szCs w:val="20"/>
        </w:rPr>
      </w:pPr>
      <w:r w:rsidRPr="00CE2E15">
        <w:rPr>
          <w:rFonts w:ascii="Times New Roman" w:hAnsi="Times New Roman" w:cs="Times New Roman"/>
          <w:sz w:val="20"/>
          <w:szCs w:val="20"/>
        </w:rPr>
        <w:t>With reference to the normative work on NR-</w:t>
      </w:r>
      <w:proofErr w:type="spellStart"/>
      <w:r w:rsidRPr="00CE2E15">
        <w:rPr>
          <w:rFonts w:ascii="Times New Roman" w:hAnsi="Times New Roman" w:cs="Times New Roman"/>
          <w:sz w:val="20"/>
          <w:szCs w:val="20"/>
        </w:rPr>
        <w:t>feMIMO</w:t>
      </w:r>
      <w:proofErr w:type="spellEnd"/>
      <w:r w:rsidRPr="00CE2E15">
        <w:rPr>
          <w:rFonts w:ascii="Times New Roman" w:hAnsi="Times New Roman" w:cs="Times New Roman"/>
          <w:sz w:val="20"/>
          <w:szCs w:val="20"/>
        </w:rPr>
        <w:t>:</w:t>
      </w:r>
    </w:p>
    <w:p w14:paraId="296D78D6" w14:textId="77777777" w:rsidR="00BA7E73" w:rsidRPr="00CE2E15" w:rsidRDefault="009D4CE6" w:rsidP="00277B14">
      <w:pPr>
        <w:spacing w:after="0"/>
        <w:jc w:val="both"/>
        <w:rPr>
          <w:rFonts w:ascii="Times New Roman" w:hAnsi="Times New Roman" w:cs="Times New Roman"/>
          <w:sz w:val="20"/>
          <w:szCs w:val="20"/>
        </w:rPr>
      </w:pPr>
      <w:r w:rsidRPr="00CE2E15">
        <w:rPr>
          <w:rFonts w:ascii="Times New Roman" w:hAnsi="Times New Roman" w:cs="Times New Roman"/>
          <w:sz w:val="20"/>
          <w:szCs w:val="20"/>
        </w:rPr>
        <w:t>Related to the support of switching gap between UL transmissions towards two TRPs in RAN1 specifications, there is no consensus in RAN1 to specify symbol gap(s) for the following cases</w:t>
      </w:r>
    </w:p>
    <w:p w14:paraId="67C18441" w14:textId="77777777" w:rsidR="00BA7E73" w:rsidRPr="00CE2E15" w:rsidRDefault="009D4CE6" w:rsidP="00277B14">
      <w:pPr>
        <w:pStyle w:val="ListParagraph"/>
        <w:numPr>
          <w:ilvl w:val="0"/>
          <w:numId w:val="40"/>
        </w:numPr>
        <w:spacing w:after="0" w:line="276" w:lineRule="auto"/>
        <w:jc w:val="both"/>
        <w:rPr>
          <w:rFonts w:ascii="Times New Roman" w:hAnsi="Times New Roman" w:cs="Times New Roman"/>
          <w:sz w:val="20"/>
          <w:szCs w:val="20"/>
        </w:rPr>
      </w:pPr>
      <w:r w:rsidRPr="00CE2E15">
        <w:rPr>
          <w:rFonts w:ascii="Times New Roman" w:hAnsi="Times New Roman" w:cs="Times New Roman"/>
          <w:sz w:val="20"/>
          <w:szCs w:val="20"/>
        </w:rPr>
        <w:t xml:space="preserve">PUSCH Type A </w:t>
      </w:r>
    </w:p>
    <w:p w14:paraId="05FB9BA4" w14:textId="77777777" w:rsidR="00BA7E73" w:rsidRPr="00CE2E15" w:rsidRDefault="009D4CE6" w:rsidP="00277B14">
      <w:pPr>
        <w:pStyle w:val="ListParagraph"/>
        <w:numPr>
          <w:ilvl w:val="0"/>
          <w:numId w:val="40"/>
        </w:numPr>
        <w:spacing w:after="0" w:line="276" w:lineRule="auto"/>
        <w:jc w:val="both"/>
        <w:rPr>
          <w:rFonts w:ascii="Times New Roman" w:hAnsi="Times New Roman" w:cs="Times New Roman"/>
          <w:sz w:val="20"/>
          <w:szCs w:val="20"/>
        </w:rPr>
      </w:pPr>
      <w:r w:rsidRPr="00CE2E15">
        <w:rPr>
          <w:rFonts w:ascii="Times New Roman" w:hAnsi="Times New Roman" w:cs="Times New Roman"/>
          <w:sz w:val="20"/>
          <w:szCs w:val="20"/>
        </w:rPr>
        <w:t>PUCCH scheme 1</w:t>
      </w:r>
    </w:p>
    <w:p w14:paraId="208E96E1" w14:textId="77777777" w:rsidR="00BA7E73" w:rsidRPr="00CE2E15" w:rsidRDefault="009D4CE6" w:rsidP="00277B14">
      <w:pPr>
        <w:pStyle w:val="ListParagraph"/>
        <w:numPr>
          <w:ilvl w:val="0"/>
          <w:numId w:val="40"/>
        </w:numPr>
        <w:spacing w:after="0" w:line="276" w:lineRule="auto"/>
        <w:jc w:val="both"/>
        <w:rPr>
          <w:rFonts w:ascii="Times New Roman" w:hAnsi="Times New Roman" w:cs="Times New Roman"/>
          <w:sz w:val="20"/>
          <w:szCs w:val="20"/>
        </w:rPr>
      </w:pPr>
      <w:r w:rsidRPr="00CE2E15">
        <w:rPr>
          <w:rFonts w:ascii="Times New Roman" w:hAnsi="Times New Roman" w:cs="Times New Roman"/>
          <w:sz w:val="20"/>
          <w:szCs w:val="20"/>
        </w:rPr>
        <w:t>PUSCH Type B</w:t>
      </w:r>
    </w:p>
    <w:p w14:paraId="193F0756" w14:textId="77777777" w:rsidR="00BA7E73" w:rsidRPr="00CE2E15" w:rsidRDefault="009D4CE6" w:rsidP="00277B14">
      <w:pPr>
        <w:pStyle w:val="ListParagraph"/>
        <w:numPr>
          <w:ilvl w:val="0"/>
          <w:numId w:val="40"/>
        </w:numPr>
        <w:spacing w:after="0" w:line="276" w:lineRule="auto"/>
        <w:jc w:val="both"/>
        <w:rPr>
          <w:rFonts w:ascii="Times New Roman" w:hAnsi="Times New Roman" w:cs="Times New Roman"/>
          <w:sz w:val="20"/>
          <w:szCs w:val="20"/>
        </w:rPr>
      </w:pPr>
      <w:r w:rsidRPr="00CE2E15">
        <w:rPr>
          <w:rFonts w:ascii="Times New Roman" w:hAnsi="Times New Roman" w:cs="Times New Roman"/>
          <w:sz w:val="20"/>
          <w:szCs w:val="20"/>
        </w:rPr>
        <w:t>PUCCH scheme 3</w:t>
      </w:r>
    </w:p>
    <w:p w14:paraId="220940AA" w14:textId="77777777" w:rsidR="00BA7E73" w:rsidRPr="00CE2E15" w:rsidRDefault="009D4CE6" w:rsidP="00277B14">
      <w:pPr>
        <w:spacing w:after="0"/>
        <w:jc w:val="both"/>
        <w:rPr>
          <w:rFonts w:ascii="Times New Roman" w:hAnsi="Times New Roman" w:cs="Times New Roman"/>
          <w:sz w:val="20"/>
          <w:szCs w:val="20"/>
        </w:rPr>
      </w:pPr>
      <w:r w:rsidRPr="00CE2E15">
        <w:rPr>
          <w:rFonts w:ascii="Times New Roman" w:hAnsi="Times New Roman" w:cs="Times New Roman"/>
          <w:sz w:val="20"/>
          <w:szCs w:val="20"/>
        </w:rPr>
        <w:t>The above applies for the case included in the LS from RAN4 in R1-2102297.</w:t>
      </w:r>
    </w:p>
    <w:p w14:paraId="58028C1A" w14:textId="77777777" w:rsidR="00BA7E73" w:rsidRDefault="00BA7E73" w:rsidP="00277B14">
      <w:pPr>
        <w:spacing w:line="253" w:lineRule="atLeast"/>
        <w:jc w:val="both"/>
        <w:rPr>
          <w:rFonts w:ascii="Times New Roman" w:hAnsi="Times New Roman" w:cs="Times New Roman"/>
          <w:b/>
          <w:bCs/>
          <w:highlight w:val="cyan"/>
          <w:u w:val="single"/>
        </w:rPr>
      </w:pPr>
    </w:p>
    <w:p w14:paraId="55F4FD6C" w14:textId="77777777" w:rsidR="00277B14" w:rsidRPr="00277B14" w:rsidRDefault="00277B14" w:rsidP="00277B14">
      <w:pPr>
        <w:spacing w:after="0"/>
        <w:jc w:val="both"/>
        <w:rPr>
          <w:rFonts w:ascii="Times New Roman" w:hAnsi="Times New Roman" w:cs="Times New Roman"/>
          <w:b/>
          <w:bCs/>
          <w:sz w:val="20"/>
          <w:szCs w:val="18"/>
          <w:lang w:eastAsia="ko-KR"/>
        </w:rPr>
      </w:pPr>
      <w:r w:rsidRPr="00277B14">
        <w:rPr>
          <w:rFonts w:ascii="Times New Roman" w:hAnsi="Times New Roman" w:cs="Times New Roman"/>
          <w:b/>
          <w:bCs/>
          <w:sz w:val="20"/>
          <w:szCs w:val="18"/>
          <w:highlight w:val="green"/>
        </w:rPr>
        <w:t>Agreement</w:t>
      </w:r>
    </w:p>
    <w:p w14:paraId="32AAF320" w14:textId="77777777" w:rsidR="00277B14" w:rsidRPr="00277B14" w:rsidRDefault="00277B14" w:rsidP="00277B14">
      <w:pPr>
        <w:spacing w:after="0"/>
        <w:jc w:val="both"/>
        <w:rPr>
          <w:rFonts w:ascii="Times New Roman" w:hAnsi="Times New Roman" w:cs="Times New Roman"/>
          <w:sz w:val="20"/>
          <w:szCs w:val="18"/>
        </w:rPr>
      </w:pPr>
      <w:r w:rsidRPr="00277B14">
        <w:rPr>
          <w:rFonts w:ascii="Times New Roman" w:hAnsi="Times New Roman" w:cs="Times New Roman"/>
          <w:sz w:val="20"/>
          <w:szCs w:val="18"/>
        </w:rPr>
        <w:t xml:space="preserve">When inter-slot frequency hopping is configured with Scheme 1, decide one from the below options in RAN1#105-e meeting,  </w:t>
      </w:r>
    </w:p>
    <w:p w14:paraId="633DD2C3"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Option 1</w:t>
      </w:r>
    </w:p>
    <w:p w14:paraId="55CB6F43" w14:textId="77777777" w:rsidR="00277B14" w:rsidRPr="00277B14" w:rsidRDefault="00277B14" w:rsidP="00277B14">
      <w:pPr>
        <w:numPr>
          <w:ilvl w:val="1"/>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If sequential mapping pattern is configured, frequency hopping is performed on slot level (as in Rel-15).</w:t>
      </w:r>
    </w:p>
    <w:p w14:paraId="787830CF" w14:textId="77777777" w:rsidR="00277B14" w:rsidRPr="00277B14" w:rsidRDefault="00277B14" w:rsidP="00277B14">
      <w:pPr>
        <w:numPr>
          <w:ilvl w:val="1"/>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If cyclical mapping pattern is configured, frequency hopping is performed among the repetitions with the same beam. </w:t>
      </w:r>
    </w:p>
    <w:p w14:paraId="35F55C60"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Option 2: </w:t>
      </w:r>
    </w:p>
    <w:p w14:paraId="20E5AD5D" w14:textId="77777777" w:rsidR="00277B14" w:rsidRPr="00277B14" w:rsidRDefault="00277B14" w:rsidP="00277B14">
      <w:pPr>
        <w:numPr>
          <w:ilvl w:val="1"/>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gNB always configures sequential mapping pattern and frequency hopping is performed on slot level. (no spec impact)</w:t>
      </w:r>
    </w:p>
    <w:p w14:paraId="26387E23"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Option 3:</w:t>
      </w:r>
    </w:p>
    <w:p w14:paraId="604BC4C7" w14:textId="77777777" w:rsidR="00277B14" w:rsidRPr="00277B14" w:rsidRDefault="00277B14" w:rsidP="00277B14">
      <w:pPr>
        <w:numPr>
          <w:ilvl w:val="1"/>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Frequency hopping is performed on slot level as in Rel-15 (no spec impact). </w:t>
      </w:r>
    </w:p>
    <w:p w14:paraId="55C8EBBF" w14:textId="77777777" w:rsidR="00277B14" w:rsidRPr="00F2496C" w:rsidRDefault="00277B14" w:rsidP="00277B14">
      <w:pPr>
        <w:jc w:val="both"/>
        <w:rPr>
          <w:rFonts w:cs="Times"/>
          <w:szCs w:val="20"/>
        </w:rPr>
      </w:pPr>
      <w:r w:rsidRPr="00F2496C">
        <w:rPr>
          <w:rFonts w:cs="Times"/>
          <w:szCs w:val="20"/>
        </w:rPr>
        <w:t> </w:t>
      </w:r>
    </w:p>
    <w:p w14:paraId="1808D5FB" w14:textId="77777777" w:rsidR="00277B14" w:rsidRPr="00277B14" w:rsidRDefault="00277B14" w:rsidP="00277B14">
      <w:pPr>
        <w:spacing w:after="0"/>
        <w:jc w:val="both"/>
        <w:rPr>
          <w:rFonts w:ascii="Times New Roman" w:hAnsi="Times New Roman" w:cs="Times New Roman"/>
          <w:b/>
          <w:bCs/>
          <w:sz w:val="20"/>
          <w:szCs w:val="18"/>
        </w:rPr>
      </w:pPr>
      <w:r w:rsidRPr="00277B14">
        <w:rPr>
          <w:rFonts w:ascii="Times New Roman" w:hAnsi="Times New Roman" w:cs="Times New Roman"/>
          <w:b/>
          <w:bCs/>
          <w:sz w:val="20"/>
          <w:szCs w:val="18"/>
          <w:highlight w:val="green"/>
        </w:rPr>
        <w:t>Agreement</w:t>
      </w:r>
    </w:p>
    <w:p w14:paraId="2605BEA0" w14:textId="77777777" w:rsidR="00277B14" w:rsidRPr="00277B14" w:rsidRDefault="00277B14" w:rsidP="00277B14">
      <w:pPr>
        <w:spacing w:after="0"/>
        <w:jc w:val="both"/>
        <w:rPr>
          <w:rFonts w:ascii="Times New Roman" w:hAnsi="Times New Roman" w:cs="Times New Roman"/>
          <w:sz w:val="20"/>
          <w:szCs w:val="18"/>
        </w:rPr>
      </w:pPr>
      <w:r w:rsidRPr="00277B14">
        <w:rPr>
          <w:rFonts w:ascii="Times New Roman" w:hAnsi="Times New Roman" w:cs="Times New Roman"/>
          <w:sz w:val="20"/>
          <w:szCs w:val="18"/>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456EBBB1"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
          <w:iCs/>
          <w:kern w:val="32"/>
          <w:sz w:val="20"/>
          <w:szCs w:val="20"/>
        </w:rPr>
      </w:pPr>
      <w:r w:rsidRPr="00277B14">
        <w:rPr>
          <w:rFonts w:ascii="Times New Roman" w:eastAsia="DengXian" w:hAnsi="Times New Roman" w:cs="Times New Roman"/>
          <w:bCs/>
          <w:iCs/>
          <w:kern w:val="32"/>
          <w:sz w:val="20"/>
          <w:szCs w:val="20"/>
        </w:rPr>
        <w:t xml:space="preserve">Alt. 1: Add second </w:t>
      </w:r>
      <w:r w:rsidRPr="00277B14">
        <w:rPr>
          <w:rFonts w:ascii="Times New Roman" w:eastAsia="DengXian" w:hAnsi="Times New Roman" w:cs="Times New Roman"/>
          <w:bCs/>
          <w:i/>
          <w:iCs/>
          <w:kern w:val="32"/>
          <w:sz w:val="20"/>
          <w:szCs w:val="20"/>
        </w:rPr>
        <w:t>sri-PUSCH-</w:t>
      </w:r>
      <w:proofErr w:type="spellStart"/>
      <w:r w:rsidRPr="00277B14">
        <w:rPr>
          <w:rFonts w:ascii="Times New Roman" w:eastAsia="DengXian" w:hAnsi="Times New Roman" w:cs="Times New Roman"/>
          <w:bCs/>
          <w:i/>
          <w:iCs/>
          <w:kern w:val="32"/>
          <w:sz w:val="20"/>
          <w:szCs w:val="20"/>
        </w:rPr>
        <w:t>MappingToAddModList</w:t>
      </w:r>
      <w:proofErr w:type="spellEnd"/>
      <w:r w:rsidRPr="00277B14">
        <w:rPr>
          <w:rFonts w:ascii="Times New Roman" w:eastAsia="DengXian" w:hAnsi="Times New Roman" w:cs="Times New Roman"/>
          <w:bCs/>
          <w:iCs/>
          <w:kern w:val="32"/>
          <w:sz w:val="20"/>
          <w:szCs w:val="20"/>
        </w:rPr>
        <w:t xml:space="preserve">, and select two </w:t>
      </w:r>
      <w:r w:rsidRPr="00277B14">
        <w:rPr>
          <w:rFonts w:ascii="Times New Roman" w:eastAsia="DengXian" w:hAnsi="Times New Roman" w:cs="Times New Roman"/>
          <w:bCs/>
          <w:i/>
          <w:iCs/>
          <w:kern w:val="32"/>
          <w:sz w:val="20"/>
          <w:szCs w:val="20"/>
        </w:rPr>
        <w:t>SRI-PUSCH-</w:t>
      </w:r>
      <w:proofErr w:type="spellStart"/>
      <w:r w:rsidRPr="00277B14">
        <w:rPr>
          <w:rFonts w:ascii="Times New Roman" w:eastAsia="DengXian" w:hAnsi="Times New Roman" w:cs="Times New Roman"/>
          <w:bCs/>
          <w:i/>
          <w:iCs/>
          <w:kern w:val="32"/>
          <w:sz w:val="20"/>
          <w:szCs w:val="20"/>
        </w:rPr>
        <w:t>PowerControl</w:t>
      </w:r>
      <w:proofErr w:type="spellEnd"/>
      <w:r w:rsidRPr="00277B14">
        <w:rPr>
          <w:rFonts w:ascii="Times New Roman" w:eastAsia="DengXian" w:hAnsi="Times New Roman" w:cs="Times New Roman"/>
          <w:bCs/>
          <w:iCs/>
          <w:kern w:val="32"/>
          <w:sz w:val="20"/>
          <w:szCs w:val="20"/>
        </w:rPr>
        <w:t xml:space="preserve"> from two </w:t>
      </w:r>
      <w:r w:rsidRPr="00277B14">
        <w:rPr>
          <w:rFonts w:ascii="Times New Roman" w:eastAsia="DengXian" w:hAnsi="Times New Roman" w:cs="Times New Roman"/>
          <w:bCs/>
          <w:i/>
          <w:iCs/>
          <w:kern w:val="32"/>
          <w:sz w:val="20"/>
          <w:szCs w:val="20"/>
        </w:rPr>
        <w:t>sri-PUSCH-</w:t>
      </w:r>
      <w:proofErr w:type="spellStart"/>
      <w:r w:rsidRPr="00277B14">
        <w:rPr>
          <w:rFonts w:ascii="Times New Roman" w:eastAsia="DengXian" w:hAnsi="Times New Roman" w:cs="Times New Roman"/>
          <w:bCs/>
          <w:i/>
          <w:iCs/>
          <w:kern w:val="32"/>
          <w:sz w:val="20"/>
          <w:szCs w:val="20"/>
        </w:rPr>
        <w:t>MappingToAddModList</w:t>
      </w:r>
      <w:proofErr w:type="spellEnd"/>
    </w:p>
    <w:p w14:paraId="44235EA6"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Alt. 2: Add SRS resource set ID in </w:t>
      </w:r>
      <w:r w:rsidRPr="00277B14">
        <w:rPr>
          <w:rFonts w:ascii="Times New Roman" w:eastAsia="DengXian" w:hAnsi="Times New Roman" w:cs="Times New Roman"/>
          <w:bCs/>
          <w:i/>
          <w:iCs/>
          <w:kern w:val="32"/>
          <w:sz w:val="20"/>
          <w:szCs w:val="20"/>
        </w:rPr>
        <w:t>SRI-PUSCH-</w:t>
      </w:r>
      <w:proofErr w:type="spellStart"/>
      <w:r w:rsidRPr="00277B14">
        <w:rPr>
          <w:rFonts w:ascii="Times New Roman" w:eastAsia="DengXian" w:hAnsi="Times New Roman" w:cs="Times New Roman"/>
          <w:bCs/>
          <w:i/>
          <w:iCs/>
          <w:kern w:val="32"/>
          <w:sz w:val="20"/>
          <w:szCs w:val="20"/>
        </w:rPr>
        <w:t>PowerControl</w:t>
      </w:r>
      <w:proofErr w:type="spellEnd"/>
      <w:r w:rsidRPr="00277B14">
        <w:rPr>
          <w:rFonts w:ascii="Times New Roman" w:eastAsia="DengXian" w:hAnsi="Times New Roman" w:cs="Times New Roman"/>
          <w:bCs/>
          <w:iCs/>
          <w:kern w:val="32"/>
          <w:sz w:val="20"/>
          <w:szCs w:val="20"/>
        </w:rPr>
        <w:t xml:space="preserve">, and select </w:t>
      </w:r>
      <w:r w:rsidRPr="00277B14">
        <w:rPr>
          <w:rFonts w:ascii="Times New Roman" w:eastAsia="DengXian" w:hAnsi="Times New Roman" w:cs="Times New Roman"/>
          <w:bCs/>
          <w:i/>
          <w:iCs/>
          <w:kern w:val="32"/>
          <w:sz w:val="20"/>
          <w:szCs w:val="20"/>
        </w:rPr>
        <w:t>SRI-PUSCH-</w:t>
      </w:r>
      <w:proofErr w:type="spellStart"/>
      <w:r w:rsidRPr="00277B14">
        <w:rPr>
          <w:rFonts w:ascii="Times New Roman" w:eastAsia="DengXian" w:hAnsi="Times New Roman" w:cs="Times New Roman"/>
          <w:bCs/>
          <w:i/>
          <w:iCs/>
          <w:kern w:val="32"/>
          <w:sz w:val="20"/>
          <w:szCs w:val="20"/>
        </w:rPr>
        <w:t>PowerControl</w:t>
      </w:r>
      <w:proofErr w:type="spellEnd"/>
      <w:r w:rsidRPr="00277B14">
        <w:rPr>
          <w:rFonts w:ascii="Times New Roman" w:eastAsia="DengXian" w:hAnsi="Times New Roman" w:cs="Times New Roman"/>
          <w:bCs/>
          <w:iCs/>
          <w:kern w:val="32"/>
          <w:sz w:val="20"/>
          <w:szCs w:val="20"/>
        </w:rPr>
        <w:t xml:space="preserve"> from </w:t>
      </w:r>
      <w:r w:rsidRPr="00277B14">
        <w:rPr>
          <w:rFonts w:ascii="Times New Roman" w:eastAsia="DengXian" w:hAnsi="Times New Roman" w:cs="Times New Roman"/>
          <w:bCs/>
          <w:i/>
          <w:iCs/>
          <w:kern w:val="32"/>
          <w:sz w:val="20"/>
          <w:szCs w:val="20"/>
        </w:rPr>
        <w:t>sri-PUSCH-</w:t>
      </w:r>
      <w:proofErr w:type="spellStart"/>
      <w:r w:rsidRPr="00277B14">
        <w:rPr>
          <w:rFonts w:ascii="Times New Roman" w:eastAsia="DengXian" w:hAnsi="Times New Roman" w:cs="Times New Roman"/>
          <w:bCs/>
          <w:i/>
          <w:iCs/>
          <w:kern w:val="32"/>
          <w:sz w:val="20"/>
          <w:szCs w:val="20"/>
        </w:rPr>
        <w:t>MappingToAddModList</w:t>
      </w:r>
      <w:proofErr w:type="spellEnd"/>
      <w:r w:rsidRPr="00277B14">
        <w:rPr>
          <w:rFonts w:ascii="Times New Roman" w:eastAsia="DengXian" w:hAnsi="Times New Roman" w:cs="Times New Roman"/>
          <w:bCs/>
          <w:iCs/>
          <w:kern w:val="32"/>
          <w:sz w:val="20"/>
          <w:szCs w:val="20"/>
        </w:rPr>
        <w:t xml:space="preserve"> considering the SRS resource set ID</w:t>
      </w:r>
    </w:p>
    <w:p w14:paraId="1BF2EEFB" w14:textId="77777777" w:rsidR="00277B14" w:rsidRPr="00F2496C" w:rsidRDefault="00277B14" w:rsidP="00277B14">
      <w:pPr>
        <w:jc w:val="both"/>
        <w:rPr>
          <w:rFonts w:cs="Times"/>
          <w:szCs w:val="20"/>
        </w:rPr>
      </w:pPr>
      <w:r w:rsidRPr="00F2496C">
        <w:rPr>
          <w:rFonts w:cs="Times"/>
          <w:szCs w:val="20"/>
        </w:rPr>
        <w:t> </w:t>
      </w:r>
    </w:p>
    <w:p w14:paraId="51C6E382" w14:textId="77777777" w:rsidR="00277B14" w:rsidRPr="00277B14" w:rsidRDefault="00277B14" w:rsidP="00277B14">
      <w:pPr>
        <w:spacing w:after="0"/>
        <w:jc w:val="both"/>
        <w:rPr>
          <w:rFonts w:ascii="Times New Roman" w:hAnsi="Times New Roman" w:cs="Times New Roman"/>
          <w:b/>
          <w:bCs/>
          <w:sz w:val="20"/>
          <w:szCs w:val="18"/>
        </w:rPr>
      </w:pPr>
      <w:r w:rsidRPr="00277B14">
        <w:rPr>
          <w:rFonts w:ascii="Times New Roman" w:hAnsi="Times New Roman" w:cs="Times New Roman"/>
          <w:b/>
          <w:bCs/>
          <w:sz w:val="20"/>
          <w:szCs w:val="18"/>
          <w:highlight w:val="green"/>
        </w:rPr>
        <w:t>Agreement</w:t>
      </w:r>
    </w:p>
    <w:p w14:paraId="5612C146" w14:textId="77777777" w:rsidR="00277B14" w:rsidRPr="00277B14" w:rsidRDefault="00277B14" w:rsidP="00277B14">
      <w:pPr>
        <w:shd w:val="clear" w:color="auto" w:fill="FFFFFF"/>
        <w:spacing w:after="0"/>
        <w:jc w:val="both"/>
        <w:rPr>
          <w:rFonts w:ascii="Times New Roman" w:hAnsi="Times New Roman" w:cs="Times New Roman"/>
          <w:sz w:val="20"/>
          <w:szCs w:val="18"/>
        </w:rPr>
      </w:pPr>
      <w:r w:rsidRPr="00277B14">
        <w:rPr>
          <w:rFonts w:ascii="Times New Roman" w:hAnsi="Times New Roman" w:cs="Times New Roman"/>
          <w:sz w:val="20"/>
          <w:szCs w:val="18"/>
        </w:rPr>
        <w:t xml:space="preserve">For PHR reporting related to M-TRP PUSCH repetition, select one from the following options in RAN1 #105-e meeting. </w:t>
      </w:r>
    </w:p>
    <w:p w14:paraId="288D8C79"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Option 1:  Calculate one PHR associated with the first PUSCH occasion (earliest repetition that overlaps with the first slot in which the PUSCH that carries the PHR MAC-CE is transmitted) </w:t>
      </w:r>
    </w:p>
    <w:p w14:paraId="5952C2F7"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Option 2: Calculate two PHRs, each associated with a first PUSCH occasion to each TRP, but report one of them </w:t>
      </w:r>
    </w:p>
    <w:p w14:paraId="570E62BC" w14:textId="77777777" w:rsidR="00277B14" w:rsidRPr="00277B14" w:rsidRDefault="00277B14" w:rsidP="00277B14">
      <w:pPr>
        <w:numPr>
          <w:ilvl w:val="1"/>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FFS: How to select the PHR for reporting. </w:t>
      </w:r>
    </w:p>
    <w:p w14:paraId="5DEE9A71"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Option 4: Calculate two PHRs, each associated with a first PUSCH occasion to each TRP, and report two PHRs </w:t>
      </w:r>
    </w:p>
    <w:p w14:paraId="25A7BA38"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Option 5: No changes to legacy PHR reporting </w:t>
      </w:r>
    </w:p>
    <w:p w14:paraId="2E9FAFAA" w14:textId="77777777" w:rsidR="00277B14" w:rsidRPr="00F2496C" w:rsidRDefault="00277B14" w:rsidP="00277B14">
      <w:pPr>
        <w:jc w:val="both"/>
        <w:rPr>
          <w:rFonts w:cs="Times"/>
          <w:szCs w:val="20"/>
        </w:rPr>
      </w:pPr>
      <w:r w:rsidRPr="00F2496C">
        <w:rPr>
          <w:rFonts w:cs="Times"/>
          <w:szCs w:val="20"/>
        </w:rPr>
        <w:t> </w:t>
      </w:r>
    </w:p>
    <w:p w14:paraId="3F22E4E0" w14:textId="77777777" w:rsidR="00277B14" w:rsidRPr="00277B14" w:rsidRDefault="00277B14" w:rsidP="00277B14">
      <w:pPr>
        <w:spacing w:after="0"/>
        <w:jc w:val="both"/>
        <w:rPr>
          <w:rFonts w:ascii="Times New Roman" w:hAnsi="Times New Roman" w:cs="Times New Roman"/>
          <w:b/>
          <w:bCs/>
          <w:sz w:val="20"/>
          <w:szCs w:val="18"/>
        </w:rPr>
      </w:pPr>
      <w:r w:rsidRPr="00277B14">
        <w:rPr>
          <w:rFonts w:ascii="Times New Roman" w:hAnsi="Times New Roman" w:cs="Times New Roman"/>
          <w:b/>
          <w:bCs/>
          <w:sz w:val="20"/>
          <w:szCs w:val="18"/>
          <w:highlight w:val="green"/>
        </w:rPr>
        <w:t>Agreement</w:t>
      </w:r>
    </w:p>
    <w:p w14:paraId="38B3303B" w14:textId="77777777" w:rsidR="00277B14" w:rsidRPr="00277B14" w:rsidRDefault="00277B14" w:rsidP="00277B14">
      <w:pPr>
        <w:spacing w:after="0"/>
        <w:jc w:val="both"/>
        <w:rPr>
          <w:rFonts w:ascii="Times New Roman" w:hAnsi="Times New Roman" w:cs="Times New Roman"/>
          <w:sz w:val="20"/>
          <w:szCs w:val="18"/>
        </w:rPr>
      </w:pPr>
      <w:r w:rsidRPr="00277B14">
        <w:rPr>
          <w:rFonts w:ascii="Times New Roman" w:hAnsi="Times New Roman" w:cs="Times New Roman"/>
          <w:sz w:val="20"/>
          <w:szCs w:val="18"/>
        </w:rPr>
        <w:t>When MAC-CE indicates a PL-RS ID for one or more SRI IDs, it also indicates whether the SRI IDs are associated with the first or the second SRS resource set.</w:t>
      </w:r>
    </w:p>
    <w:p w14:paraId="4D4E0C84" w14:textId="77777777" w:rsidR="00277B14" w:rsidRPr="00F2496C" w:rsidRDefault="00277B14" w:rsidP="00277B14">
      <w:pPr>
        <w:jc w:val="both"/>
        <w:rPr>
          <w:rFonts w:cs="Times"/>
          <w:szCs w:val="20"/>
        </w:rPr>
      </w:pPr>
      <w:r w:rsidRPr="00F2496C">
        <w:rPr>
          <w:rFonts w:cs="Times"/>
          <w:szCs w:val="20"/>
        </w:rPr>
        <w:t> </w:t>
      </w:r>
    </w:p>
    <w:p w14:paraId="46430FED" w14:textId="77777777" w:rsidR="00277B14" w:rsidRPr="00277B14" w:rsidRDefault="00277B14" w:rsidP="00277B14">
      <w:pPr>
        <w:spacing w:after="0"/>
        <w:jc w:val="both"/>
        <w:rPr>
          <w:rFonts w:ascii="Times New Roman" w:hAnsi="Times New Roman" w:cs="Times New Roman"/>
          <w:b/>
          <w:bCs/>
          <w:sz w:val="20"/>
          <w:szCs w:val="18"/>
        </w:rPr>
      </w:pPr>
      <w:r w:rsidRPr="00277B14">
        <w:rPr>
          <w:rFonts w:ascii="Times New Roman" w:hAnsi="Times New Roman" w:cs="Times New Roman"/>
          <w:b/>
          <w:bCs/>
          <w:sz w:val="20"/>
          <w:szCs w:val="18"/>
          <w:highlight w:val="green"/>
        </w:rPr>
        <w:t>Agreement</w:t>
      </w:r>
    </w:p>
    <w:p w14:paraId="15C6C720" w14:textId="77777777" w:rsidR="00277B14" w:rsidRPr="00277B14" w:rsidRDefault="00277B14" w:rsidP="00277B14">
      <w:pPr>
        <w:spacing w:after="0"/>
        <w:jc w:val="both"/>
        <w:rPr>
          <w:rFonts w:ascii="Times New Roman" w:hAnsi="Times New Roman" w:cs="Times New Roman"/>
          <w:sz w:val="20"/>
          <w:szCs w:val="18"/>
        </w:rPr>
      </w:pPr>
      <w:r w:rsidRPr="00277B14">
        <w:rPr>
          <w:rFonts w:ascii="Times New Roman" w:hAnsi="Times New Roman" w:cs="Times New Roman"/>
          <w:sz w:val="20"/>
          <w:szCs w:val="18"/>
        </w:rPr>
        <w:t>For multiplexing A-CSI on two PUSCH repetitions in the case of multi-TRP PUSCH repetition,</w:t>
      </w:r>
    </w:p>
    <w:p w14:paraId="05D1C9CE"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For S-DCI based multi-TRP PUSCH repetition Type B, support multiplexing A-CSI on the first PUSCH repetition corresponding to the first beam and the first (X = 1) PUSCH repetition corresponding to the second beam.</w:t>
      </w:r>
    </w:p>
    <w:p w14:paraId="5C3799A2" w14:textId="77777777" w:rsidR="00277B14" w:rsidRPr="00277B14" w:rsidRDefault="00277B14" w:rsidP="00277B14">
      <w:pPr>
        <w:numPr>
          <w:ilvl w:val="1"/>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lastRenderedPageBreak/>
        <w:t xml:space="preserve">The UE is expected to follow the above operation for multiplexing A-CSI on two PUSCH repetitions only if </w:t>
      </w:r>
    </w:p>
    <w:p w14:paraId="5C0DC5B9" w14:textId="77777777" w:rsidR="00277B14" w:rsidRPr="00277B14" w:rsidRDefault="00277B14" w:rsidP="00277B14">
      <w:pPr>
        <w:numPr>
          <w:ilvl w:val="2"/>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the first actual repetition corresponding to the first beam and the first actual repetition corresponding to the second beam does not have the same number of symbols, and </w:t>
      </w:r>
    </w:p>
    <w:p w14:paraId="17673D4D" w14:textId="77777777" w:rsidR="00277B14" w:rsidRPr="00277B14" w:rsidRDefault="00277B14" w:rsidP="00277B14">
      <w:pPr>
        <w:numPr>
          <w:ilvl w:val="2"/>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UCIs other than the A-CSI are not multiplexed on any of the two PUSCH repetitions.</w:t>
      </w:r>
    </w:p>
    <w:p w14:paraId="6EA76672" w14:textId="77777777" w:rsidR="00277B14" w:rsidRPr="00277B14" w:rsidRDefault="00277B14" w:rsidP="00277B14">
      <w:pPr>
        <w:numPr>
          <w:ilvl w:val="1"/>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When the UE does not follow the above operation, UE multiplexes A-CSI only on the first PUSCH repetition </w:t>
      </w:r>
      <w:proofErr w:type="gramStart"/>
      <w:r w:rsidRPr="00277B14">
        <w:rPr>
          <w:rFonts w:ascii="Times New Roman" w:eastAsia="DengXian" w:hAnsi="Times New Roman" w:cs="Times New Roman"/>
          <w:bCs/>
          <w:iCs/>
          <w:kern w:val="32"/>
          <w:sz w:val="20"/>
          <w:szCs w:val="20"/>
        </w:rPr>
        <w:t>similar to</w:t>
      </w:r>
      <w:proofErr w:type="gramEnd"/>
      <w:r w:rsidRPr="00277B14">
        <w:rPr>
          <w:rFonts w:ascii="Times New Roman" w:eastAsia="DengXian" w:hAnsi="Times New Roman" w:cs="Times New Roman"/>
          <w:bCs/>
          <w:iCs/>
          <w:kern w:val="32"/>
          <w:sz w:val="20"/>
          <w:szCs w:val="20"/>
        </w:rPr>
        <w:t xml:space="preserve"> Rel. 15/16.</w:t>
      </w:r>
    </w:p>
    <w:p w14:paraId="27121B73"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The content for the two A-CSI should be the same</w:t>
      </w:r>
    </w:p>
    <w:p w14:paraId="7CB3E450"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Note: RAN1 has the assumption on CSI timelines are followed as rel-15/16, including UE shall expect the timeline for the first A-CSI meets Z and Z’ requirement</w:t>
      </w:r>
    </w:p>
    <w:p w14:paraId="1C4AD397" w14:textId="77777777" w:rsidR="00277B14" w:rsidRPr="00277B14" w:rsidRDefault="00277B14" w:rsidP="00277B14">
      <w:pPr>
        <w:numPr>
          <w:ilvl w:val="0"/>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DA40B83" w14:textId="77777777" w:rsidR="00277B14" w:rsidRPr="00277B14" w:rsidRDefault="00277B14" w:rsidP="00277B14">
      <w:pPr>
        <w:numPr>
          <w:ilvl w:val="1"/>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 xml:space="preserve">The UE assumes that the number of repetitions is 2 regardless of the indicated number of repetitions. </w:t>
      </w:r>
    </w:p>
    <w:p w14:paraId="195AA19E" w14:textId="77777777" w:rsidR="00277B14" w:rsidRPr="00277B14" w:rsidRDefault="00277B14" w:rsidP="00277B14">
      <w:pPr>
        <w:numPr>
          <w:ilvl w:val="1"/>
          <w:numId w:val="47"/>
        </w:numPr>
        <w:spacing w:after="0" w:line="240" w:lineRule="auto"/>
        <w:jc w:val="both"/>
        <w:rPr>
          <w:rFonts w:ascii="Times New Roman" w:eastAsia="DengXian" w:hAnsi="Times New Roman" w:cs="Times New Roman"/>
          <w:bCs/>
          <w:iCs/>
          <w:kern w:val="32"/>
          <w:sz w:val="20"/>
          <w:szCs w:val="20"/>
        </w:rPr>
      </w:pPr>
      <w:r w:rsidRPr="00277B14">
        <w:rPr>
          <w:rFonts w:ascii="Times New Roman" w:eastAsia="DengXian" w:hAnsi="Times New Roman" w:cs="Times New Roman"/>
          <w:bCs/>
          <w:iCs/>
          <w:kern w:val="32"/>
          <w:sz w:val="20"/>
          <w:szCs w:val="20"/>
        </w:rPr>
        <w:t>For PUSCH repetition Type B, the first and second nominal repetitions are expected to be the same as the first and second actual repetitions, respectively (no segmentation).</w:t>
      </w:r>
    </w:p>
    <w:p w14:paraId="44F6FC25" w14:textId="77777777" w:rsidR="00277B14" w:rsidRDefault="00277B14" w:rsidP="00277B14">
      <w:pPr>
        <w:jc w:val="both"/>
        <w:rPr>
          <w:lang w:eastAsia="x-none"/>
        </w:rPr>
      </w:pPr>
    </w:p>
    <w:p w14:paraId="206522E5" w14:textId="77777777" w:rsidR="00277B14" w:rsidRPr="00277B14" w:rsidRDefault="00277B14" w:rsidP="00277B14">
      <w:pPr>
        <w:spacing w:after="0"/>
        <w:jc w:val="both"/>
        <w:rPr>
          <w:rFonts w:ascii="Times New Roman" w:hAnsi="Times New Roman" w:cs="Times New Roman"/>
          <w:b/>
          <w:bCs/>
          <w:sz w:val="20"/>
          <w:szCs w:val="20"/>
          <w:highlight w:val="darkYellow"/>
          <w:lang w:eastAsia="x-none"/>
        </w:rPr>
      </w:pPr>
      <w:r w:rsidRPr="00277B14">
        <w:rPr>
          <w:rFonts w:ascii="Times New Roman" w:hAnsi="Times New Roman" w:cs="Times New Roman"/>
          <w:b/>
          <w:bCs/>
          <w:sz w:val="20"/>
          <w:szCs w:val="20"/>
          <w:highlight w:val="darkYellow"/>
          <w:lang w:eastAsia="x-none"/>
        </w:rPr>
        <w:t>Working Assumption</w:t>
      </w:r>
    </w:p>
    <w:p w14:paraId="62F873A5" w14:textId="77777777" w:rsidR="00277B14" w:rsidRPr="00277B14" w:rsidRDefault="00277B14" w:rsidP="00277B14">
      <w:pPr>
        <w:snapToGrid w:val="0"/>
        <w:spacing w:after="0"/>
        <w:jc w:val="both"/>
        <w:rPr>
          <w:rFonts w:ascii="Times New Roman" w:hAnsi="Times New Roman" w:cs="Times New Roman"/>
          <w:sz w:val="20"/>
          <w:szCs w:val="20"/>
        </w:rPr>
      </w:pPr>
      <w:r w:rsidRPr="00277B14">
        <w:rPr>
          <w:rFonts w:ascii="Times New Roman" w:hAnsi="Times New Roman" w:cs="Times New Roman"/>
          <w:sz w:val="20"/>
          <w:szCs w:val="20"/>
        </w:rPr>
        <w:t>For indicating STRP/MTRP dynamic switching for non-CB/CB based MTRP PUSCH repetition,</w:t>
      </w:r>
    </w:p>
    <w:p w14:paraId="70797394" w14:textId="77777777" w:rsidR="00277B14" w:rsidRPr="00277B14" w:rsidRDefault="00277B14" w:rsidP="00277B14">
      <w:pPr>
        <w:pStyle w:val="bullet1"/>
        <w:numPr>
          <w:ilvl w:val="0"/>
          <w:numId w:val="29"/>
        </w:numPr>
        <w:spacing w:after="0" w:line="240" w:lineRule="auto"/>
        <w:jc w:val="both"/>
        <w:rPr>
          <w:rStyle w:val="Emphasis"/>
          <w:rFonts w:ascii="Times New Roman" w:hAnsi="Times New Roman"/>
          <w:b/>
          <w:i w:val="0"/>
          <w:iCs w:val="0"/>
          <w:sz w:val="20"/>
          <w:szCs w:val="20"/>
        </w:rPr>
      </w:pPr>
      <w:r w:rsidRPr="00277B14">
        <w:rPr>
          <w:rStyle w:val="Emphasis"/>
          <w:rFonts w:ascii="Times New Roman" w:hAnsi="Times New Roman"/>
          <w:bCs/>
          <w:i w:val="0"/>
          <w:iCs w:val="0"/>
          <w:sz w:val="20"/>
          <w:szCs w:val="20"/>
        </w:rPr>
        <w:t xml:space="preserve">Introduce a new field in DCI to indicate </w:t>
      </w:r>
      <w:r w:rsidRPr="00277B14">
        <w:rPr>
          <w:rStyle w:val="Emphasis"/>
          <w:rFonts w:ascii="Times New Roman" w:hAnsi="Times New Roman"/>
          <w:bCs/>
          <w:i w:val="0"/>
          <w:iCs w:val="0"/>
          <w:color w:val="FF0000"/>
          <w:sz w:val="20"/>
          <w:szCs w:val="20"/>
        </w:rPr>
        <w:t xml:space="preserve">at least </w:t>
      </w:r>
      <w:r w:rsidRPr="00277B14">
        <w:rPr>
          <w:rStyle w:val="Emphasis"/>
          <w:rFonts w:ascii="Times New Roman" w:hAnsi="Times New Roman"/>
          <w:bCs/>
          <w:i w:val="0"/>
          <w:iCs w:val="0"/>
          <w:sz w:val="20"/>
          <w:szCs w:val="20"/>
        </w:rPr>
        <w:t>the S-TRP or M-TRP operation</w:t>
      </w:r>
    </w:p>
    <w:p w14:paraId="7E53F185" w14:textId="77777777" w:rsidR="00277B14" w:rsidRPr="00277B14" w:rsidRDefault="00277B14" w:rsidP="00277B14">
      <w:pPr>
        <w:pStyle w:val="bullet1"/>
        <w:numPr>
          <w:ilvl w:val="1"/>
          <w:numId w:val="29"/>
        </w:numPr>
        <w:spacing w:after="0" w:line="240" w:lineRule="auto"/>
        <w:jc w:val="both"/>
        <w:rPr>
          <w:rStyle w:val="Emphasis"/>
          <w:rFonts w:ascii="Times New Roman" w:hAnsi="Times New Roman"/>
          <w:b/>
          <w:i w:val="0"/>
          <w:iCs w:val="0"/>
          <w:sz w:val="20"/>
          <w:szCs w:val="20"/>
        </w:rPr>
      </w:pPr>
      <w:r w:rsidRPr="00277B14">
        <w:rPr>
          <w:rStyle w:val="Emphasis"/>
          <w:rFonts w:ascii="Times New Roman" w:hAnsi="Times New Roman"/>
          <w:bCs/>
          <w:i w:val="0"/>
          <w:iCs w:val="0"/>
          <w:sz w:val="20"/>
          <w:szCs w:val="20"/>
        </w:rPr>
        <w:t>FFS: Whether the new field is 1 bit or 2 bits</w:t>
      </w:r>
    </w:p>
    <w:p w14:paraId="4A51C994" w14:textId="77777777" w:rsidR="00277B14" w:rsidRDefault="00277B14">
      <w:pPr>
        <w:spacing w:line="253" w:lineRule="atLeast"/>
        <w:rPr>
          <w:rFonts w:ascii="Times New Roman" w:hAnsi="Times New Roman" w:cs="Times New Roman"/>
          <w:b/>
          <w:bCs/>
          <w:highlight w:val="cyan"/>
          <w:u w:val="single"/>
        </w:rPr>
      </w:pPr>
    </w:p>
    <w:sectPr w:rsidR="00277B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82A17" w14:textId="77777777" w:rsidR="00660941" w:rsidRDefault="00660941" w:rsidP="00A10C16">
      <w:r>
        <w:separator/>
      </w:r>
    </w:p>
  </w:endnote>
  <w:endnote w:type="continuationSeparator" w:id="0">
    <w:p w14:paraId="61D38DB9" w14:textId="77777777" w:rsidR="00660941" w:rsidRDefault="00660941" w:rsidP="00A10C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26FCE" w14:textId="77777777" w:rsidR="00660941" w:rsidRDefault="00660941" w:rsidP="00A10C16">
      <w:r>
        <w:separator/>
      </w:r>
    </w:p>
  </w:footnote>
  <w:footnote w:type="continuationSeparator" w:id="0">
    <w:p w14:paraId="5F47F469" w14:textId="77777777" w:rsidR="00660941" w:rsidRDefault="00660941" w:rsidP="00A10C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D5694"/>
    <w:multiLevelType w:val="multilevel"/>
    <w:tmpl w:val="025D569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E370F9E"/>
    <w:multiLevelType w:val="multilevel"/>
    <w:tmpl w:val="0E370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9B6893"/>
    <w:multiLevelType w:val="multilevel"/>
    <w:tmpl w:val="0F9B68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954CD1"/>
    <w:multiLevelType w:val="multilevel"/>
    <w:tmpl w:val="7F36C302"/>
    <w:lvl w:ilvl="0">
      <w:start w:val="1"/>
      <w:numFmt w:val="bullet"/>
      <w:lvlText w:val=""/>
      <w:lvlJc w:val="left"/>
      <w:pPr>
        <w:tabs>
          <w:tab w:val="num" w:pos="644"/>
        </w:tabs>
        <w:ind w:left="644" w:hanging="360"/>
      </w:pPr>
      <w:rPr>
        <w:rFonts w:ascii="Symbol" w:hAnsi="Symbol" w:hint="default"/>
        <w:sz w:val="20"/>
      </w:rPr>
    </w:lvl>
    <w:lvl w:ilvl="1">
      <w:start w:val="1"/>
      <w:numFmt w:val="bullet"/>
      <w:lvlText w:val="o"/>
      <w:lvlJc w:val="left"/>
      <w:pPr>
        <w:tabs>
          <w:tab w:val="num" w:pos="1364"/>
        </w:tabs>
        <w:ind w:left="1364" w:hanging="360"/>
      </w:pPr>
      <w:rPr>
        <w:rFonts w:ascii="Courier New" w:hAnsi="Courier New" w:cs="Times New Roman" w:hint="default"/>
        <w:sz w:val="20"/>
      </w:rPr>
    </w:lvl>
    <w:lvl w:ilvl="2">
      <w:start w:val="1"/>
      <w:numFmt w:val="bullet"/>
      <w:lvlText w:val=""/>
      <w:lvlJc w:val="left"/>
      <w:pPr>
        <w:tabs>
          <w:tab w:val="num" w:pos="2084"/>
        </w:tabs>
        <w:ind w:left="2084" w:hanging="360"/>
      </w:pPr>
      <w:rPr>
        <w:rFonts w:ascii="Symbol" w:hAnsi="Symbol" w:hint="default"/>
        <w:sz w:val="20"/>
      </w:rPr>
    </w:lvl>
    <w:lvl w:ilvl="3">
      <w:start w:val="1"/>
      <w:numFmt w:val="bullet"/>
      <w:lvlText w:val=""/>
      <w:lvlJc w:val="left"/>
      <w:pPr>
        <w:tabs>
          <w:tab w:val="num" w:pos="2804"/>
        </w:tabs>
        <w:ind w:left="2804" w:hanging="360"/>
      </w:pPr>
      <w:rPr>
        <w:rFonts w:ascii="Symbol" w:hAnsi="Symbol" w:hint="default"/>
        <w:sz w:val="20"/>
      </w:rPr>
    </w:lvl>
    <w:lvl w:ilvl="4">
      <w:start w:val="1"/>
      <w:numFmt w:val="bullet"/>
      <w:lvlText w:val=""/>
      <w:lvlJc w:val="left"/>
      <w:pPr>
        <w:tabs>
          <w:tab w:val="num" w:pos="3524"/>
        </w:tabs>
        <w:ind w:left="3524" w:hanging="360"/>
      </w:pPr>
      <w:rPr>
        <w:rFonts w:ascii="Symbol" w:hAnsi="Symbol" w:hint="default"/>
        <w:sz w:val="20"/>
      </w:rPr>
    </w:lvl>
    <w:lvl w:ilvl="5">
      <w:start w:val="1"/>
      <w:numFmt w:val="bullet"/>
      <w:lvlText w:val=""/>
      <w:lvlJc w:val="left"/>
      <w:pPr>
        <w:tabs>
          <w:tab w:val="num" w:pos="4244"/>
        </w:tabs>
        <w:ind w:left="4244" w:hanging="360"/>
      </w:pPr>
      <w:rPr>
        <w:rFonts w:ascii="Symbol" w:hAnsi="Symbol" w:hint="default"/>
        <w:sz w:val="20"/>
      </w:rPr>
    </w:lvl>
    <w:lvl w:ilvl="6">
      <w:start w:val="1"/>
      <w:numFmt w:val="bullet"/>
      <w:lvlText w:val=""/>
      <w:lvlJc w:val="left"/>
      <w:pPr>
        <w:tabs>
          <w:tab w:val="num" w:pos="4964"/>
        </w:tabs>
        <w:ind w:left="4964" w:hanging="360"/>
      </w:pPr>
      <w:rPr>
        <w:rFonts w:ascii="Symbol" w:hAnsi="Symbol" w:hint="default"/>
        <w:sz w:val="20"/>
      </w:rPr>
    </w:lvl>
    <w:lvl w:ilvl="7">
      <w:start w:val="1"/>
      <w:numFmt w:val="bullet"/>
      <w:lvlText w:val=""/>
      <w:lvlJc w:val="left"/>
      <w:pPr>
        <w:tabs>
          <w:tab w:val="num" w:pos="5684"/>
        </w:tabs>
        <w:ind w:left="5684" w:hanging="360"/>
      </w:pPr>
      <w:rPr>
        <w:rFonts w:ascii="Symbol" w:hAnsi="Symbol" w:hint="default"/>
        <w:sz w:val="20"/>
      </w:rPr>
    </w:lvl>
    <w:lvl w:ilvl="8">
      <w:start w:val="1"/>
      <w:numFmt w:val="bullet"/>
      <w:lvlText w:val=""/>
      <w:lvlJc w:val="left"/>
      <w:pPr>
        <w:tabs>
          <w:tab w:val="num" w:pos="6404"/>
        </w:tabs>
        <w:ind w:left="6404" w:hanging="360"/>
      </w:pPr>
      <w:rPr>
        <w:rFonts w:ascii="Symbol" w:hAnsi="Symbol" w:hint="default"/>
        <w:sz w:val="20"/>
      </w:rPr>
    </w:lvl>
  </w:abstractNum>
  <w:abstractNum w:abstractNumId="5" w15:restartNumberingAfterBreak="0">
    <w:nsid w:val="16685695"/>
    <w:multiLevelType w:val="multilevel"/>
    <w:tmpl w:val="1668569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A5138A"/>
    <w:multiLevelType w:val="multilevel"/>
    <w:tmpl w:val="1CA51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1"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CB3816"/>
    <w:multiLevelType w:val="multilevel"/>
    <w:tmpl w:val="2FCB3816"/>
    <w:lvl w:ilvl="0">
      <w:start w:val="1"/>
      <w:numFmt w:val="bullet"/>
      <w:lvlText w:val=""/>
      <w:lvlJc w:val="left"/>
      <w:pPr>
        <w:ind w:left="816" w:hanging="360"/>
      </w:pPr>
      <w:rPr>
        <w:rFonts w:ascii="Symbol" w:hAnsi="Symbol" w:hint="default"/>
      </w:rPr>
    </w:lvl>
    <w:lvl w:ilvl="1">
      <w:start w:val="1"/>
      <w:numFmt w:val="bullet"/>
      <w:lvlText w:val="o"/>
      <w:lvlJc w:val="left"/>
      <w:pPr>
        <w:ind w:left="1536" w:hanging="360"/>
      </w:pPr>
      <w:rPr>
        <w:rFonts w:ascii="Courier New" w:hAnsi="Courier New" w:cs="Courier New" w:hint="default"/>
      </w:rPr>
    </w:lvl>
    <w:lvl w:ilvl="2">
      <w:start w:val="1"/>
      <w:numFmt w:val="bullet"/>
      <w:lvlText w:val=""/>
      <w:lvlJc w:val="left"/>
      <w:pPr>
        <w:ind w:left="2256" w:hanging="360"/>
      </w:pPr>
      <w:rPr>
        <w:rFonts w:ascii="Wingdings" w:hAnsi="Wingdings" w:hint="default"/>
      </w:rPr>
    </w:lvl>
    <w:lvl w:ilvl="3">
      <w:start w:val="1"/>
      <w:numFmt w:val="bullet"/>
      <w:lvlText w:val=""/>
      <w:lvlJc w:val="left"/>
      <w:pPr>
        <w:ind w:left="2976" w:hanging="360"/>
      </w:pPr>
      <w:rPr>
        <w:rFonts w:ascii="Symbol" w:hAnsi="Symbol" w:hint="default"/>
      </w:rPr>
    </w:lvl>
    <w:lvl w:ilvl="4">
      <w:start w:val="1"/>
      <w:numFmt w:val="bullet"/>
      <w:lvlText w:val="o"/>
      <w:lvlJc w:val="left"/>
      <w:pPr>
        <w:ind w:left="3696" w:hanging="360"/>
      </w:pPr>
      <w:rPr>
        <w:rFonts w:ascii="Courier New" w:hAnsi="Courier New" w:cs="Courier New" w:hint="default"/>
      </w:rPr>
    </w:lvl>
    <w:lvl w:ilvl="5">
      <w:start w:val="1"/>
      <w:numFmt w:val="bullet"/>
      <w:lvlText w:val=""/>
      <w:lvlJc w:val="left"/>
      <w:pPr>
        <w:ind w:left="4416" w:hanging="360"/>
      </w:pPr>
      <w:rPr>
        <w:rFonts w:ascii="Wingdings" w:hAnsi="Wingdings" w:hint="default"/>
      </w:rPr>
    </w:lvl>
    <w:lvl w:ilvl="6">
      <w:start w:val="1"/>
      <w:numFmt w:val="bullet"/>
      <w:lvlText w:val=""/>
      <w:lvlJc w:val="left"/>
      <w:pPr>
        <w:ind w:left="5136" w:hanging="360"/>
      </w:pPr>
      <w:rPr>
        <w:rFonts w:ascii="Symbol" w:hAnsi="Symbol" w:hint="default"/>
      </w:rPr>
    </w:lvl>
    <w:lvl w:ilvl="7">
      <w:start w:val="1"/>
      <w:numFmt w:val="bullet"/>
      <w:lvlText w:val="o"/>
      <w:lvlJc w:val="left"/>
      <w:pPr>
        <w:ind w:left="5856" w:hanging="360"/>
      </w:pPr>
      <w:rPr>
        <w:rFonts w:ascii="Courier New" w:hAnsi="Courier New" w:cs="Courier New" w:hint="default"/>
      </w:rPr>
    </w:lvl>
    <w:lvl w:ilvl="8">
      <w:start w:val="1"/>
      <w:numFmt w:val="bullet"/>
      <w:lvlText w:val=""/>
      <w:lvlJc w:val="left"/>
      <w:pPr>
        <w:ind w:left="6576" w:hanging="360"/>
      </w:pPr>
      <w:rPr>
        <w:rFonts w:ascii="Wingdings" w:hAnsi="Wingdings" w:hint="default"/>
      </w:rPr>
    </w:lvl>
  </w:abstractNum>
  <w:abstractNum w:abstractNumId="1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7F1327"/>
    <w:multiLevelType w:val="multilevel"/>
    <w:tmpl w:val="317F132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1816B4A"/>
    <w:multiLevelType w:val="multilevel"/>
    <w:tmpl w:val="31816B4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7"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20"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14260C"/>
    <w:multiLevelType w:val="hybridMultilevel"/>
    <w:tmpl w:val="A17A39C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FFD612D"/>
    <w:multiLevelType w:val="multilevel"/>
    <w:tmpl w:val="9FF023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30" w15:restartNumberingAfterBreak="0">
    <w:nsid w:val="539533B7"/>
    <w:multiLevelType w:val="multilevel"/>
    <w:tmpl w:val="539533B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376D54"/>
    <w:multiLevelType w:val="multilevel"/>
    <w:tmpl w:val="5C376D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97340C"/>
    <w:multiLevelType w:val="multilevel"/>
    <w:tmpl w:val="5D9734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7"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65FA6196"/>
    <w:multiLevelType w:val="multilevel"/>
    <w:tmpl w:val="65FA61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7513DFA"/>
    <w:multiLevelType w:val="singleLevel"/>
    <w:tmpl w:val="67513DFA"/>
    <w:lvl w:ilvl="0">
      <w:start w:val="1"/>
      <w:numFmt w:val="bullet"/>
      <w:lvlText w:val="-"/>
      <w:lvlJc w:val="left"/>
      <w:pPr>
        <w:ind w:left="420" w:hanging="420"/>
      </w:pPr>
      <w:rPr>
        <w:rFonts w:ascii="Microsoft YaHei" w:eastAsia="Microsoft YaHei" w:hAnsi="Microsoft YaHei" w:cs="Microsoft YaHei" w:hint="default"/>
      </w:rPr>
    </w:lvl>
  </w:abstractNum>
  <w:abstractNum w:abstractNumId="40" w15:restartNumberingAfterBreak="0">
    <w:nsid w:val="69551C99"/>
    <w:multiLevelType w:val="hybridMultilevel"/>
    <w:tmpl w:val="82384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0E2B88"/>
    <w:multiLevelType w:val="multilevel"/>
    <w:tmpl w:val="6C0E2B88"/>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6CB3536A"/>
    <w:multiLevelType w:val="multilevel"/>
    <w:tmpl w:val="6CB353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1906EA9"/>
    <w:multiLevelType w:val="multilevel"/>
    <w:tmpl w:val="71906E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F6223A7"/>
    <w:multiLevelType w:val="multilevel"/>
    <w:tmpl w:val="7F6223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9"/>
  </w:num>
  <w:num w:numId="2">
    <w:abstractNumId w:val="9"/>
  </w:num>
  <w:num w:numId="3">
    <w:abstractNumId w:val="28"/>
  </w:num>
  <w:num w:numId="4">
    <w:abstractNumId w:val="21"/>
  </w:num>
  <w:num w:numId="5">
    <w:abstractNumId w:val="7"/>
  </w:num>
  <w:num w:numId="6">
    <w:abstractNumId w:val="1"/>
  </w:num>
  <w:num w:numId="7">
    <w:abstractNumId w:val="45"/>
  </w:num>
  <w:num w:numId="8">
    <w:abstractNumId w:val="43"/>
  </w:num>
  <w:num w:numId="9">
    <w:abstractNumId w:val="23"/>
  </w:num>
  <w:num w:numId="10">
    <w:abstractNumId w:val="13"/>
  </w:num>
  <w:num w:numId="11">
    <w:abstractNumId w:val="10"/>
  </w:num>
  <w:num w:numId="12">
    <w:abstractNumId w:val="16"/>
  </w:num>
  <w:num w:numId="13">
    <w:abstractNumId w:val="25"/>
  </w:num>
  <w:num w:numId="14">
    <w:abstractNumId w:val="31"/>
    <w:lvlOverride w:ilvl="0">
      <w:startOverride w:val="1"/>
    </w:lvlOverride>
  </w:num>
  <w:num w:numId="15">
    <w:abstractNumId w:val="18"/>
  </w:num>
  <w:num w:numId="16">
    <w:abstractNumId w:val="29"/>
  </w:num>
  <w:num w:numId="17">
    <w:abstractNumId w:val="2"/>
  </w:num>
  <w:num w:numId="18">
    <w:abstractNumId w:val="32"/>
  </w:num>
  <w:num w:numId="19">
    <w:abstractNumId w:val="11"/>
  </w:num>
  <w:num w:numId="20">
    <w:abstractNumId w:val="24"/>
  </w:num>
  <w:num w:numId="21">
    <w:abstractNumId w:val="42"/>
  </w:num>
  <w:num w:numId="22">
    <w:abstractNumId w:val="46"/>
  </w:num>
  <w:num w:numId="23">
    <w:abstractNumId w:val="0"/>
  </w:num>
  <w:num w:numId="24">
    <w:abstractNumId w:val="36"/>
  </w:num>
  <w:num w:numId="25">
    <w:abstractNumId w:val="35"/>
  </w:num>
  <w:num w:numId="26">
    <w:abstractNumId w:val="20"/>
  </w:num>
  <w:num w:numId="27">
    <w:abstractNumId w:val="34"/>
  </w:num>
  <w:num w:numId="28">
    <w:abstractNumId w:val="26"/>
  </w:num>
  <w:num w:numId="29">
    <w:abstractNumId w:val="37"/>
  </w:num>
  <w:num w:numId="30">
    <w:abstractNumId w:val="33"/>
  </w:num>
  <w:num w:numId="31">
    <w:abstractNumId w:val="44"/>
  </w:num>
  <w:num w:numId="32">
    <w:abstractNumId w:val="17"/>
  </w:num>
  <w:num w:numId="33">
    <w:abstractNumId w:val="15"/>
  </w:num>
  <w:num w:numId="34">
    <w:abstractNumId w:val="5"/>
  </w:num>
  <w:num w:numId="35">
    <w:abstractNumId w:val="38"/>
  </w:num>
  <w:num w:numId="36">
    <w:abstractNumId w:val="39"/>
  </w:num>
  <w:num w:numId="37">
    <w:abstractNumId w:val="12"/>
  </w:num>
  <w:num w:numId="38">
    <w:abstractNumId w:val="6"/>
  </w:num>
  <w:num w:numId="39">
    <w:abstractNumId w:val="3"/>
  </w:num>
  <w:num w:numId="40">
    <w:abstractNumId w:val="41"/>
  </w:num>
  <w:num w:numId="41">
    <w:abstractNumId w:val="8"/>
  </w:num>
  <w:num w:numId="42">
    <w:abstractNumId w:val="30"/>
  </w:num>
  <w:num w:numId="43">
    <w:abstractNumId w:val="14"/>
  </w:num>
  <w:num w:numId="44">
    <w:abstractNumId w:val="4"/>
  </w:num>
  <w:num w:numId="45">
    <w:abstractNumId w:val="22"/>
  </w:num>
  <w:num w:numId="46">
    <w:abstractNumId w:val="27"/>
    <w:lvlOverride w:ilvl="0"/>
    <w:lvlOverride w:ilvl="1"/>
    <w:lvlOverride w:ilvl="2"/>
    <w:lvlOverride w:ilvl="3"/>
    <w:lvlOverride w:ilvl="4"/>
    <w:lvlOverride w:ilvl="5"/>
    <w:lvlOverride w:ilvl="6"/>
    <w:lvlOverride w:ilvl="7"/>
    <w:lvlOverride w:ilvl="8"/>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tKwFADY7FtQ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2FB0"/>
    <w:rsid w:val="000032D6"/>
    <w:rsid w:val="000033ED"/>
    <w:rsid w:val="0000349E"/>
    <w:rsid w:val="00003811"/>
    <w:rsid w:val="00003F15"/>
    <w:rsid w:val="00003FBA"/>
    <w:rsid w:val="000041D8"/>
    <w:rsid w:val="000047E1"/>
    <w:rsid w:val="00004B0A"/>
    <w:rsid w:val="00005355"/>
    <w:rsid w:val="0000563C"/>
    <w:rsid w:val="00005E8A"/>
    <w:rsid w:val="00005EA5"/>
    <w:rsid w:val="00006053"/>
    <w:rsid w:val="0000685E"/>
    <w:rsid w:val="00006BB1"/>
    <w:rsid w:val="00006DE9"/>
    <w:rsid w:val="00006E91"/>
    <w:rsid w:val="00007049"/>
    <w:rsid w:val="000074C4"/>
    <w:rsid w:val="000074FA"/>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4FF9"/>
    <w:rsid w:val="0001541B"/>
    <w:rsid w:val="00015686"/>
    <w:rsid w:val="0001622B"/>
    <w:rsid w:val="0001644E"/>
    <w:rsid w:val="00016BEE"/>
    <w:rsid w:val="000172CA"/>
    <w:rsid w:val="000179DD"/>
    <w:rsid w:val="00017CB1"/>
    <w:rsid w:val="00017EC0"/>
    <w:rsid w:val="00017EDA"/>
    <w:rsid w:val="00020092"/>
    <w:rsid w:val="000203C4"/>
    <w:rsid w:val="00020792"/>
    <w:rsid w:val="00020F3E"/>
    <w:rsid w:val="0002118F"/>
    <w:rsid w:val="00021788"/>
    <w:rsid w:val="00021990"/>
    <w:rsid w:val="00021C9B"/>
    <w:rsid w:val="00021D6B"/>
    <w:rsid w:val="00021ECE"/>
    <w:rsid w:val="000221E2"/>
    <w:rsid w:val="00022790"/>
    <w:rsid w:val="00022C9F"/>
    <w:rsid w:val="000232D8"/>
    <w:rsid w:val="00024058"/>
    <w:rsid w:val="00024DC6"/>
    <w:rsid w:val="000252A4"/>
    <w:rsid w:val="0002562D"/>
    <w:rsid w:val="00025B5C"/>
    <w:rsid w:val="00025D50"/>
    <w:rsid w:val="0002610A"/>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1AC"/>
    <w:rsid w:val="000443CA"/>
    <w:rsid w:val="00044CE3"/>
    <w:rsid w:val="00044EE5"/>
    <w:rsid w:val="000452CB"/>
    <w:rsid w:val="00045A94"/>
    <w:rsid w:val="000468FF"/>
    <w:rsid w:val="00046A1B"/>
    <w:rsid w:val="00046BE6"/>
    <w:rsid w:val="00046D60"/>
    <w:rsid w:val="00047AD5"/>
    <w:rsid w:val="00047E2C"/>
    <w:rsid w:val="0005005A"/>
    <w:rsid w:val="0005018D"/>
    <w:rsid w:val="000502B8"/>
    <w:rsid w:val="00050538"/>
    <w:rsid w:val="00050BC8"/>
    <w:rsid w:val="00050C10"/>
    <w:rsid w:val="00050C5B"/>
    <w:rsid w:val="000511DC"/>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0AC"/>
    <w:rsid w:val="00055403"/>
    <w:rsid w:val="00055511"/>
    <w:rsid w:val="000557B6"/>
    <w:rsid w:val="00055933"/>
    <w:rsid w:val="00055B8C"/>
    <w:rsid w:val="00055CE0"/>
    <w:rsid w:val="00056359"/>
    <w:rsid w:val="00056544"/>
    <w:rsid w:val="00056613"/>
    <w:rsid w:val="0005661B"/>
    <w:rsid w:val="0005669A"/>
    <w:rsid w:val="0005678B"/>
    <w:rsid w:val="00057A9C"/>
    <w:rsid w:val="00057EEC"/>
    <w:rsid w:val="00060066"/>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40"/>
    <w:rsid w:val="0006659D"/>
    <w:rsid w:val="000669AC"/>
    <w:rsid w:val="00067092"/>
    <w:rsid w:val="00067177"/>
    <w:rsid w:val="0006720E"/>
    <w:rsid w:val="00067220"/>
    <w:rsid w:val="00067311"/>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5F74"/>
    <w:rsid w:val="0007612E"/>
    <w:rsid w:val="00076B0F"/>
    <w:rsid w:val="00076DB1"/>
    <w:rsid w:val="000772F0"/>
    <w:rsid w:val="00077DA1"/>
    <w:rsid w:val="00081A1E"/>
    <w:rsid w:val="00081BE4"/>
    <w:rsid w:val="00081CCB"/>
    <w:rsid w:val="00081E47"/>
    <w:rsid w:val="0008247E"/>
    <w:rsid w:val="000826F0"/>
    <w:rsid w:val="00082787"/>
    <w:rsid w:val="00082C9E"/>
    <w:rsid w:val="00082CDA"/>
    <w:rsid w:val="00082FCF"/>
    <w:rsid w:val="000838DB"/>
    <w:rsid w:val="00083BE8"/>
    <w:rsid w:val="000846E5"/>
    <w:rsid w:val="00084863"/>
    <w:rsid w:val="00084B91"/>
    <w:rsid w:val="00085115"/>
    <w:rsid w:val="00085169"/>
    <w:rsid w:val="000854BE"/>
    <w:rsid w:val="0008591B"/>
    <w:rsid w:val="00086D08"/>
    <w:rsid w:val="00086DBF"/>
    <w:rsid w:val="00087087"/>
    <w:rsid w:val="00087107"/>
    <w:rsid w:val="00087647"/>
    <w:rsid w:val="000876BD"/>
    <w:rsid w:val="00087717"/>
    <w:rsid w:val="00087848"/>
    <w:rsid w:val="00087C0A"/>
    <w:rsid w:val="00087E56"/>
    <w:rsid w:val="00090512"/>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AC0"/>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A3C"/>
    <w:rsid w:val="000A4B03"/>
    <w:rsid w:val="000A4D50"/>
    <w:rsid w:val="000A4D7C"/>
    <w:rsid w:val="000A506E"/>
    <w:rsid w:val="000A5721"/>
    <w:rsid w:val="000A57AB"/>
    <w:rsid w:val="000A5A08"/>
    <w:rsid w:val="000A5AA6"/>
    <w:rsid w:val="000A5D83"/>
    <w:rsid w:val="000A609E"/>
    <w:rsid w:val="000A6A09"/>
    <w:rsid w:val="000A6CC2"/>
    <w:rsid w:val="000A6CEE"/>
    <w:rsid w:val="000A6ED4"/>
    <w:rsid w:val="000A7BE0"/>
    <w:rsid w:val="000B0141"/>
    <w:rsid w:val="000B068A"/>
    <w:rsid w:val="000B0884"/>
    <w:rsid w:val="000B0FC4"/>
    <w:rsid w:val="000B13C6"/>
    <w:rsid w:val="000B1B3D"/>
    <w:rsid w:val="000B1B6D"/>
    <w:rsid w:val="000B205C"/>
    <w:rsid w:val="000B2C2D"/>
    <w:rsid w:val="000B2E62"/>
    <w:rsid w:val="000B2FF4"/>
    <w:rsid w:val="000B3763"/>
    <w:rsid w:val="000B3798"/>
    <w:rsid w:val="000B3970"/>
    <w:rsid w:val="000B3D5A"/>
    <w:rsid w:val="000B3F94"/>
    <w:rsid w:val="000B47DA"/>
    <w:rsid w:val="000B5092"/>
    <w:rsid w:val="000B5475"/>
    <w:rsid w:val="000B57DB"/>
    <w:rsid w:val="000B5875"/>
    <w:rsid w:val="000B6433"/>
    <w:rsid w:val="000B64B0"/>
    <w:rsid w:val="000B6517"/>
    <w:rsid w:val="000B6692"/>
    <w:rsid w:val="000B6A1C"/>
    <w:rsid w:val="000B6BBD"/>
    <w:rsid w:val="000B766E"/>
    <w:rsid w:val="000B7A24"/>
    <w:rsid w:val="000B7B63"/>
    <w:rsid w:val="000C0167"/>
    <w:rsid w:val="000C028C"/>
    <w:rsid w:val="000C0B8F"/>
    <w:rsid w:val="000C0E65"/>
    <w:rsid w:val="000C2652"/>
    <w:rsid w:val="000C26B6"/>
    <w:rsid w:val="000C27AA"/>
    <w:rsid w:val="000C29EE"/>
    <w:rsid w:val="000C2A6D"/>
    <w:rsid w:val="000C2F64"/>
    <w:rsid w:val="000C3434"/>
    <w:rsid w:val="000C35A6"/>
    <w:rsid w:val="000C3DCB"/>
    <w:rsid w:val="000C4399"/>
    <w:rsid w:val="000C43A0"/>
    <w:rsid w:val="000C4545"/>
    <w:rsid w:val="000C4DC4"/>
    <w:rsid w:val="000C5F4F"/>
    <w:rsid w:val="000C680F"/>
    <w:rsid w:val="000C6A2A"/>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096"/>
    <w:rsid w:val="000D619B"/>
    <w:rsid w:val="000D63E4"/>
    <w:rsid w:val="000D6470"/>
    <w:rsid w:val="000D6D22"/>
    <w:rsid w:val="000D770B"/>
    <w:rsid w:val="000D775F"/>
    <w:rsid w:val="000D7CE1"/>
    <w:rsid w:val="000D7EC2"/>
    <w:rsid w:val="000E0891"/>
    <w:rsid w:val="000E0B79"/>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237"/>
    <w:rsid w:val="000E52A7"/>
    <w:rsid w:val="000E53D3"/>
    <w:rsid w:val="000E54FC"/>
    <w:rsid w:val="000E6331"/>
    <w:rsid w:val="000E6470"/>
    <w:rsid w:val="000E6473"/>
    <w:rsid w:val="000E6F2F"/>
    <w:rsid w:val="000E72FB"/>
    <w:rsid w:val="000E7633"/>
    <w:rsid w:val="000E7D56"/>
    <w:rsid w:val="000F0204"/>
    <w:rsid w:val="000F02CF"/>
    <w:rsid w:val="000F0468"/>
    <w:rsid w:val="000F0B4B"/>
    <w:rsid w:val="000F0E8D"/>
    <w:rsid w:val="000F1095"/>
    <w:rsid w:val="000F180B"/>
    <w:rsid w:val="000F19D4"/>
    <w:rsid w:val="000F1BC9"/>
    <w:rsid w:val="000F2301"/>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A0"/>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616"/>
    <w:rsid w:val="00110C17"/>
    <w:rsid w:val="00110E93"/>
    <w:rsid w:val="00110F63"/>
    <w:rsid w:val="00111621"/>
    <w:rsid w:val="00111956"/>
    <w:rsid w:val="001124E5"/>
    <w:rsid w:val="0011303F"/>
    <w:rsid w:val="0011310D"/>
    <w:rsid w:val="001131E2"/>
    <w:rsid w:val="001132FF"/>
    <w:rsid w:val="00113C56"/>
    <w:rsid w:val="00113D2D"/>
    <w:rsid w:val="0011439A"/>
    <w:rsid w:val="00114CBE"/>
    <w:rsid w:val="00115372"/>
    <w:rsid w:val="0011577E"/>
    <w:rsid w:val="00115EB2"/>
    <w:rsid w:val="001166B1"/>
    <w:rsid w:val="00116BF5"/>
    <w:rsid w:val="00116F2F"/>
    <w:rsid w:val="00117450"/>
    <w:rsid w:val="001175AD"/>
    <w:rsid w:val="00120029"/>
    <w:rsid w:val="00120707"/>
    <w:rsid w:val="00120E81"/>
    <w:rsid w:val="001213C9"/>
    <w:rsid w:val="00121561"/>
    <w:rsid w:val="00121632"/>
    <w:rsid w:val="001219C0"/>
    <w:rsid w:val="001219F7"/>
    <w:rsid w:val="00121F54"/>
    <w:rsid w:val="001224FB"/>
    <w:rsid w:val="001228CB"/>
    <w:rsid w:val="00122B4F"/>
    <w:rsid w:val="001231CA"/>
    <w:rsid w:val="00123A41"/>
    <w:rsid w:val="00123C31"/>
    <w:rsid w:val="001243CE"/>
    <w:rsid w:val="00124482"/>
    <w:rsid w:val="001251DE"/>
    <w:rsid w:val="00125809"/>
    <w:rsid w:val="00125DEF"/>
    <w:rsid w:val="00126126"/>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3D95"/>
    <w:rsid w:val="001340A2"/>
    <w:rsid w:val="0013458B"/>
    <w:rsid w:val="00134661"/>
    <w:rsid w:val="00135362"/>
    <w:rsid w:val="00135C40"/>
    <w:rsid w:val="0013602C"/>
    <w:rsid w:val="001365B7"/>
    <w:rsid w:val="001370B8"/>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0C2"/>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47E38"/>
    <w:rsid w:val="001500EB"/>
    <w:rsid w:val="00150A20"/>
    <w:rsid w:val="00150A93"/>
    <w:rsid w:val="001515A2"/>
    <w:rsid w:val="00151B03"/>
    <w:rsid w:val="00151C8D"/>
    <w:rsid w:val="0015234C"/>
    <w:rsid w:val="00152457"/>
    <w:rsid w:val="00153033"/>
    <w:rsid w:val="001532D8"/>
    <w:rsid w:val="00153463"/>
    <w:rsid w:val="00153AC8"/>
    <w:rsid w:val="00153D26"/>
    <w:rsid w:val="00153D59"/>
    <w:rsid w:val="00153D9C"/>
    <w:rsid w:val="0015441E"/>
    <w:rsid w:val="00154CA6"/>
    <w:rsid w:val="00154D5D"/>
    <w:rsid w:val="001551A2"/>
    <w:rsid w:val="00155F02"/>
    <w:rsid w:val="001569C7"/>
    <w:rsid w:val="00156F8B"/>
    <w:rsid w:val="0015709E"/>
    <w:rsid w:val="001572EF"/>
    <w:rsid w:val="00157707"/>
    <w:rsid w:val="00157B40"/>
    <w:rsid w:val="00157E08"/>
    <w:rsid w:val="001601AE"/>
    <w:rsid w:val="001607F9"/>
    <w:rsid w:val="00160DEF"/>
    <w:rsid w:val="00160E2E"/>
    <w:rsid w:val="001612C1"/>
    <w:rsid w:val="00161464"/>
    <w:rsid w:val="001616EE"/>
    <w:rsid w:val="00161D23"/>
    <w:rsid w:val="001627D1"/>
    <w:rsid w:val="00162E0F"/>
    <w:rsid w:val="0016398E"/>
    <w:rsid w:val="00163A43"/>
    <w:rsid w:val="00163BD0"/>
    <w:rsid w:val="00164088"/>
    <w:rsid w:val="001641F1"/>
    <w:rsid w:val="0016440A"/>
    <w:rsid w:val="00164544"/>
    <w:rsid w:val="00164C85"/>
    <w:rsid w:val="00165033"/>
    <w:rsid w:val="001654EB"/>
    <w:rsid w:val="0016567A"/>
    <w:rsid w:val="00165A7E"/>
    <w:rsid w:val="00165AF2"/>
    <w:rsid w:val="00165F20"/>
    <w:rsid w:val="001665D5"/>
    <w:rsid w:val="001670EA"/>
    <w:rsid w:val="00167108"/>
    <w:rsid w:val="00167482"/>
    <w:rsid w:val="001674A0"/>
    <w:rsid w:val="0017004F"/>
    <w:rsid w:val="0017029F"/>
    <w:rsid w:val="001707D2"/>
    <w:rsid w:val="00170A4B"/>
    <w:rsid w:val="00170A88"/>
    <w:rsid w:val="00170B3C"/>
    <w:rsid w:val="00171327"/>
    <w:rsid w:val="00171DA6"/>
    <w:rsid w:val="00172024"/>
    <w:rsid w:val="00172D1A"/>
    <w:rsid w:val="001736B7"/>
    <w:rsid w:val="00173765"/>
    <w:rsid w:val="00173895"/>
    <w:rsid w:val="001741A7"/>
    <w:rsid w:val="00174AC6"/>
    <w:rsid w:val="00174D56"/>
    <w:rsid w:val="0017504D"/>
    <w:rsid w:val="001752D0"/>
    <w:rsid w:val="00175F39"/>
    <w:rsid w:val="001765F6"/>
    <w:rsid w:val="00176D2D"/>
    <w:rsid w:val="00176E7A"/>
    <w:rsid w:val="00176E84"/>
    <w:rsid w:val="00176EFE"/>
    <w:rsid w:val="001779E5"/>
    <w:rsid w:val="001779F1"/>
    <w:rsid w:val="001779F7"/>
    <w:rsid w:val="001801B5"/>
    <w:rsid w:val="001802CA"/>
    <w:rsid w:val="001806E2"/>
    <w:rsid w:val="001808FD"/>
    <w:rsid w:val="0018129E"/>
    <w:rsid w:val="001814B0"/>
    <w:rsid w:val="001816EF"/>
    <w:rsid w:val="0018181C"/>
    <w:rsid w:val="00181F7A"/>
    <w:rsid w:val="00182253"/>
    <w:rsid w:val="001825C2"/>
    <w:rsid w:val="00182BED"/>
    <w:rsid w:val="00182C1B"/>
    <w:rsid w:val="00183365"/>
    <w:rsid w:val="001834F4"/>
    <w:rsid w:val="00183686"/>
    <w:rsid w:val="00184485"/>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707"/>
    <w:rsid w:val="0018794E"/>
    <w:rsid w:val="00187F42"/>
    <w:rsid w:val="00187F8A"/>
    <w:rsid w:val="001900A2"/>
    <w:rsid w:val="0019019B"/>
    <w:rsid w:val="00190568"/>
    <w:rsid w:val="001908B2"/>
    <w:rsid w:val="00190D1B"/>
    <w:rsid w:val="00191226"/>
    <w:rsid w:val="00191431"/>
    <w:rsid w:val="001915E3"/>
    <w:rsid w:val="00191749"/>
    <w:rsid w:val="00191DC6"/>
    <w:rsid w:val="00191F19"/>
    <w:rsid w:val="00192525"/>
    <w:rsid w:val="001925AF"/>
    <w:rsid w:val="00192605"/>
    <w:rsid w:val="001927B1"/>
    <w:rsid w:val="00192877"/>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5F7"/>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5BE"/>
    <w:rsid w:val="001B070D"/>
    <w:rsid w:val="001B16C3"/>
    <w:rsid w:val="001B1A64"/>
    <w:rsid w:val="001B2D91"/>
    <w:rsid w:val="001B2F61"/>
    <w:rsid w:val="001B322B"/>
    <w:rsid w:val="001B383B"/>
    <w:rsid w:val="001B384E"/>
    <w:rsid w:val="001B3C14"/>
    <w:rsid w:val="001B3E43"/>
    <w:rsid w:val="001B4AF6"/>
    <w:rsid w:val="001B4BB4"/>
    <w:rsid w:val="001B4DE0"/>
    <w:rsid w:val="001B4FFF"/>
    <w:rsid w:val="001B5269"/>
    <w:rsid w:val="001B547E"/>
    <w:rsid w:val="001B5A47"/>
    <w:rsid w:val="001B5EBA"/>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735"/>
    <w:rsid w:val="001D7F89"/>
    <w:rsid w:val="001E0325"/>
    <w:rsid w:val="001E065E"/>
    <w:rsid w:val="001E0772"/>
    <w:rsid w:val="001E0933"/>
    <w:rsid w:val="001E1443"/>
    <w:rsid w:val="001E1DF9"/>
    <w:rsid w:val="001E2449"/>
    <w:rsid w:val="001E3C32"/>
    <w:rsid w:val="001E3C36"/>
    <w:rsid w:val="001E4473"/>
    <w:rsid w:val="001E4AD8"/>
    <w:rsid w:val="001E4ADF"/>
    <w:rsid w:val="001E51EF"/>
    <w:rsid w:val="001E530D"/>
    <w:rsid w:val="001E537F"/>
    <w:rsid w:val="001E59C3"/>
    <w:rsid w:val="001E5D4D"/>
    <w:rsid w:val="001E5ED3"/>
    <w:rsid w:val="001E5F13"/>
    <w:rsid w:val="001E71DF"/>
    <w:rsid w:val="001E7260"/>
    <w:rsid w:val="001E7973"/>
    <w:rsid w:val="001F01DA"/>
    <w:rsid w:val="001F02B8"/>
    <w:rsid w:val="001F0684"/>
    <w:rsid w:val="001F0BB5"/>
    <w:rsid w:val="001F0F5D"/>
    <w:rsid w:val="001F13ED"/>
    <w:rsid w:val="001F16FC"/>
    <w:rsid w:val="001F1951"/>
    <w:rsid w:val="001F1EC6"/>
    <w:rsid w:val="001F264F"/>
    <w:rsid w:val="001F2F0F"/>
    <w:rsid w:val="001F30EF"/>
    <w:rsid w:val="001F3625"/>
    <w:rsid w:val="001F3AF9"/>
    <w:rsid w:val="001F3FB3"/>
    <w:rsid w:val="001F4259"/>
    <w:rsid w:val="001F4898"/>
    <w:rsid w:val="001F5019"/>
    <w:rsid w:val="001F50D7"/>
    <w:rsid w:val="001F56CB"/>
    <w:rsid w:val="001F634B"/>
    <w:rsid w:val="001F64EA"/>
    <w:rsid w:val="001F6A83"/>
    <w:rsid w:val="001F7B3B"/>
    <w:rsid w:val="002003AC"/>
    <w:rsid w:val="00200870"/>
    <w:rsid w:val="00200B17"/>
    <w:rsid w:val="0020126F"/>
    <w:rsid w:val="0020157C"/>
    <w:rsid w:val="00202151"/>
    <w:rsid w:val="00202164"/>
    <w:rsid w:val="002026A7"/>
    <w:rsid w:val="00203461"/>
    <w:rsid w:val="00203ACD"/>
    <w:rsid w:val="00203B03"/>
    <w:rsid w:val="00203B28"/>
    <w:rsid w:val="0020443F"/>
    <w:rsid w:val="00204B3A"/>
    <w:rsid w:val="00204FFB"/>
    <w:rsid w:val="00205969"/>
    <w:rsid w:val="00205A61"/>
    <w:rsid w:val="00205B5B"/>
    <w:rsid w:val="00206164"/>
    <w:rsid w:val="00206720"/>
    <w:rsid w:val="00206764"/>
    <w:rsid w:val="00206773"/>
    <w:rsid w:val="00207066"/>
    <w:rsid w:val="00207194"/>
    <w:rsid w:val="00207806"/>
    <w:rsid w:val="002101E0"/>
    <w:rsid w:val="00210224"/>
    <w:rsid w:val="002103E3"/>
    <w:rsid w:val="0021089D"/>
    <w:rsid w:val="00210C30"/>
    <w:rsid w:val="00211698"/>
    <w:rsid w:val="0021183C"/>
    <w:rsid w:val="00211A59"/>
    <w:rsid w:val="00211E49"/>
    <w:rsid w:val="00211EB6"/>
    <w:rsid w:val="00212413"/>
    <w:rsid w:val="002124E0"/>
    <w:rsid w:val="00212547"/>
    <w:rsid w:val="00212DC5"/>
    <w:rsid w:val="00212F80"/>
    <w:rsid w:val="0021327A"/>
    <w:rsid w:val="00213496"/>
    <w:rsid w:val="002136BC"/>
    <w:rsid w:val="002137ED"/>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46E"/>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1E8"/>
    <w:rsid w:val="0022528F"/>
    <w:rsid w:val="00225488"/>
    <w:rsid w:val="00225C2A"/>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A19"/>
    <w:rsid w:val="00235B2B"/>
    <w:rsid w:val="00235B77"/>
    <w:rsid w:val="00235BF3"/>
    <w:rsid w:val="0023628A"/>
    <w:rsid w:val="00236760"/>
    <w:rsid w:val="00236A8B"/>
    <w:rsid w:val="00236B2C"/>
    <w:rsid w:val="00236C20"/>
    <w:rsid w:val="00236CDD"/>
    <w:rsid w:val="00236D52"/>
    <w:rsid w:val="002379D7"/>
    <w:rsid w:val="00240128"/>
    <w:rsid w:val="002409B0"/>
    <w:rsid w:val="00240A6A"/>
    <w:rsid w:val="00240D03"/>
    <w:rsid w:val="00240F98"/>
    <w:rsid w:val="002420AF"/>
    <w:rsid w:val="00242258"/>
    <w:rsid w:val="00242553"/>
    <w:rsid w:val="002427D6"/>
    <w:rsid w:val="00242B4A"/>
    <w:rsid w:val="00242D4B"/>
    <w:rsid w:val="0024336B"/>
    <w:rsid w:val="00243B9B"/>
    <w:rsid w:val="00243B9D"/>
    <w:rsid w:val="00243C6C"/>
    <w:rsid w:val="00243C7D"/>
    <w:rsid w:val="0024412C"/>
    <w:rsid w:val="00244365"/>
    <w:rsid w:val="00244C44"/>
    <w:rsid w:val="00244CFE"/>
    <w:rsid w:val="00244DDE"/>
    <w:rsid w:val="002458BB"/>
    <w:rsid w:val="00245C9B"/>
    <w:rsid w:val="00245CF8"/>
    <w:rsid w:val="00246081"/>
    <w:rsid w:val="00246913"/>
    <w:rsid w:val="00246AA2"/>
    <w:rsid w:val="00246AB8"/>
    <w:rsid w:val="00246E57"/>
    <w:rsid w:val="0024725D"/>
    <w:rsid w:val="002472AB"/>
    <w:rsid w:val="00247832"/>
    <w:rsid w:val="00247A1A"/>
    <w:rsid w:val="00247BBD"/>
    <w:rsid w:val="00247DEE"/>
    <w:rsid w:val="002502B1"/>
    <w:rsid w:val="00250AFE"/>
    <w:rsid w:val="00250C33"/>
    <w:rsid w:val="00250E1A"/>
    <w:rsid w:val="00252697"/>
    <w:rsid w:val="00252B31"/>
    <w:rsid w:val="00252C17"/>
    <w:rsid w:val="0025303A"/>
    <w:rsid w:val="0025356C"/>
    <w:rsid w:val="002536BB"/>
    <w:rsid w:val="0025379A"/>
    <w:rsid w:val="002537B9"/>
    <w:rsid w:val="00253AF3"/>
    <w:rsid w:val="00253F80"/>
    <w:rsid w:val="00254706"/>
    <w:rsid w:val="0025476E"/>
    <w:rsid w:val="00254CB0"/>
    <w:rsid w:val="00255446"/>
    <w:rsid w:val="00255534"/>
    <w:rsid w:val="002559B7"/>
    <w:rsid w:val="00255DE3"/>
    <w:rsid w:val="00256293"/>
    <w:rsid w:val="00256C14"/>
    <w:rsid w:val="0025735C"/>
    <w:rsid w:val="0025742D"/>
    <w:rsid w:val="002574F4"/>
    <w:rsid w:val="0025769E"/>
    <w:rsid w:val="002579E7"/>
    <w:rsid w:val="002600E1"/>
    <w:rsid w:val="00260C1E"/>
    <w:rsid w:val="00260C69"/>
    <w:rsid w:val="002612FE"/>
    <w:rsid w:val="002615DB"/>
    <w:rsid w:val="002616F8"/>
    <w:rsid w:val="00261AED"/>
    <w:rsid w:val="00261D71"/>
    <w:rsid w:val="00261DF6"/>
    <w:rsid w:val="0026222F"/>
    <w:rsid w:val="00262776"/>
    <w:rsid w:val="0026297A"/>
    <w:rsid w:val="00262AB8"/>
    <w:rsid w:val="002634B5"/>
    <w:rsid w:val="002635BC"/>
    <w:rsid w:val="00263D2C"/>
    <w:rsid w:val="00264000"/>
    <w:rsid w:val="00264194"/>
    <w:rsid w:val="00264671"/>
    <w:rsid w:val="00264DEC"/>
    <w:rsid w:val="00264E22"/>
    <w:rsid w:val="00265FE8"/>
    <w:rsid w:val="00266F6D"/>
    <w:rsid w:val="002672B3"/>
    <w:rsid w:val="0026737B"/>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3B"/>
    <w:rsid w:val="002776DB"/>
    <w:rsid w:val="0027780E"/>
    <w:rsid w:val="00277B14"/>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939"/>
    <w:rsid w:val="00284A81"/>
    <w:rsid w:val="00284EBC"/>
    <w:rsid w:val="00284F5C"/>
    <w:rsid w:val="0028502E"/>
    <w:rsid w:val="00285488"/>
    <w:rsid w:val="00285510"/>
    <w:rsid w:val="00285D5C"/>
    <w:rsid w:val="00286419"/>
    <w:rsid w:val="00286441"/>
    <w:rsid w:val="00286612"/>
    <w:rsid w:val="00286BB3"/>
    <w:rsid w:val="00286C86"/>
    <w:rsid w:val="00286E9E"/>
    <w:rsid w:val="00286FE0"/>
    <w:rsid w:val="00287F64"/>
    <w:rsid w:val="0029055F"/>
    <w:rsid w:val="00290A95"/>
    <w:rsid w:val="00290FAB"/>
    <w:rsid w:val="00291165"/>
    <w:rsid w:val="002912A3"/>
    <w:rsid w:val="002914AA"/>
    <w:rsid w:val="00291A32"/>
    <w:rsid w:val="00291E83"/>
    <w:rsid w:val="00292297"/>
    <w:rsid w:val="00292554"/>
    <w:rsid w:val="0029287A"/>
    <w:rsid w:val="00292ABB"/>
    <w:rsid w:val="00292CAD"/>
    <w:rsid w:val="00293002"/>
    <w:rsid w:val="002932A6"/>
    <w:rsid w:val="002934AF"/>
    <w:rsid w:val="00293777"/>
    <w:rsid w:val="00293793"/>
    <w:rsid w:val="002937B8"/>
    <w:rsid w:val="002938AC"/>
    <w:rsid w:val="00293B11"/>
    <w:rsid w:val="0029403E"/>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18F3"/>
    <w:rsid w:val="002A2366"/>
    <w:rsid w:val="002A2D8E"/>
    <w:rsid w:val="002A3044"/>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20"/>
    <w:rsid w:val="002B7773"/>
    <w:rsid w:val="002C06B7"/>
    <w:rsid w:val="002C0B36"/>
    <w:rsid w:val="002C0B95"/>
    <w:rsid w:val="002C0D3A"/>
    <w:rsid w:val="002C0FE9"/>
    <w:rsid w:val="002C139E"/>
    <w:rsid w:val="002C180A"/>
    <w:rsid w:val="002C1F02"/>
    <w:rsid w:val="002C2344"/>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89A"/>
    <w:rsid w:val="002D0FFE"/>
    <w:rsid w:val="002D1214"/>
    <w:rsid w:val="002D1C1E"/>
    <w:rsid w:val="002D1EAB"/>
    <w:rsid w:val="002D2B0D"/>
    <w:rsid w:val="002D2B82"/>
    <w:rsid w:val="002D2F36"/>
    <w:rsid w:val="002D2FEA"/>
    <w:rsid w:val="002D365F"/>
    <w:rsid w:val="002D36B6"/>
    <w:rsid w:val="002D3BFB"/>
    <w:rsid w:val="002D3EE9"/>
    <w:rsid w:val="002D45F7"/>
    <w:rsid w:val="002D4A9A"/>
    <w:rsid w:val="002D515A"/>
    <w:rsid w:val="002D5260"/>
    <w:rsid w:val="002D5A69"/>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0CB4"/>
    <w:rsid w:val="002F1021"/>
    <w:rsid w:val="002F11B9"/>
    <w:rsid w:val="002F13C0"/>
    <w:rsid w:val="002F143E"/>
    <w:rsid w:val="002F144D"/>
    <w:rsid w:val="002F1663"/>
    <w:rsid w:val="002F18A9"/>
    <w:rsid w:val="002F1E06"/>
    <w:rsid w:val="002F1EF5"/>
    <w:rsid w:val="002F2430"/>
    <w:rsid w:val="002F270C"/>
    <w:rsid w:val="002F37C4"/>
    <w:rsid w:val="002F3C8F"/>
    <w:rsid w:val="002F3CD5"/>
    <w:rsid w:val="002F41DF"/>
    <w:rsid w:val="002F4A8C"/>
    <w:rsid w:val="002F54FF"/>
    <w:rsid w:val="002F5593"/>
    <w:rsid w:val="002F599F"/>
    <w:rsid w:val="002F5C07"/>
    <w:rsid w:val="002F5D67"/>
    <w:rsid w:val="002F68CC"/>
    <w:rsid w:val="002F6FCF"/>
    <w:rsid w:val="002F72DA"/>
    <w:rsid w:val="002F747A"/>
    <w:rsid w:val="0030017F"/>
    <w:rsid w:val="003003DA"/>
    <w:rsid w:val="00300594"/>
    <w:rsid w:val="00300A31"/>
    <w:rsid w:val="00300E13"/>
    <w:rsid w:val="00300ED4"/>
    <w:rsid w:val="00301BCD"/>
    <w:rsid w:val="00301EE5"/>
    <w:rsid w:val="0030235D"/>
    <w:rsid w:val="0030283C"/>
    <w:rsid w:val="00302857"/>
    <w:rsid w:val="00302A21"/>
    <w:rsid w:val="00302F00"/>
    <w:rsid w:val="003035D8"/>
    <w:rsid w:val="0030397E"/>
    <w:rsid w:val="00303AAA"/>
    <w:rsid w:val="00303B0C"/>
    <w:rsid w:val="00303BAD"/>
    <w:rsid w:val="00303CF1"/>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77A"/>
    <w:rsid w:val="00313A5B"/>
    <w:rsid w:val="00313A6F"/>
    <w:rsid w:val="00313CB0"/>
    <w:rsid w:val="00313F96"/>
    <w:rsid w:val="00313FD2"/>
    <w:rsid w:val="00314819"/>
    <w:rsid w:val="003149DB"/>
    <w:rsid w:val="003151C8"/>
    <w:rsid w:val="00315E9C"/>
    <w:rsid w:val="00315EAB"/>
    <w:rsid w:val="00316157"/>
    <w:rsid w:val="003161DF"/>
    <w:rsid w:val="003163BD"/>
    <w:rsid w:val="003167EF"/>
    <w:rsid w:val="00317302"/>
    <w:rsid w:val="0031771F"/>
    <w:rsid w:val="003179C3"/>
    <w:rsid w:val="003205BA"/>
    <w:rsid w:val="00320DCD"/>
    <w:rsid w:val="003213B9"/>
    <w:rsid w:val="003216B6"/>
    <w:rsid w:val="003216C6"/>
    <w:rsid w:val="00321AFC"/>
    <w:rsid w:val="00321F8B"/>
    <w:rsid w:val="00321FAD"/>
    <w:rsid w:val="0032273D"/>
    <w:rsid w:val="003228C8"/>
    <w:rsid w:val="0032293A"/>
    <w:rsid w:val="00323306"/>
    <w:rsid w:val="0032387D"/>
    <w:rsid w:val="00323A71"/>
    <w:rsid w:val="00323BD4"/>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35A9"/>
    <w:rsid w:val="00334418"/>
    <w:rsid w:val="003344D2"/>
    <w:rsid w:val="00335235"/>
    <w:rsid w:val="00335B31"/>
    <w:rsid w:val="00335C2D"/>
    <w:rsid w:val="003365DC"/>
    <w:rsid w:val="003366A5"/>
    <w:rsid w:val="00336B1B"/>
    <w:rsid w:val="0033749D"/>
    <w:rsid w:val="00337A70"/>
    <w:rsid w:val="00337AA3"/>
    <w:rsid w:val="00337B6D"/>
    <w:rsid w:val="00337E21"/>
    <w:rsid w:val="00340887"/>
    <w:rsid w:val="00340968"/>
    <w:rsid w:val="00340ECA"/>
    <w:rsid w:val="0034111C"/>
    <w:rsid w:val="0034181C"/>
    <w:rsid w:val="00341B23"/>
    <w:rsid w:val="00341C27"/>
    <w:rsid w:val="00342057"/>
    <w:rsid w:val="00342477"/>
    <w:rsid w:val="0034248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5EF5"/>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67E"/>
    <w:rsid w:val="003619E8"/>
    <w:rsid w:val="00361B3A"/>
    <w:rsid w:val="00361CE1"/>
    <w:rsid w:val="00361E37"/>
    <w:rsid w:val="0036203A"/>
    <w:rsid w:val="00362625"/>
    <w:rsid w:val="00362676"/>
    <w:rsid w:val="00362B9E"/>
    <w:rsid w:val="00363731"/>
    <w:rsid w:val="00363D73"/>
    <w:rsid w:val="00363D93"/>
    <w:rsid w:val="00363EB1"/>
    <w:rsid w:val="003642A6"/>
    <w:rsid w:val="00364BBC"/>
    <w:rsid w:val="00364BDE"/>
    <w:rsid w:val="00364D63"/>
    <w:rsid w:val="0036541D"/>
    <w:rsid w:val="0036584D"/>
    <w:rsid w:val="00365A55"/>
    <w:rsid w:val="00365DA0"/>
    <w:rsid w:val="0036620B"/>
    <w:rsid w:val="003666FD"/>
    <w:rsid w:val="00366804"/>
    <w:rsid w:val="00367006"/>
    <w:rsid w:val="0036722F"/>
    <w:rsid w:val="003673FF"/>
    <w:rsid w:val="00367409"/>
    <w:rsid w:val="00367D69"/>
    <w:rsid w:val="00367E4F"/>
    <w:rsid w:val="003701F2"/>
    <w:rsid w:val="003705AC"/>
    <w:rsid w:val="00370946"/>
    <w:rsid w:val="003709DA"/>
    <w:rsid w:val="00370DE9"/>
    <w:rsid w:val="00370EC4"/>
    <w:rsid w:val="003710E1"/>
    <w:rsid w:val="003711E9"/>
    <w:rsid w:val="003715FE"/>
    <w:rsid w:val="003716D5"/>
    <w:rsid w:val="00371787"/>
    <w:rsid w:val="00371D12"/>
    <w:rsid w:val="00372043"/>
    <w:rsid w:val="00372093"/>
    <w:rsid w:val="00372232"/>
    <w:rsid w:val="00372702"/>
    <w:rsid w:val="00372BD8"/>
    <w:rsid w:val="00373857"/>
    <w:rsid w:val="003742F3"/>
    <w:rsid w:val="00374C5A"/>
    <w:rsid w:val="00374CAF"/>
    <w:rsid w:val="00376050"/>
    <w:rsid w:val="003763EE"/>
    <w:rsid w:val="00376739"/>
    <w:rsid w:val="00376AB4"/>
    <w:rsid w:val="00376B86"/>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5398"/>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012"/>
    <w:rsid w:val="0039737A"/>
    <w:rsid w:val="00397394"/>
    <w:rsid w:val="00397415"/>
    <w:rsid w:val="003974AC"/>
    <w:rsid w:val="003974DD"/>
    <w:rsid w:val="0039766B"/>
    <w:rsid w:val="00397A58"/>
    <w:rsid w:val="00397EBC"/>
    <w:rsid w:val="003A00F4"/>
    <w:rsid w:val="003A1292"/>
    <w:rsid w:val="003A1A8D"/>
    <w:rsid w:val="003A1F70"/>
    <w:rsid w:val="003A29B1"/>
    <w:rsid w:val="003A33C3"/>
    <w:rsid w:val="003A3C61"/>
    <w:rsid w:val="003A3FE5"/>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08C"/>
    <w:rsid w:val="003A7745"/>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28A4"/>
    <w:rsid w:val="003B3479"/>
    <w:rsid w:val="003B35FE"/>
    <w:rsid w:val="003B425C"/>
    <w:rsid w:val="003B48FC"/>
    <w:rsid w:val="003B4D48"/>
    <w:rsid w:val="003B5CD2"/>
    <w:rsid w:val="003B5D2A"/>
    <w:rsid w:val="003B6482"/>
    <w:rsid w:val="003B64C4"/>
    <w:rsid w:val="003B6F7B"/>
    <w:rsid w:val="003B73BB"/>
    <w:rsid w:val="003B7983"/>
    <w:rsid w:val="003B79B6"/>
    <w:rsid w:val="003B7C8B"/>
    <w:rsid w:val="003C05A5"/>
    <w:rsid w:val="003C089A"/>
    <w:rsid w:val="003C0A5C"/>
    <w:rsid w:val="003C118E"/>
    <w:rsid w:val="003C2343"/>
    <w:rsid w:val="003C2A75"/>
    <w:rsid w:val="003C2B9F"/>
    <w:rsid w:val="003C2BB5"/>
    <w:rsid w:val="003C2C35"/>
    <w:rsid w:val="003C2E28"/>
    <w:rsid w:val="003C2FC7"/>
    <w:rsid w:val="003C34F0"/>
    <w:rsid w:val="003C3600"/>
    <w:rsid w:val="003C3626"/>
    <w:rsid w:val="003C3C92"/>
    <w:rsid w:val="003C3CA1"/>
    <w:rsid w:val="003C4059"/>
    <w:rsid w:val="003C42C7"/>
    <w:rsid w:val="003C4462"/>
    <w:rsid w:val="003C4C45"/>
    <w:rsid w:val="003C5E7D"/>
    <w:rsid w:val="003C6659"/>
    <w:rsid w:val="003C6BA9"/>
    <w:rsid w:val="003C7570"/>
    <w:rsid w:val="003C7628"/>
    <w:rsid w:val="003C7A07"/>
    <w:rsid w:val="003C7A5D"/>
    <w:rsid w:val="003C7E86"/>
    <w:rsid w:val="003D005E"/>
    <w:rsid w:val="003D00A3"/>
    <w:rsid w:val="003D0207"/>
    <w:rsid w:val="003D0283"/>
    <w:rsid w:val="003D04E2"/>
    <w:rsid w:val="003D0941"/>
    <w:rsid w:val="003D0C86"/>
    <w:rsid w:val="003D0CCD"/>
    <w:rsid w:val="003D0CED"/>
    <w:rsid w:val="003D100E"/>
    <w:rsid w:val="003D1076"/>
    <w:rsid w:val="003D1116"/>
    <w:rsid w:val="003D1568"/>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4D3E"/>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F38"/>
    <w:rsid w:val="003E43EB"/>
    <w:rsid w:val="003E49A9"/>
    <w:rsid w:val="003E4A6C"/>
    <w:rsid w:val="003E4D54"/>
    <w:rsid w:val="003E52DA"/>
    <w:rsid w:val="003E5931"/>
    <w:rsid w:val="003E5B29"/>
    <w:rsid w:val="003E5E46"/>
    <w:rsid w:val="003E61C3"/>
    <w:rsid w:val="003E6AEA"/>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4E58"/>
    <w:rsid w:val="00405443"/>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2E5"/>
    <w:rsid w:val="00412590"/>
    <w:rsid w:val="00412791"/>
    <w:rsid w:val="004128A5"/>
    <w:rsid w:val="00412D14"/>
    <w:rsid w:val="00412F13"/>
    <w:rsid w:val="004130C9"/>
    <w:rsid w:val="004130E5"/>
    <w:rsid w:val="00413113"/>
    <w:rsid w:val="004132D7"/>
    <w:rsid w:val="00413574"/>
    <w:rsid w:val="0041389D"/>
    <w:rsid w:val="00413F29"/>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17CAA"/>
    <w:rsid w:val="00420385"/>
    <w:rsid w:val="00420442"/>
    <w:rsid w:val="00420B61"/>
    <w:rsid w:val="00420BDA"/>
    <w:rsid w:val="0042113F"/>
    <w:rsid w:val="0042138F"/>
    <w:rsid w:val="00421608"/>
    <w:rsid w:val="00421859"/>
    <w:rsid w:val="00421992"/>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B1E"/>
    <w:rsid w:val="00431F14"/>
    <w:rsid w:val="0043202F"/>
    <w:rsid w:val="00432110"/>
    <w:rsid w:val="004329CD"/>
    <w:rsid w:val="00432A2F"/>
    <w:rsid w:val="00432B15"/>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A3D"/>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2A29"/>
    <w:rsid w:val="004531FA"/>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5BF"/>
    <w:rsid w:val="00460E7F"/>
    <w:rsid w:val="00460FCA"/>
    <w:rsid w:val="00461210"/>
    <w:rsid w:val="004618A0"/>
    <w:rsid w:val="004618B3"/>
    <w:rsid w:val="00461E37"/>
    <w:rsid w:val="00461FD7"/>
    <w:rsid w:val="004621F2"/>
    <w:rsid w:val="00462265"/>
    <w:rsid w:val="00462D08"/>
    <w:rsid w:val="00462F68"/>
    <w:rsid w:val="004632B6"/>
    <w:rsid w:val="00463B10"/>
    <w:rsid w:val="00463B13"/>
    <w:rsid w:val="00463B6D"/>
    <w:rsid w:val="00464589"/>
    <w:rsid w:val="004649DD"/>
    <w:rsid w:val="00464CE5"/>
    <w:rsid w:val="00465BDE"/>
    <w:rsid w:val="00466292"/>
    <w:rsid w:val="0046629D"/>
    <w:rsid w:val="004664E5"/>
    <w:rsid w:val="00466649"/>
    <w:rsid w:val="00466880"/>
    <w:rsid w:val="00467178"/>
    <w:rsid w:val="00467311"/>
    <w:rsid w:val="00467B6F"/>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BCF"/>
    <w:rsid w:val="00477E8C"/>
    <w:rsid w:val="00477EA7"/>
    <w:rsid w:val="004807B6"/>
    <w:rsid w:val="00481046"/>
    <w:rsid w:val="00481645"/>
    <w:rsid w:val="004823FD"/>
    <w:rsid w:val="00483056"/>
    <w:rsid w:val="0048311C"/>
    <w:rsid w:val="0048320C"/>
    <w:rsid w:val="00483261"/>
    <w:rsid w:val="004832C7"/>
    <w:rsid w:val="0048348A"/>
    <w:rsid w:val="0048383B"/>
    <w:rsid w:val="004838E5"/>
    <w:rsid w:val="00483919"/>
    <w:rsid w:val="00483B30"/>
    <w:rsid w:val="0048411E"/>
    <w:rsid w:val="00484E6F"/>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430"/>
    <w:rsid w:val="004937D2"/>
    <w:rsid w:val="00493C49"/>
    <w:rsid w:val="00493D7E"/>
    <w:rsid w:val="00493F9C"/>
    <w:rsid w:val="00494695"/>
    <w:rsid w:val="00494E38"/>
    <w:rsid w:val="0049501B"/>
    <w:rsid w:val="0049515C"/>
    <w:rsid w:val="004951CE"/>
    <w:rsid w:val="0049560B"/>
    <w:rsid w:val="004956D5"/>
    <w:rsid w:val="0049595C"/>
    <w:rsid w:val="00495988"/>
    <w:rsid w:val="004959F3"/>
    <w:rsid w:val="00496232"/>
    <w:rsid w:val="0049667C"/>
    <w:rsid w:val="00496B42"/>
    <w:rsid w:val="00496B93"/>
    <w:rsid w:val="00496D59"/>
    <w:rsid w:val="004A058E"/>
    <w:rsid w:val="004A121D"/>
    <w:rsid w:val="004A1B3E"/>
    <w:rsid w:val="004A1DA1"/>
    <w:rsid w:val="004A21AE"/>
    <w:rsid w:val="004A25B6"/>
    <w:rsid w:val="004A2685"/>
    <w:rsid w:val="004A26EF"/>
    <w:rsid w:val="004A284B"/>
    <w:rsid w:val="004A2AC6"/>
    <w:rsid w:val="004A2B70"/>
    <w:rsid w:val="004A32EB"/>
    <w:rsid w:val="004A337F"/>
    <w:rsid w:val="004A3DB7"/>
    <w:rsid w:val="004A4185"/>
    <w:rsid w:val="004A4253"/>
    <w:rsid w:val="004A44BA"/>
    <w:rsid w:val="004A47F9"/>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04AD"/>
    <w:rsid w:val="004B103E"/>
    <w:rsid w:val="004B1085"/>
    <w:rsid w:val="004B1441"/>
    <w:rsid w:val="004B17BC"/>
    <w:rsid w:val="004B185D"/>
    <w:rsid w:val="004B1D34"/>
    <w:rsid w:val="004B2CE0"/>
    <w:rsid w:val="004B2F63"/>
    <w:rsid w:val="004B309C"/>
    <w:rsid w:val="004B3296"/>
    <w:rsid w:val="004B344B"/>
    <w:rsid w:val="004B3D42"/>
    <w:rsid w:val="004B3F52"/>
    <w:rsid w:val="004B47C7"/>
    <w:rsid w:val="004B48F2"/>
    <w:rsid w:val="004B4BF8"/>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87"/>
    <w:rsid w:val="004C20B0"/>
    <w:rsid w:val="004C2B3B"/>
    <w:rsid w:val="004C2B79"/>
    <w:rsid w:val="004C3167"/>
    <w:rsid w:val="004C3745"/>
    <w:rsid w:val="004C3A83"/>
    <w:rsid w:val="004C3C49"/>
    <w:rsid w:val="004C4B8F"/>
    <w:rsid w:val="004C4BF3"/>
    <w:rsid w:val="004C4F58"/>
    <w:rsid w:val="004C54BE"/>
    <w:rsid w:val="004C5DE5"/>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7A"/>
    <w:rsid w:val="004D2EAC"/>
    <w:rsid w:val="004D2EBF"/>
    <w:rsid w:val="004D32B3"/>
    <w:rsid w:val="004D3650"/>
    <w:rsid w:val="004D3781"/>
    <w:rsid w:val="004D3AC0"/>
    <w:rsid w:val="004D3BC6"/>
    <w:rsid w:val="004D3DCF"/>
    <w:rsid w:val="004D435D"/>
    <w:rsid w:val="004D464A"/>
    <w:rsid w:val="004D4DB4"/>
    <w:rsid w:val="004D4E52"/>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82B"/>
    <w:rsid w:val="004E5902"/>
    <w:rsid w:val="004E62C6"/>
    <w:rsid w:val="004E6602"/>
    <w:rsid w:val="004E6B06"/>
    <w:rsid w:val="004E6C80"/>
    <w:rsid w:val="004E7014"/>
    <w:rsid w:val="004E767D"/>
    <w:rsid w:val="004E7ECD"/>
    <w:rsid w:val="004F015E"/>
    <w:rsid w:val="004F08C5"/>
    <w:rsid w:val="004F0DB4"/>
    <w:rsid w:val="004F107A"/>
    <w:rsid w:val="004F135D"/>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BCE"/>
    <w:rsid w:val="00500C79"/>
    <w:rsid w:val="00501857"/>
    <w:rsid w:val="0050186A"/>
    <w:rsid w:val="00501BB5"/>
    <w:rsid w:val="00501CBA"/>
    <w:rsid w:val="00501E20"/>
    <w:rsid w:val="005021E2"/>
    <w:rsid w:val="00502A20"/>
    <w:rsid w:val="00502A5B"/>
    <w:rsid w:val="00502D3C"/>
    <w:rsid w:val="00502F22"/>
    <w:rsid w:val="005037D6"/>
    <w:rsid w:val="005039D8"/>
    <w:rsid w:val="00504083"/>
    <w:rsid w:val="00504337"/>
    <w:rsid w:val="005043D2"/>
    <w:rsid w:val="00504F16"/>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375C"/>
    <w:rsid w:val="00514148"/>
    <w:rsid w:val="0051423C"/>
    <w:rsid w:val="00514416"/>
    <w:rsid w:val="00514517"/>
    <w:rsid w:val="0051459E"/>
    <w:rsid w:val="005148C2"/>
    <w:rsid w:val="00514C53"/>
    <w:rsid w:val="00514E44"/>
    <w:rsid w:val="005151FE"/>
    <w:rsid w:val="0051547E"/>
    <w:rsid w:val="00515519"/>
    <w:rsid w:val="00516266"/>
    <w:rsid w:val="005167F0"/>
    <w:rsid w:val="00516D12"/>
    <w:rsid w:val="00516FD9"/>
    <w:rsid w:val="00517036"/>
    <w:rsid w:val="00517096"/>
    <w:rsid w:val="0051727D"/>
    <w:rsid w:val="00517321"/>
    <w:rsid w:val="0051734D"/>
    <w:rsid w:val="00517C73"/>
    <w:rsid w:val="00520395"/>
    <w:rsid w:val="0052113F"/>
    <w:rsid w:val="005214D6"/>
    <w:rsid w:val="0052180D"/>
    <w:rsid w:val="00521C64"/>
    <w:rsid w:val="00521E58"/>
    <w:rsid w:val="00522140"/>
    <w:rsid w:val="00522255"/>
    <w:rsid w:val="00522867"/>
    <w:rsid w:val="00522C24"/>
    <w:rsid w:val="00522C84"/>
    <w:rsid w:val="00522FAD"/>
    <w:rsid w:val="00523036"/>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494"/>
    <w:rsid w:val="005276BC"/>
    <w:rsid w:val="00527E6D"/>
    <w:rsid w:val="00527EF8"/>
    <w:rsid w:val="00530AED"/>
    <w:rsid w:val="00531691"/>
    <w:rsid w:val="005317B9"/>
    <w:rsid w:val="00531AC0"/>
    <w:rsid w:val="00531B9E"/>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0A2C"/>
    <w:rsid w:val="0054139B"/>
    <w:rsid w:val="005415FB"/>
    <w:rsid w:val="0054173E"/>
    <w:rsid w:val="005417AF"/>
    <w:rsid w:val="005417C9"/>
    <w:rsid w:val="00541A6F"/>
    <w:rsid w:val="00541E64"/>
    <w:rsid w:val="00541EB5"/>
    <w:rsid w:val="00542121"/>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47ECB"/>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4F95"/>
    <w:rsid w:val="00555710"/>
    <w:rsid w:val="00555D18"/>
    <w:rsid w:val="0055647A"/>
    <w:rsid w:val="005565E2"/>
    <w:rsid w:val="0055673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4C9"/>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6E81"/>
    <w:rsid w:val="0057707E"/>
    <w:rsid w:val="005779C2"/>
    <w:rsid w:val="00577F4E"/>
    <w:rsid w:val="005802EE"/>
    <w:rsid w:val="005807DF"/>
    <w:rsid w:val="00580850"/>
    <w:rsid w:val="00580D6E"/>
    <w:rsid w:val="00580E26"/>
    <w:rsid w:val="005815FD"/>
    <w:rsid w:val="005816E2"/>
    <w:rsid w:val="005818F0"/>
    <w:rsid w:val="00581C42"/>
    <w:rsid w:val="00581F96"/>
    <w:rsid w:val="00582EF1"/>
    <w:rsid w:val="00583CC4"/>
    <w:rsid w:val="005843CA"/>
    <w:rsid w:val="0058496C"/>
    <w:rsid w:val="005857D4"/>
    <w:rsid w:val="00585985"/>
    <w:rsid w:val="00585BDC"/>
    <w:rsid w:val="00585C54"/>
    <w:rsid w:val="00585F66"/>
    <w:rsid w:val="0058616F"/>
    <w:rsid w:val="00586325"/>
    <w:rsid w:val="00586507"/>
    <w:rsid w:val="005866AE"/>
    <w:rsid w:val="005869B0"/>
    <w:rsid w:val="00586B90"/>
    <w:rsid w:val="00587209"/>
    <w:rsid w:val="00587583"/>
    <w:rsid w:val="00587FF6"/>
    <w:rsid w:val="00590508"/>
    <w:rsid w:val="00590E72"/>
    <w:rsid w:val="00590F50"/>
    <w:rsid w:val="005910FF"/>
    <w:rsid w:val="00591182"/>
    <w:rsid w:val="0059141E"/>
    <w:rsid w:val="00592575"/>
    <w:rsid w:val="0059263C"/>
    <w:rsid w:val="005928B2"/>
    <w:rsid w:val="005929A4"/>
    <w:rsid w:val="00592A63"/>
    <w:rsid w:val="00592E78"/>
    <w:rsid w:val="00592EB2"/>
    <w:rsid w:val="0059317B"/>
    <w:rsid w:val="00593C40"/>
    <w:rsid w:val="00593E96"/>
    <w:rsid w:val="00594FEB"/>
    <w:rsid w:val="005951B6"/>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2F9B"/>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84C"/>
    <w:rsid w:val="005B390C"/>
    <w:rsid w:val="005B392A"/>
    <w:rsid w:val="005B39DC"/>
    <w:rsid w:val="005B3A95"/>
    <w:rsid w:val="005B3D4B"/>
    <w:rsid w:val="005B402A"/>
    <w:rsid w:val="005B4058"/>
    <w:rsid w:val="005B406F"/>
    <w:rsid w:val="005B44DB"/>
    <w:rsid w:val="005B4F58"/>
    <w:rsid w:val="005B5498"/>
    <w:rsid w:val="005B6424"/>
    <w:rsid w:val="005B6509"/>
    <w:rsid w:val="005B6C71"/>
    <w:rsid w:val="005B6E87"/>
    <w:rsid w:val="005B784A"/>
    <w:rsid w:val="005B79A4"/>
    <w:rsid w:val="005B7CB7"/>
    <w:rsid w:val="005C005D"/>
    <w:rsid w:val="005C00C6"/>
    <w:rsid w:val="005C00C7"/>
    <w:rsid w:val="005C04AE"/>
    <w:rsid w:val="005C11C0"/>
    <w:rsid w:val="005C1243"/>
    <w:rsid w:val="005C1FB9"/>
    <w:rsid w:val="005C2162"/>
    <w:rsid w:val="005C2684"/>
    <w:rsid w:val="005C28B3"/>
    <w:rsid w:val="005C2B25"/>
    <w:rsid w:val="005C2EAB"/>
    <w:rsid w:val="005C2FE5"/>
    <w:rsid w:val="005C3353"/>
    <w:rsid w:val="005C492F"/>
    <w:rsid w:val="005C4A85"/>
    <w:rsid w:val="005C4C3A"/>
    <w:rsid w:val="005C4C99"/>
    <w:rsid w:val="005C50BD"/>
    <w:rsid w:val="005C55F6"/>
    <w:rsid w:val="005C5A5E"/>
    <w:rsid w:val="005C5BF2"/>
    <w:rsid w:val="005C5E61"/>
    <w:rsid w:val="005C649A"/>
    <w:rsid w:val="005C6C81"/>
    <w:rsid w:val="005C76DF"/>
    <w:rsid w:val="005C76F6"/>
    <w:rsid w:val="005C7923"/>
    <w:rsid w:val="005C7C25"/>
    <w:rsid w:val="005C7E3C"/>
    <w:rsid w:val="005D0753"/>
    <w:rsid w:val="005D08ED"/>
    <w:rsid w:val="005D08FD"/>
    <w:rsid w:val="005D1312"/>
    <w:rsid w:val="005D1787"/>
    <w:rsid w:val="005D2497"/>
    <w:rsid w:val="005D26C8"/>
    <w:rsid w:val="005D2E62"/>
    <w:rsid w:val="005D3076"/>
    <w:rsid w:val="005D3565"/>
    <w:rsid w:val="005D3842"/>
    <w:rsid w:val="005D411D"/>
    <w:rsid w:val="005D49DA"/>
    <w:rsid w:val="005D53D7"/>
    <w:rsid w:val="005D5523"/>
    <w:rsid w:val="005D5F1A"/>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2E07"/>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1F5"/>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5F7DF8"/>
    <w:rsid w:val="0060030D"/>
    <w:rsid w:val="00600509"/>
    <w:rsid w:val="00601116"/>
    <w:rsid w:val="00601227"/>
    <w:rsid w:val="00601B65"/>
    <w:rsid w:val="00601BD4"/>
    <w:rsid w:val="00601CD5"/>
    <w:rsid w:val="00602089"/>
    <w:rsid w:val="006025E5"/>
    <w:rsid w:val="0060275E"/>
    <w:rsid w:val="00602ED7"/>
    <w:rsid w:val="0060346C"/>
    <w:rsid w:val="00603680"/>
    <w:rsid w:val="00603784"/>
    <w:rsid w:val="006038A6"/>
    <w:rsid w:val="00603DA6"/>
    <w:rsid w:val="00603E9F"/>
    <w:rsid w:val="00604150"/>
    <w:rsid w:val="00604258"/>
    <w:rsid w:val="0060483B"/>
    <w:rsid w:val="00604ACE"/>
    <w:rsid w:val="00604D15"/>
    <w:rsid w:val="0060509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D62"/>
    <w:rsid w:val="00616FAD"/>
    <w:rsid w:val="006170A2"/>
    <w:rsid w:val="006170B7"/>
    <w:rsid w:val="00617820"/>
    <w:rsid w:val="00617D97"/>
    <w:rsid w:val="00621A70"/>
    <w:rsid w:val="0062202B"/>
    <w:rsid w:val="00622107"/>
    <w:rsid w:val="00622403"/>
    <w:rsid w:val="006224A4"/>
    <w:rsid w:val="00622B9B"/>
    <w:rsid w:val="00622BEC"/>
    <w:rsid w:val="0062308C"/>
    <w:rsid w:val="006233EE"/>
    <w:rsid w:val="00623E99"/>
    <w:rsid w:val="0062428B"/>
    <w:rsid w:val="00624A16"/>
    <w:rsid w:val="00624CDB"/>
    <w:rsid w:val="00625597"/>
    <w:rsid w:val="006258FF"/>
    <w:rsid w:val="00625D3A"/>
    <w:rsid w:val="006261F1"/>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A76"/>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B95"/>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411"/>
    <w:rsid w:val="00653667"/>
    <w:rsid w:val="006538C5"/>
    <w:rsid w:val="00653F38"/>
    <w:rsid w:val="0065409A"/>
    <w:rsid w:val="006541A7"/>
    <w:rsid w:val="006546CA"/>
    <w:rsid w:val="00654CCF"/>
    <w:rsid w:val="00654E0E"/>
    <w:rsid w:val="00654F07"/>
    <w:rsid w:val="00655798"/>
    <w:rsid w:val="00655D1E"/>
    <w:rsid w:val="00655EB5"/>
    <w:rsid w:val="00655F0E"/>
    <w:rsid w:val="006561DB"/>
    <w:rsid w:val="006562C0"/>
    <w:rsid w:val="0065653F"/>
    <w:rsid w:val="006566CC"/>
    <w:rsid w:val="006566CD"/>
    <w:rsid w:val="006567C1"/>
    <w:rsid w:val="0065682D"/>
    <w:rsid w:val="00656C6B"/>
    <w:rsid w:val="0065732C"/>
    <w:rsid w:val="00657E42"/>
    <w:rsid w:val="00660670"/>
    <w:rsid w:val="006607AD"/>
    <w:rsid w:val="006607D5"/>
    <w:rsid w:val="00660941"/>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194"/>
    <w:rsid w:val="006652BE"/>
    <w:rsid w:val="00666086"/>
    <w:rsid w:val="00667501"/>
    <w:rsid w:val="00667A3B"/>
    <w:rsid w:val="00667F37"/>
    <w:rsid w:val="00670071"/>
    <w:rsid w:val="0067015A"/>
    <w:rsid w:val="0067017C"/>
    <w:rsid w:val="00670643"/>
    <w:rsid w:val="0067088E"/>
    <w:rsid w:val="00670898"/>
    <w:rsid w:val="00670B31"/>
    <w:rsid w:val="00670DDA"/>
    <w:rsid w:val="00670E45"/>
    <w:rsid w:val="00670FE6"/>
    <w:rsid w:val="00671AE2"/>
    <w:rsid w:val="00671E11"/>
    <w:rsid w:val="00672AFE"/>
    <w:rsid w:val="00672E77"/>
    <w:rsid w:val="006734F6"/>
    <w:rsid w:val="00674139"/>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6F0E"/>
    <w:rsid w:val="0067748D"/>
    <w:rsid w:val="00677816"/>
    <w:rsid w:val="00677925"/>
    <w:rsid w:val="00677995"/>
    <w:rsid w:val="006803ED"/>
    <w:rsid w:val="0068048F"/>
    <w:rsid w:val="006804BC"/>
    <w:rsid w:val="0068169C"/>
    <w:rsid w:val="006818A4"/>
    <w:rsid w:val="00681A5E"/>
    <w:rsid w:val="00681C09"/>
    <w:rsid w:val="0068212A"/>
    <w:rsid w:val="00683144"/>
    <w:rsid w:val="006833FD"/>
    <w:rsid w:val="00683A14"/>
    <w:rsid w:val="006840E3"/>
    <w:rsid w:val="006846E2"/>
    <w:rsid w:val="006848B1"/>
    <w:rsid w:val="00684CA7"/>
    <w:rsid w:val="006853D4"/>
    <w:rsid w:val="00685616"/>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044"/>
    <w:rsid w:val="006905B1"/>
    <w:rsid w:val="006907DB"/>
    <w:rsid w:val="00690C7E"/>
    <w:rsid w:val="00690E92"/>
    <w:rsid w:val="00690E94"/>
    <w:rsid w:val="006916E7"/>
    <w:rsid w:val="00691E2A"/>
    <w:rsid w:val="00692561"/>
    <w:rsid w:val="00692DC0"/>
    <w:rsid w:val="006930A4"/>
    <w:rsid w:val="00693F7D"/>
    <w:rsid w:val="00694270"/>
    <w:rsid w:val="006944F3"/>
    <w:rsid w:val="00694C3E"/>
    <w:rsid w:val="00694F45"/>
    <w:rsid w:val="006950E8"/>
    <w:rsid w:val="00695C43"/>
    <w:rsid w:val="00695F8B"/>
    <w:rsid w:val="00695FA5"/>
    <w:rsid w:val="00696093"/>
    <w:rsid w:val="00696670"/>
    <w:rsid w:val="00696B7C"/>
    <w:rsid w:val="006973F6"/>
    <w:rsid w:val="006975A7"/>
    <w:rsid w:val="0069762A"/>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9BB"/>
    <w:rsid w:val="006A5CC6"/>
    <w:rsid w:val="006A5E1B"/>
    <w:rsid w:val="006A5E84"/>
    <w:rsid w:val="006A6433"/>
    <w:rsid w:val="006A6BB4"/>
    <w:rsid w:val="006A72E3"/>
    <w:rsid w:val="006A7705"/>
    <w:rsid w:val="006A7FFB"/>
    <w:rsid w:val="006B05A2"/>
    <w:rsid w:val="006B15CD"/>
    <w:rsid w:val="006B1AAD"/>
    <w:rsid w:val="006B2238"/>
    <w:rsid w:val="006B25C5"/>
    <w:rsid w:val="006B28E9"/>
    <w:rsid w:val="006B2CD5"/>
    <w:rsid w:val="006B33D5"/>
    <w:rsid w:val="006B3459"/>
    <w:rsid w:val="006B35D1"/>
    <w:rsid w:val="006B3873"/>
    <w:rsid w:val="006B39A2"/>
    <w:rsid w:val="006B3B50"/>
    <w:rsid w:val="006B4BAD"/>
    <w:rsid w:val="006B4BEE"/>
    <w:rsid w:val="006B5095"/>
    <w:rsid w:val="006B539D"/>
    <w:rsid w:val="006B5598"/>
    <w:rsid w:val="006B58E7"/>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03F"/>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44A"/>
    <w:rsid w:val="006D38CE"/>
    <w:rsid w:val="006D3A50"/>
    <w:rsid w:val="006D3D17"/>
    <w:rsid w:val="006D3DE3"/>
    <w:rsid w:val="006D3F03"/>
    <w:rsid w:val="006D3FD3"/>
    <w:rsid w:val="006D4697"/>
    <w:rsid w:val="006D4B80"/>
    <w:rsid w:val="006D5352"/>
    <w:rsid w:val="006D5821"/>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35B5"/>
    <w:rsid w:val="006F3753"/>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118B"/>
    <w:rsid w:val="007012DE"/>
    <w:rsid w:val="007013CA"/>
    <w:rsid w:val="007013E1"/>
    <w:rsid w:val="007016E5"/>
    <w:rsid w:val="0070174B"/>
    <w:rsid w:val="00701B27"/>
    <w:rsid w:val="00701F21"/>
    <w:rsid w:val="0070221E"/>
    <w:rsid w:val="007029D9"/>
    <w:rsid w:val="00702CF1"/>
    <w:rsid w:val="007031AC"/>
    <w:rsid w:val="0070320C"/>
    <w:rsid w:val="00703547"/>
    <w:rsid w:val="00703A4A"/>
    <w:rsid w:val="00703B4A"/>
    <w:rsid w:val="00703C0A"/>
    <w:rsid w:val="00703C6D"/>
    <w:rsid w:val="00704369"/>
    <w:rsid w:val="00704C47"/>
    <w:rsid w:val="00704D3C"/>
    <w:rsid w:val="007051C7"/>
    <w:rsid w:val="00705C1E"/>
    <w:rsid w:val="00705D03"/>
    <w:rsid w:val="00705D70"/>
    <w:rsid w:val="00705FB5"/>
    <w:rsid w:val="007064D2"/>
    <w:rsid w:val="00706829"/>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021"/>
    <w:rsid w:val="00711275"/>
    <w:rsid w:val="00711888"/>
    <w:rsid w:val="0071190B"/>
    <w:rsid w:val="00711E13"/>
    <w:rsid w:val="00711F80"/>
    <w:rsid w:val="007125F4"/>
    <w:rsid w:val="00712650"/>
    <w:rsid w:val="00712A7A"/>
    <w:rsid w:val="00712EDA"/>
    <w:rsid w:val="007138E3"/>
    <w:rsid w:val="007143F8"/>
    <w:rsid w:val="00714890"/>
    <w:rsid w:val="00714E6B"/>
    <w:rsid w:val="00714FF2"/>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802"/>
    <w:rsid w:val="00723964"/>
    <w:rsid w:val="00723BD3"/>
    <w:rsid w:val="00723C15"/>
    <w:rsid w:val="007243CD"/>
    <w:rsid w:val="00724617"/>
    <w:rsid w:val="007249DE"/>
    <w:rsid w:val="00724B19"/>
    <w:rsid w:val="00724C91"/>
    <w:rsid w:val="00724E8B"/>
    <w:rsid w:val="00725443"/>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8A4"/>
    <w:rsid w:val="00731B78"/>
    <w:rsid w:val="00731C2E"/>
    <w:rsid w:val="00731E2B"/>
    <w:rsid w:val="00731E7F"/>
    <w:rsid w:val="00732B43"/>
    <w:rsid w:val="00733833"/>
    <w:rsid w:val="0073400F"/>
    <w:rsid w:val="00734642"/>
    <w:rsid w:val="0073474B"/>
    <w:rsid w:val="00734850"/>
    <w:rsid w:val="007348EB"/>
    <w:rsid w:val="007349E6"/>
    <w:rsid w:val="00735171"/>
    <w:rsid w:val="00735506"/>
    <w:rsid w:val="0073564A"/>
    <w:rsid w:val="0073580A"/>
    <w:rsid w:val="00736418"/>
    <w:rsid w:val="00736547"/>
    <w:rsid w:val="007367B7"/>
    <w:rsid w:val="007374FC"/>
    <w:rsid w:val="007375A2"/>
    <w:rsid w:val="00737648"/>
    <w:rsid w:val="00737EB4"/>
    <w:rsid w:val="0074005A"/>
    <w:rsid w:val="007401EB"/>
    <w:rsid w:val="007401FE"/>
    <w:rsid w:val="00740280"/>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07C"/>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4D54"/>
    <w:rsid w:val="0075571E"/>
    <w:rsid w:val="00755B80"/>
    <w:rsid w:val="00755E40"/>
    <w:rsid w:val="00755F8D"/>
    <w:rsid w:val="00756365"/>
    <w:rsid w:val="00756832"/>
    <w:rsid w:val="00756A42"/>
    <w:rsid w:val="00756B8F"/>
    <w:rsid w:val="00757052"/>
    <w:rsid w:val="00757E6B"/>
    <w:rsid w:val="00757EBA"/>
    <w:rsid w:val="00757F68"/>
    <w:rsid w:val="00760078"/>
    <w:rsid w:val="0076014E"/>
    <w:rsid w:val="00760478"/>
    <w:rsid w:val="007604F2"/>
    <w:rsid w:val="00760618"/>
    <w:rsid w:val="00760F56"/>
    <w:rsid w:val="007613F5"/>
    <w:rsid w:val="00761485"/>
    <w:rsid w:val="00761EBF"/>
    <w:rsid w:val="00762114"/>
    <w:rsid w:val="00762307"/>
    <w:rsid w:val="00762B68"/>
    <w:rsid w:val="00762F1C"/>
    <w:rsid w:val="007633C9"/>
    <w:rsid w:val="00763766"/>
    <w:rsid w:val="00763B3C"/>
    <w:rsid w:val="00763EF1"/>
    <w:rsid w:val="00764A10"/>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0D63"/>
    <w:rsid w:val="00771667"/>
    <w:rsid w:val="00771FFA"/>
    <w:rsid w:val="007722B2"/>
    <w:rsid w:val="0077237F"/>
    <w:rsid w:val="007725F9"/>
    <w:rsid w:val="00772A96"/>
    <w:rsid w:val="00773367"/>
    <w:rsid w:val="007734AD"/>
    <w:rsid w:val="007739FC"/>
    <w:rsid w:val="00773B8A"/>
    <w:rsid w:val="00773FB6"/>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8A4"/>
    <w:rsid w:val="007778C9"/>
    <w:rsid w:val="00777911"/>
    <w:rsid w:val="00777B09"/>
    <w:rsid w:val="007805A8"/>
    <w:rsid w:val="00780D9D"/>
    <w:rsid w:val="00781026"/>
    <w:rsid w:val="00781E6B"/>
    <w:rsid w:val="00781FB9"/>
    <w:rsid w:val="00782217"/>
    <w:rsid w:val="00782479"/>
    <w:rsid w:val="0078275E"/>
    <w:rsid w:val="007828A3"/>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52EC"/>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4D2"/>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590"/>
    <w:rsid w:val="007A68AD"/>
    <w:rsid w:val="007A6DBF"/>
    <w:rsid w:val="007A79C5"/>
    <w:rsid w:val="007A7BD8"/>
    <w:rsid w:val="007A7C00"/>
    <w:rsid w:val="007A7CDC"/>
    <w:rsid w:val="007B0745"/>
    <w:rsid w:val="007B0804"/>
    <w:rsid w:val="007B0A4B"/>
    <w:rsid w:val="007B0FAA"/>
    <w:rsid w:val="007B1256"/>
    <w:rsid w:val="007B1CF7"/>
    <w:rsid w:val="007B1F4C"/>
    <w:rsid w:val="007B223D"/>
    <w:rsid w:val="007B2431"/>
    <w:rsid w:val="007B276F"/>
    <w:rsid w:val="007B2B55"/>
    <w:rsid w:val="007B2CCD"/>
    <w:rsid w:val="007B320D"/>
    <w:rsid w:val="007B3244"/>
    <w:rsid w:val="007B3676"/>
    <w:rsid w:val="007B3F46"/>
    <w:rsid w:val="007B4124"/>
    <w:rsid w:val="007B47B9"/>
    <w:rsid w:val="007B4A5E"/>
    <w:rsid w:val="007B4B27"/>
    <w:rsid w:val="007B4D45"/>
    <w:rsid w:val="007B4F4D"/>
    <w:rsid w:val="007B53A6"/>
    <w:rsid w:val="007B57DA"/>
    <w:rsid w:val="007B6C76"/>
    <w:rsid w:val="007B7496"/>
    <w:rsid w:val="007B7AE3"/>
    <w:rsid w:val="007B7B89"/>
    <w:rsid w:val="007B7EDA"/>
    <w:rsid w:val="007C05A9"/>
    <w:rsid w:val="007C08C0"/>
    <w:rsid w:val="007C11E4"/>
    <w:rsid w:val="007C14C2"/>
    <w:rsid w:val="007C1ACA"/>
    <w:rsid w:val="007C1C81"/>
    <w:rsid w:val="007C1DFB"/>
    <w:rsid w:val="007C1FE3"/>
    <w:rsid w:val="007C2739"/>
    <w:rsid w:val="007C2751"/>
    <w:rsid w:val="007C289D"/>
    <w:rsid w:val="007C2C5D"/>
    <w:rsid w:val="007C2ED0"/>
    <w:rsid w:val="007C3B1C"/>
    <w:rsid w:val="007C3FCB"/>
    <w:rsid w:val="007C41F8"/>
    <w:rsid w:val="007C430A"/>
    <w:rsid w:val="007C451A"/>
    <w:rsid w:val="007C4632"/>
    <w:rsid w:val="007C5270"/>
    <w:rsid w:val="007C5584"/>
    <w:rsid w:val="007C6341"/>
    <w:rsid w:val="007C67DA"/>
    <w:rsid w:val="007C6B58"/>
    <w:rsid w:val="007C7534"/>
    <w:rsid w:val="007C7996"/>
    <w:rsid w:val="007C7DF2"/>
    <w:rsid w:val="007D06CB"/>
    <w:rsid w:val="007D07CA"/>
    <w:rsid w:val="007D08DF"/>
    <w:rsid w:val="007D0C44"/>
    <w:rsid w:val="007D134C"/>
    <w:rsid w:val="007D1B11"/>
    <w:rsid w:val="007D2D56"/>
    <w:rsid w:val="007D2DD0"/>
    <w:rsid w:val="007D3397"/>
    <w:rsid w:val="007D380A"/>
    <w:rsid w:val="007D4357"/>
    <w:rsid w:val="007D45DA"/>
    <w:rsid w:val="007D4814"/>
    <w:rsid w:val="007D4B40"/>
    <w:rsid w:val="007D4D6D"/>
    <w:rsid w:val="007D526F"/>
    <w:rsid w:val="007D5ADF"/>
    <w:rsid w:val="007D5B85"/>
    <w:rsid w:val="007D5D29"/>
    <w:rsid w:val="007D61DB"/>
    <w:rsid w:val="007D621C"/>
    <w:rsid w:val="007D62C6"/>
    <w:rsid w:val="007D6D78"/>
    <w:rsid w:val="007D6E2E"/>
    <w:rsid w:val="007D6FA6"/>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2E6A"/>
    <w:rsid w:val="007E3704"/>
    <w:rsid w:val="007E3B9E"/>
    <w:rsid w:val="007E4062"/>
    <w:rsid w:val="007E4656"/>
    <w:rsid w:val="007E4DB6"/>
    <w:rsid w:val="007E54CB"/>
    <w:rsid w:val="007E5863"/>
    <w:rsid w:val="007E5BB1"/>
    <w:rsid w:val="007E5D23"/>
    <w:rsid w:val="007E5E39"/>
    <w:rsid w:val="007E61D7"/>
    <w:rsid w:val="007E670B"/>
    <w:rsid w:val="007E719B"/>
    <w:rsid w:val="007E71ED"/>
    <w:rsid w:val="007E7F73"/>
    <w:rsid w:val="007F0168"/>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3A7"/>
    <w:rsid w:val="007F6568"/>
    <w:rsid w:val="007F67E3"/>
    <w:rsid w:val="007F6D3E"/>
    <w:rsid w:val="007F75DC"/>
    <w:rsid w:val="007F76A3"/>
    <w:rsid w:val="007F7BF4"/>
    <w:rsid w:val="00800662"/>
    <w:rsid w:val="008006AF"/>
    <w:rsid w:val="008007AF"/>
    <w:rsid w:val="00800E77"/>
    <w:rsid w:val="0080101B"/>
    <w:rsid w:val="008012B9"/>
    <w:rsid w:val="008014CB"/>
    <w:rsid w:val="0080153E"/>
    <w:rsid w:val="00802043"/>
    <w:rsid w:val="0080207C"/>
    <w:rsid w:val="00802335"/>
    <w:rsid w:val="0080242F"/>
    <w:rsid w:val="008027DD"/>
    <w:rsid w:val="00802BCE"/>
    <w:rsid w:val="008036B2"/>
    <w:rsid w:val="00803A30"/>
    <w:rsid w:val="00804122"/>
    <w:rsid w:val="00804DEF"/>
    <w:rsid w:val="00804E1E"/>
    <w:rsid w:val="00804F2D"/>
    <w:rsid w:val="00805016"/>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1D24"/>
    <w:rsid w:val="00812000"/>
    <w:rsid w:val="00812113"/>
    <w:rsid w:val="00812531"/>
    <w:rsid w:val="00812C36"/>
    <w:rsid w:val="0081331C"/>
    <w:rsid w:val="00813B99"/>
    <w:rsid w:val="00813CDD"/>
    <w:rsid w:val="00814452"/>
    <w:rsid w:val="00815557"/>
    <w:rsid w:val="008159E5"/>
    <w:rsid w:val="00815CBB"/>
    <w:rsid w:val="00815EDC"/>
    <w:rsid w:val="0081657A"/>
    <w:rsid w:val="0081664B"/>
    <w:rsid w:val="00816A1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977"/>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68D"/>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2FD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B29"/>
    <w:rsid w:val="00851DCF"/>
    <w:rsid w:val="0085224F"/>
    <w:rsid w:val="00852307"/>
    <w:rsid w:val="008523D7"/>
    <w:rsid w:val="00852445"/>
    <w:rsid w:val="008524EA"/>
    <w:rsid w:val="00852B47"/>
    <w:rsid w:val="0085316E"/>
    <w:rsid w:val="008539C2"/>
    <w:rsid w:val="008539CE"/>
    <w:rsid w:val="00853FD1"/>
    <w:rsid w:val="00853FE7"/>
    <w:rsid w:val="0085450D"/>
    <w:rsid w:val="0085452C"/>
    <w:rsid w:val="00854806"/>
    <w:rsid w:val="00854B03"/>
    <w:rsid w:val="008551A7"/>
    <w:rsid w:val="008556AB"/>
    <w:rsid w:val="00855C9D"/>
    <w:rsid w:val="008568D4"/>
    <w:rsid w:val="008569B9"/>
    <w:rsid w:val="00856F13"/>
    <w:rsid w:val="0085701C"/>
    <w:rsid w:val="00857DCF"/>
    <w:rsid w:val="00857F7A"/>
    <w:rsid w:val="008602D0"/>
    <w:rsid w:val="00860479"/>
    <w:rsid w:val="0086050D"/>
    <w:rsid w:val="00860D7E"/>
    <w:rsid w:val="00860DF0"/>
    <w:rsid w:val="0086160A"/>
    <w:rsid w:val="00861655"/>
    <w:rsid w:val="008620E7"/>
    <w:rsid w:val="00862555"/>
    <w:rsid w:val="008627F9"/>
    <w:rsid w:val="0086291E"/>
    <w:rsid w:val="00862C50"/>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BED"/>
    <w:rsid w:val="00871EE2"/>
    <w:rsid w:val="0087208F"/>
    <w:rsid w:val="008723C2"/>
    <w:rsid w:val="00872418"/>
    <w:rsid w:val="008729DD"/>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0E18"/>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64D"/>
    <w:rsid w:val="0088573F"/>
    <w:rsid w:val="00885A60"/>
    <w:rsid w:val="00885E04"/>
    <w:rsid w:val="008868B1"/>
    <w:rsid w:val="0088705E"/>
    <w:rsid w:val="008872E0"/>
    <w:rsid w:val="008874B3"/>
    <w:rsid w:val="0088788D"/>
    <w:rsid w:val="008878CF"/>
    <w:rsid w:val="00887AFB"/>
    <w:rsid w:val="00887C46"/>
    <w:rsid w:val="00887DE4"/>
    <w:rsid w:val="00890540"/>
    <w:rsid w:val="008908D5"/>
    <w:rsid w:val="00890CEA"/>
    <w:rsid w:val="00890E14"/>
    <w:rsid w:val="008914ED"/>
    <w:rsid w:val="00891618"/>
    <w:rsid w:val="008926FE"/>
    <w:rsid w:val="008929EA"/>
    <w:rsid w:val="008930B9"/>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0D49"/>
    <w:rsid w:val="008A1493"/>
    <w:rsid w:val="008A1DD7"/>
    <w:rsid w:val="008A240D"/>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6CD1"/>
    <w:rsid w:val="008A711B"/>
    <w:rsid w:val="008A7340"/>
    <w:rsid w:val="008B016F"/>
    <w:rsid w:val="008B0564"/>
    <w:rsid w:val="008B0916"/>
    <w:rsid w:val="008B0C09"/>
    <w:rsid w:val="008B16A5"/>
    <w:rsid w:val="008B171F"/>
    <w:rsid w:val="008B17C7"/>
    <w:rsid w:val="008B1853"/>
    <w:rsid w:val="008B186D"/>
    <w:rsid w:val="008B1AE0"/>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795"/>
    <w:rsid w:val="008C2964"/>
    <w:rsid w:val="008C2C58"/>
    <w:rsid w:val="008C375E"/>
    <w:rsid w:val="008C44C8"/>
    <w:rsid w:val="008C4C31"/>
    <w:rsid w:val="008C4C4D"/>
    <w:rsid w:val="008C5221"/>
    <w:rsid w:val="008C5578"/>
    <w:rsid w:val="008C61EA"/>
    <w:rsid w:val="008C62C8"/>
    <w:rsid w:val="008C6EF2"/>
    <w:rsid w:val="008C7708"/>
    <w:rsid w:val="008C7A6C"/>
    <w:rsid w:val="008C7D71"/>
    <w:rsid w:val="008D0543"/>
    <w:rsid w:val="008D0E5F"/>
    <w:rsid w:val="008D1EA2"/>
    <w:rsid w:val="008D2946"/>
    <w:rsid w:val="008D32C7"/>
    <w:rsid w:val="008D3392"/>
    <w:rsid w:val="008D3914"/>
    <w:rsid w:val="008D3C06"/>
    <w:rsid w:val="008D3E29"/>
    <w:rsid w:val="008D3EA8"/>
    <w:rsid w:val="008D4596"/>
    <w:rsid w:val="008D4782"/>
    <w:rsid w:val="008D51B2"/>
    <w:rsid w:val="008D5357"/>
    <w:rsid w:val="008D5982"/>
    <w:rsid w:val="008D5CEE"/>
    <w:rsid w:val="008D67D1"/>
    <w:rsid w:val="008D6A0C"/>
    <w:rsid w:val="008D707B"/>
    <w:rsid w:val="008D78ED"/>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B67"/>
    <w:rsid w:val="008E5CE9"/>
    <w:rsid w:val="008E5F57"/>
    <w:rsid w:val="008E61C9"/>
    <w:rsid w:val="008E6395"/>
    <w:rsid w:val="008E647D"/>
    <w:rsid w:val="008E6812"/>
    <w:rsid w:val="008E6873"/>
    <w:rsid w:val="008E6BDC"/>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3D8F"/>
    <w:rsid w:val="008F42A5"/>
    <w:rsid w:val="008F4992"/>
    <w:rsid w:val="008F4996"/>
    <w:rsid w:val="008F5058"/>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257"/>
    <w:rsid w:val="00903329"/>
    <w:rsid w:val="0090350E"/>
    <w:rsid w:val="0090398F"/>
    <w:rsid w:val="00903CC6"/>
    <w:rsid w:val="00903DC7"/>
    <w:rsid w:val="0090445D"/>
    <w:rsid w:val="00904A84"/>
    <w:rsid w:val="00904B3D"/>
    <w:rsid w:val="00905124"/>
    <w:rsid w:val="009051D3"/>
    <w:rsid w:val="009056FB"/>
    <w:rsid w:val="00905D35"/>
    <w:rsid w:val="00905F83"/>
    <w:rsid w:val="009066BC"/>
    <w:rsid w:val="00906721"/>
    <w:rsid w:val="009068FB"/>
    <w:rsid w:val="00906CE1"/>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C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023"/>
    <w:rsid w:val="009252CE"/>
    <w:rsid w:val="00925663"/>
    <w:rsid w:val="00925776"/>
    <w:rsid w:val="00926359"/>
    <w:rsid w:val="0092636A"/>
    <w:rsid w:val="009277FA"/>
    <w:rsid w:val="00927C14"/>
    <w:rsid w:val="00927E04"/>
    <w:rsid w:val="0093035B"/>
    <w:rsid w:val="009304A0"/>
    <w:rsid w:val="00930579"/>
    <w:rsid w:val="00930C42"/>
    <w:rsid w:val="00930CA8"/>
    <w:rsid w:val="0093171C"/>
    <w:rsid w:val="00931ACC"/>
    <w:rsid w:val="00932448"/>
    <w:rsid w:val="00932FE6"/>
    <w:rsid w:val="009332A6"/>
    <w:rsid w:val="0093373F"/>
    <w:rsid w:val="00934811"/>
    <w:rsid w:val="009349B5"/>
    <w:rsid w:val="00934BA2"/>
    <w:rsid w:val="00934EF7"/>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702"/>
    <w:rsid w:val="00941356"/>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5FCF"/>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AD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5B3"/>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AA2"/>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3F28"/>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60D"/>
    <w:rsid w:val="00986C9D"/>
    <w:rsid w:val="009874E8"/>
    <w:rsid w:val="00987731"/>
    <w:rsid w:val="00987ADD"/>
    <w:rsid w:val="00987C1E"/>
    <w:rsid w:val="00987F01"/>
    <w:rsid w:val="009901D2"/>
    <w:rsid w:val="0099093D"/>
    <w:rsid w:val="00990D45"/>
    <w:rsid w:val="00990F8A"/>
    <w:rsid w:val="00990F9A"/>
    <w:rsid w:val="00991C38"/>
    <w:rsid w:val="0099279D"/>
    <w:rsid w:val="00992E50"/>
    <w:rsid w:val="00992FE5"/>
    <w:rsid w:val="00993836"/>
    <w:rsid w:val="00994CB7"/>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4B0"/>
    <w:rsid w:val="009B2AE9"/>
    <w:rsid w:val="009B2EBD"/>
    <w:rsid w:val="009B346D"/>
    <w:rsid w:val="009B3BB5"/>
    <w:rsid w:val="009B3C4B"/>
    <w:rsid w:val="009B3EFF"/>
    <w:rsid w:val="009B4CAB"/>
    <w:rsid w:val="009B506F"/>
    <w:rsid w:val="009B5796"/>
    <w:rsid w:val="009B58E1"/>
    <w:rsid w:val="009B5F01"/>
    <w:rsid w:val="009B6538"/>
    <w:rsid w:val="009B6756"/>
    <w:rsid w:val="009B6CF1"/>
    <w:rsid w:val="009B78C7"/>
    <w:rsid w:val="009B7ABB"/>
    <w:rsid w:val="009C01BD"/>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58"/>
    <w:rsid w:val="009C73D2"/>
    <w:rsid w:val="009D0220"/>
    <w:rsid w:val="009D0898"/>
    <w:rsid w:val="009D0C63"/>
    <w:rsid w:val="009D1129"/>
    <w:rsid w:val="009D14D0"/>
    <w:rsid w:val="009D1AB7"/>
    <w:rsid w:val="009D2290"/>
    <w:rsid w:val="009D240A"/>
    <w:rsid w:val="009D241E"/>
    <w:rsid w:val="009D2B85"/>
    <w:rsid w:val="009D444F"/>
    <w:rsid w:val="009D445E"/>
    <w:rsid w:val="009D4A84"/>
    <w:rsid w:val="009D4CDF"/>
    <w:rsid w:val="009D4CE6"/>
    <w:rsid w:val="009D4EBA"/>
    <w:rsid w:val="009D50E4"/>
    <w:rsid w:val="009D52EC"/>
    <w:rsid w:val="009D5E74"/>
    <w:rsid w:val="009D5F78"/>
    <w:rsid w:val="009D698E"/>
    <w:rsid w:val="009D728E"/>
    <w:rsid w:val="009D7584"/>
    <w:rsid w:val="009D7B14"/>
    <w:rsid w:val="009E06F2"/>
    <w:rsid w:val="009E0971"/>
    <w:rsid w:val="009E1C0E"/>
    <w:rsid w:val="009E1EB6"/>
    <w:rsid w:val="009E229D"/>
    <w:rsid w:val="009E23C5"/>
    <w:rsid w:val="009E2439"/>
    <w:rsid w:val="009E24B5"/>
    <w:rsid w:val="009E2C4E"/>
    <w:rsid w:val="009E2DAA"/>
    <w:rsid w:val="009E41D5"/>
    <w:rsid w:val="009E4210"/>
    <w:rsid w:val="009E454F"/>
    <w:rsid w:val="009E4A05"/>
    <w:rsid w:val="009E4A91"/>
    <w:rsid w:val="009E4B10"/>
    <w:rsid w:val="009E4C52"/>
    <w:rsid w:val="009E52E0"/>
    <w:rsid w:val="009E5646"/>
    <w:rsid w:val="009E5976"/>
    <w:rsid w:val="009E5A53"/>
    <w:rsid w:val="009E5AF5"/>
    <w:rsid w:val="009E5D35"/>
    <w:rsid w:val="009E5E17"/>
    <w:rsid w:val="009E5E18"/>
    <w:rsid w:val="009E63B9"/>
    <w:rsid w:val="009E658B"/>
    <w:rsid w:val="009E6D90"/>
    <w:rsid w:val="009E7C2C"/>
    <w:rsid w:val="009F01FE"/>
    <w:rsid w:val="009F0712"/>
    <w:rsid w:val="009F089B"/>
    <w:rsid w:val="009F0DC1"/>
    <w:rsid w:val="009F12F9"/>
    <w:rsid w:val="009F1300"/>
    <w:rsid w:val="009F155C"/>
    <w:rsid w:val="009F1E03"/>
    <w:rsid w:val="009F27EA"/>
    <w:rsid w:val="009F2BD3"/>
    <w:rsid w:val="009F2F6F"/>
    <w:rsid w:val="009F32CF"/>
    <w:rsid w:val="009F3421"/>
    <w:rsid w:val="009F3543"/>
    <w:rsid w:val="009F36A4"/>
    <w:rsid w:val="009F393D"/>
    <w:rsid w:val="009F3B7E"/>
    <w:rsid w:val="009F3C53"/>
    <w:rsid w:val="009F409E"/>
    <w:rsid w:val="009F42DF"/>
    <w:rsid w:val="009F46FF"/>
    <w:rsid w:val="009F4D3A"/>
    <w:rsid w:val="009F5041"/>
    <w:rsid w:val="009F50A2"/>
    <w:rsid w:val="009F5190"/>
    <w:rsid w:val="009F554D"/>
    <w:rsid w:val="009F55C4"/>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DE8"/>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B45"/>
    <w:rsid w:val="00A04CAD"/>
    <w:rsid w:val="00A04E9B"/>
    <w:rsid w:val="00A0528D"/>
    <w:rsid w:val="00A05B85"/>
    <w:rsid w:val="00A05F10"/>
    <w:rsid w:val="00A0608B"/>
    <w:rsid w:val="00A063AC"/>
    <w:rsid w:val="00A065AE"/>
    <w:rsid w:val="00A0688F"/>
    <w:rsid w:val="00A069B2"/>
    <w:rsid w:val="00A0701E"/>
    <w:rsid w:val="00A0705C"/>
    <w:rsid w:val="00A07187"/>
    <w:rsid w:val="00A071E5"/>
    <w:rsid w:val="00A0725A"/>
    <w:rsid w:val="00A07751"/>
    <w:rsid w:val="00A077A8"/>
    <w:rsid w:val="00A07B79"/>
    <w:rsid w:val="00A10031"/>
    <w:rsid w:val="00A10035"/>
    <w:rsid w:val="00A107EE"/>
    <w:rsid w:val="00A10879"/>
    <w:rsid w:val="00A10B18"/>
    <w:rsid w:val="00A10C16"/>
    <w:rsid w:val="00A11200"/>
    <w:rsid w:val="00A116CA"/>
    <w:rsid w:val="00A118E1"/>
    <w:rsid w:val="00A1209A"/>
    <w:rsid w:val="00A12832"/>
    <w:rsid w:val="00A12948"/>
    <w:rsid w:val="00A12E68"/>
    <w:rsid w:val="00A12FE5"/>
    <w:rsid w:val="00A13A13"/>
    <w:rsid w:val="00A140CE"/>
    <w:rsid w:val="00A142E0"/>
    <w:rsid w:val="00A14C42"/>
    <w:rsid w:val="00A14D40"/>
    <w:rsid w:val="00A1575C"/>
    <w:rsid w:val="00A15A9B"/>
    <w:rsid w:val="00A15E5C"/>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30"/>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3D9"/>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399"/>
    <w:rsid w:val="00A454EB"/>
    <w:rsid w:val="00A45DE9"/>
    <w:rsid w:val="00A46203"/>
    <w:rsid w:val="00A46210"/>
    <w:rsid w:val="00A4639E"/>
    <w:rsid w:val="00A463C7"/>
    <w:rsid w:val="00A466FC"/>
    <w:rsid w:val="00A46A0D"/>
    <w:rsid w:val="00A46C62"/>
    <w:rsid w:val="00A475DA"/>
    <w:rsid w:val="00A476C7"/>
    <w:rsid w:val="00A47E8D"/>
    <w:rsid w:val="00A50591"/>
    <w:rsid w:val="00A507B3"/>
    <w:rsid w:val="00A507BE"/>
    <w:rsid w:val="00A50806"/>
    <w:rsid w:val="00A50888"/>
    <w:rsid w:val="00A50C22"/>
    <w:rsid w:val="00A5188A"/>
    <w:rsid w:val="00A51AC0"/>
    <w:rsid w:val="00A51CCE"/>
    <w:rsid w:val="00A51E31"/>
    <w:rsid w:val="00A51FBF"/>
    <w:rsid w:val="00A528CF"/>
    <w:rsid w:val="00A52F17"/>
    <w:rsid w:val="00A531E0"/>
    <w:rsid w:val="00A5359F"/>
    <w:rsid w:val="00A538BE"/>
    <w:rsid w:val="00A53947"/>
    <w:rsid w:val="00A539D1"/>
    <w:rsid w:val="00A53A07"/>
    <w:rsid w:val="00A53CB5"/>
    <w:rsid w:val="00A54471"/>
    <w:rsid w:val="00A54F4E"/>
    <w:rsid w:val="00A54FDD"/>
    <w:rsid w:val="00A554B6"/>
    <w:rsid w:val="00A5592F"/>
    <w:rsid w:val="00A55D1A"/>
    <w:rsid w:val="00A55D30"/>
    <w:rsid w:val="00A55E67"/>
    <w:rsid w:val="00A55EDE"/>
    <w:rsid w:val="00A5619B"/>
    <w:rsid w:val="00A56224"/>
    <w:rsid w:val="00A56376"/>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36"/>
    <w:rsid w:val="00A67EB4"/>
    <w:rsid w:val="00A70DDB"/>
    <w:rsid w:val="00A718BA"/>
    <w:rsid w:val="00A71AFD"/>
    <w:rsid w:val="00A71C15"/>
    <w:rsid w:val="00A72295"/>
    <w:rsid w:val="00A725AA"/>
    <w:rsid w:val="00A72BAC"/>
    <w:rsid w:val="00A72C0D"/>
    <w:rsid w:val="00A72D1C"/>
    <w:rsid w:val="00A72E57"/>
    <w:rsid w:val="00A72F1F"/>
    <w:rsid w:val="00A73042"/>
    <w:rsid w:val="00A73353"/>
    <w:rsid w:val="00A7382C"/>
    <w:rsid w:val="00A738A6"/>
    <w:rsid w:val="00A73A2E"/>
    <w:rsid w:val="00A74BDC"/>
    <w:rsid w:val="00A74C3E"/>
    <w:rsid w:val="00A74C53"/>
    <w:rsid w:val="00A74D78"/>
    <w:rsid w:val="00A74EBA"/>
    <w:rsid w:val="00A74F8A"/>
    <w:rsid w:val="00A75208"/>
    <w:rsid w:val="00A75391"/>
    <w:rsid w:val="00A75C8B"/>
    <w:rsid w:val="00A75F4D"/>
    <w:rsid w:val="00A768B5"/>
    <w:rsid w:val="00A769DE"/>
    <w:rsid w:val="00A76A0B"/>
    <w:rsid w:val="00A76ABC"/>
    <w:rsid w:val="00A77A9E"/>
    <w:rsid w:val="00A77B1B"/>
    <w:rsid w:val="00A77D92"/>
    <w:rsid w:val="00A77D9C"/>
    <w:rsid w:val="00A8025E"/>
    <w:rsid w:val="00A8128E"/>
    <w:rsid w:val="00A81843"/>
    <w:rsid w:val="00A81F18"/>
    <w:rsid w:val="00A8240F"/>
    <w:rsid w:val="00A830EA"/>
    <w:rsid w:val="00A836A8"/>
    <w:rsid w:val="00A83B05"/>
    <w:rsid w:val="00A84566"/>
    <w:rsid w:val="00A84F08"/>
    <w:rsid w:val="00A85244"/>
    <w:rsid w:val="00A854EF"/>
    <w:rsid w:val="00A85E9E"/>
    <w:rsid w:val="00A860F6"/>
    <w:rsid w:val="00A86980"/>
    <w:rsid w:val="00A86A82"/>
    <w:rsid w:val="00A86C6C"/>
    <w:rsid w:val="00A86D4A"/>
    <w:rsid w:val="00A8748B"/>
    <w:rsid w:val="00A876C2"/>
    <w:rsid w:val="00A87947"/>
    <w:rsid w:val="00A87A02"/>
    <w:rsid w:val="00A90025"/>
    <w:rsid w:val="00A9048B"/>
    <w:rsid w:val="00A90C07"/>
    <w:rsid w:val="00A91294"/>
    <w:rsid w:val="00A91BF8"/>
    <w:rsid w:val="00A91C99"/>
    <w:rsid w:val="00A926A1"/>
    <w:rsid w:val="00A92A27"/>
    <w:rsid w:val="00A92E36"/>
    <w:rsid w:val="00A932F4"/>
    <w:rsid w:val="00A938E6"/>
    <w:rsid w:val="00A93B97"/>
    <w:rsid w:val="00A93C42"/>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B3"/>
    <w:rsid w:val="00AA1ACE"/>
    <w:rsid w:val="00AA21CA"/>
    <w:rsid w:val="00AA2334"/>
    <w:rsid w:val="00AA26CF"/>
    <w:rsid w:val="00AA33A6"/>
    <w:rsid w:val="00AA3683"/>
    <w:rsid w:val="00AA3819"/>
    <w:rsid w:val="00AA447E"/>
    <w:rsid w:val="00AA48EE"/>
    <w:rsid w:val="00AA4CFC"/>
    <w:rsid w:val="00AA5470"/>
    <w:rsid w:val="00AA57A4"/>
    <w:rsid w:val="00AA5E1B"/>
    <w:rsid w:val="00AA5EE2"/>
    <w:rsid w:val="00AA66C7"/>
    <w:rsid w:val="00AA6DF5"/>
    <w:rsid w:val="00AA7123"/>
    <w:rsid w:val="00AA75D2"/>
    <w:rsid w:val="00AA7819"/>
    <w:rsid w:val="00AA7E71"/>
    <w:rsid w:val="00AA7FA4"/>
    <w:rsid w:val="00AB0A48"/>
    <w:rsid w:val="00AB0E52"/>
    <w:rsid w:val="00AB10FC"/>
    <w:rsid w:val="00AB12D4"/>
    <w:rsid w:val="00AB1640"/>
    <w:rsid w:val="00AB179E"/>
    <w:rsid w:val="00AB1A65"/>
    <w:rsid w:val="00AB2574"/>
    <w:rsid w:val="00AB266E"/>
    <w:rsid w:val="00AB2697"/>
    <w:rsid w:val="00AB2747"/>
    <w:rsid w:val="00AB2A10"/>
    <w:rsid w:val="00AB2CEF"/>
    <w:rsid w:val="00AB2D2E"/>
    <w:rsid w:val="00AB328C"/>
    <w:rsid w:val="00AB3CAE"/>
    <w:rsid w:val="00AB3D7A"/>
    <w:rsid w:val="00AB423A"/>
    <w:rsid w:val="00AB445F"/>
    <w:rsid w:val="00AB4757"/>
    <w:rsid w:val="00AB4F66"/>
    <w:rsid w:val="00AB51AE"/>
    <w:rsid w:val="00AB5B35"/>
    <w:rsid w:val="00AB5E9A"/>
    <w:rsid w:val="00AB6B6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3C5C"/>
    <w:rsid w:val="00AC410B"/>
    <w:rsid w:val="00AC43B4"/>
    <w:rsid w:val="00AC462C"/>
    <w:rsid w:val="00AC4685"/>
    <w:rsid w:val="00AC4BBE"/>
    <w:rsid w:val="00AC542F"/>
    <w:rsid w:val="00AC5561"/>
    <w:rsid w:val="00AC58FF"/>
    <w:rsid w:val="00AC5F87"/>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383"/>
    <w:rsid w:val="00AD459E"/>
    <w:rsid w:val="00AD4A42"/>
    <w:rsid w:val="00AD4B15"/>
    <w:rsid w:val="00AD5069"/>
    <w:rsid w:val="00AD5401"/>
    <w:rsid w:val="00AD54AB"/>
    <w:rsid w:val="00AD54B8"/>
    <w:rsid w:val="00AD5B0A"/>
    <w:rsid w:val="00AD5D9D"/>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2D35"/>
    <w:rsid w:val="00AF2E39"/>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AF7DBF"/>
    <w:rsid w:val="00B00263"/>
    <w:rsid w:val="00B00662"/>
    <w:rsid w:val="00B00921"/>
    <w:rsid w:val="00B00B74"/>
    <w:rsid w:val="00B00E50"/>
    <w:rsid w:val="00B00EE7"/>
    <w:rsid w:val="00B01665"/>
    <w:rsid w:val="00B02193"/>
    <w:rsid w:val="00B0254E"/>
    <w:rsid w:val="00B026C5"/>
    <w:rsid w:val="00B027F5"/>
    <w:rsid w:val="00B02B81"/>
    <w:rsid w:val="00B02D45"/>
    <w:rsid w:val="00B037B6"/>
    <w:rsid w:val="00B03816"/>
    <w:rsid w:val="00B04B60"/>
    <w:rsid w:val="00B058F6"/>
    <w:rsid w:val="00B059DE"/>
    <w:rsid w:val="00B06311"/>
    <w:rsid w:val="00B075C9"/>
    <w:rsid w:val="00B075CE"/>
    <w:rsid w:val="00B07740"/>
    <w:rsid w:val="00B078B4"/>
    <w:rsid w:val="00B100B7"/>
    <w:rsid w:val="00B109C2"/>
    <w:rsid w:val="00B10A65"/>
    <w:rsid w:val="00B10ACD"/>
    <w:rsid w:val="00B117FE"/>
    <w:rsid w:val="00B119ED"/>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683C"/>
    <w:rsid w:val="00B17AAC"/>
    <w:rsid w:val="00B17B2F"/>
    <w:rsid w:val="00B17FBA"/>
    <w:rsid w:val="00B20A13"/>
    <w:rsid w:val="00B20A43"/>
    <w:rsid w:val="00B20E92"/>
    <w:rsid w:val="00B2136C"/>
    <w:rsid w:val="00B215E5"/>
    <w:rsid w:val="00B2170C"/>
    <w:rsid w:val="00B21AF8"/>
    <w:rsid w:val="00B22657"/>
    <w:rsid w:val="00B2275B"/>
    <w:rsid w:val="00B2281E"/>
    <w:rsid w:val="00B22ABF"/>
    <w:rsid w:val="00B22DA4"/>
    <w:rsid w:val="00B230DF"/>
    <w:rsid w:val="00B23A83"/>
    <w:rsid w:val="00B24246"/>
    <w:rsid w:val="00B242B2"/>
    <w:rsid w:val="00B2431B"/>
    <w:rsid w:val="00B24E29"/>
    <w:rsid w:val="00B25023"/>
    <w:rsid w:val="00B25091"/>
    <w:rsid w:val="00B2543B"/>
    <w:rsid w:val="00B25476"/>
    <w:rsid w:val="00B25560"/>
    <w:rsid w:val="00B255E6"/>
    <w:rsid w:val="00B26518"/>
    <w:rsid w:val="00B2663B"/>
    <w:rsid w:val="00B2678E"/>
    <w:rsid w:val="00B2683F"/>
    <w:rsid w:val="00B26A98"/>
    <w:rsid w:val="00B26DE8"/>
    <w:rsid w:val="00B27030"/>
    <w:rsid w:val="00B273F8"/>
    <w:rsid w:val="00B278E1"/>
    <w:rsid w:val="00B27EC6"/>
    <w:rsid w:val="00B30002"/>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F5"/>
    <w:rsid w:val="00B44272"/>
    <w:rsid w:val="00B44707"/>
    <w:rsid w:val="00B44A37"/>
    <w:rsid w:val="00B44E38"/>
    <w:rsid w:val="00B44EB7"/>
    <w:rsid w:val="00B45240"/>
    <w:rsid w:val="00B45355"/>
    <w:rsid w:val="00B45A2B"/>
    <w:rsid w:val="00B45C51"/>
    <w:rsid w:val="00B45F46"/>
    <w:rsid w:val="00B45F50"/>
    <w:rsid w:val="00B46640"/>
    <w:rsid w:val="00B46916"/>
    <w:rsid w:val="00B478E8"/>
    <w:rsid w:val="00B5043E"/>
    <w:rsid w:val="00B50B2C"/>
    <w:rsid w:val="00B50D62"/>
    <w:rsid w:val="00B51741"/>
    <w:rsid w:val="00B5213A"/>
    <w:rsid w:val="00B52298"/>
    <w:rsid w:val="00B523E6"/>
    <w:rsid w:val="00B532E5"/>
    <w:rsid w:val="00B532ED"/>
    <w:rsid w:val="00B5342F"/>
    <w:rsid w:val="00B539B6"/>
    <w:rsid w:val="00B53CA8"/>
    <w:rsid w:val="00B53D99"/>
    <w:rsid w:val="00B542AB"/>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218F"/>
    <w:rsid w:val="00B62719"/>
    <w:rsid w:val="00B6298C"/>
    <w:rsid w:val="00B62BC4"/>
    <w:rsid w:val="00B63337"/>
    <w:rsid w:val="00B634E9"/>
    <w:rsid w:val="00B63CE0"/>
    <w:rsid w:val="00B63DD1"/>
    <w:rsid w:val="00B645CE"/>
    <w:rsid w:val="00B6508F"/>
    <w:rsid w:val="00B65209"/>
    <w:rsid w:val="00B65268"/>
    <w:rsid w:val="00B65562"/>
    <w:rsid w:val="00B65964"/>
    <w:rsid w:val="00B660DC"/>
    <w:rsid w:val="00B66996"/>
    <w:rsid w:val="00B669BE"/>
    <w:rsid w:val="00B66D8E"/>
    <w:rsid w:val="00B66DAD"/>
    <w:rsid w:val="00B672EC"/>
    <w:rsid w:val="00B6767E"/>
    <w:rsid w:val="00B67AF5"/>
    <w:rsid w:val="00B67DC2"/>
    <w:rsid w:val="00B70AD9"/>
    <w:rsid w:val="00B71489"/>
    <w:rsid w:val="00B718AB"/>
    <w:rsid w:val="00B71F41"/>
    <w:rsid w:val="00B7212A"/>
    <w:rsid w:val="00B722FE"/>
    <w:rsid w:val="00B7267A"/>
    <w:rsid w:val="00B729E1"/>
    <w:rsid w:val="00B73094"/>
    <w:rsid w:val="00B730A7"/>
    <w:rsid w:val="00B732FC"/>
    <w:rsid w:val="00B735F9"/>
    <w:rsid w:val="00B73B3B"/>
    <w:rsid w:val="00B73B9B"/>
    <w:rsid w:val="00B73E37"/>
    <w:rsid w:val="00B74431"/>
    <w:rsid w:val="00B74849"/>
    <w:rsid w:val="00B74ED0"/>
    <w:rsid w:val="00B7505C"/>
    <w:rsid w:val="00B75245"/>
    <w:rsid w:val="00B75981"/>
    <w:rsid w:val="00B75F69"/>
    <w:rsid w:val="00B76151"/>
    <w:rsid w:val="00B76215"/>
    <w:rsid w:val="00B76F58"/>
    <w:rsid w:val="00B77258"/>
    <w:rsid w:val="00B77300"/>
    <w:rsid w:val="00B77B1F"/>
    <w:rsid w:val="00B77CD2"/>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A0"/>
    <w:rsid w:val="00B86CBD"/>
    <w:rsid w:val="00B870D1"/>
    <w:rsid w:val="00B87519"/>
    <w:rsid w:val="00B87B65"/>
    <w:rsid w:val="00B87BA3"/>
    <w:rsid w:val="00B87BEE"/>
    <w:rsid w:val="00B90D6F"/>
    <w:rsid w:val="00B90DCD"/>
    <w:rsid w:val="00B90EE8"/>
    <w:rsid w:val="00B91007"/>
    <w:rsid w:val="00B91105"/>
    <w:rsid w:val="00B91816"/>
    <w:rsid w:val="00B91E91"/>
    <w:rsid w:val="00B924F6"/>
    <w:rsid w:val="00B92668"/>
    <w:rsid w:val="00B92D11"/>
    <w:rsid w:val="00B92D60"/>
    <w:rsid w:val="00B93008"/>
    <w:rsid w:val="00B9308D"/>
    <w:rsid w:val="00B93E07"/>
    <w:rsid w:val="00B942CF"/>
    <w:rsid w:val="00B944E1"/>
    <w:rsid w:val="00B94ADB"/>
    <w:rsid w:val="00B94E0E"/>
    <w:rsid w:val="00B957B3"/>
    <w:rsid w:val="00B95959"/>
    <w:rsid w:val="00B95ACA"/>
    <w:rsid w:val="00B95BDC"/>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6E6"/>
    <w:rsid w:val="00BA299A"/>
    <w:rsid w:val="00BA3B40"/>
    <w:rsid w:val="00BA4B13"/>
    <w:rsid w:val="00BA4DC5"/>
    <w:rsid w:val="00BA4E4E"/>
    <w:rsid w:val="00BA4F15"/>
    <w:rsid w:val="00BA589D"/>
    <w:rsid w:val="00BA5E88"/>
    <w:rsid w:val="00BA64CF"/>
    <w:rsid w:val="00BA68FC"/>
    <w:rsid w:val="00BA7448"/>
    <w:rsid w:val="00BA7C92"/>
    <w:rsid w:val="00BA7D5C"/>
    <w:rsid w:val="00BA7E73"/>
    <w:rsid w:val="00BB0CF2"/>
    <w:rsid w:val="00BB0D59"/>
    <w:rsid w:val="00BB0E3F"/>
    <w:rsid w:val="00BB0FDC"/>
    <w:rsid w:val="00BB10CD"/>
    <w:rsid w:val="00BB1FA5"/>
    <w:rsid w:val="00BB218A"/>
    <w:rsid w:val="00BB2A0F"/>
    <w:rsid w:val="00BB2CAB"/>
    <w:rsid w:val="00BB2D58"/>
    <w:rsid w:val="00BB3092"/>
    <w:rsid w:val="00BB33C3"/>
    <w:rsid w:val="00BB362E"/>
    <w:rsid w:val="00BB38E7"/>
    <w:rsid w:val="00BB3E2B"/>
    <w:rsid w:val="00BB3FB1"/>
    <w:rsid w:val="00BB425F"/>
    <w:rsid w:val="00BB4456"/>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287"/>
    <w:rsid w:val="00BC14FD"/>
    <w:rsid w:val="00BC202F"/>
    <w:rsid w:val="00BC2050"/>
    <w:rsid w:val="00BC2AB7"/>
    <w:rsid w:val="00BC2E00"/>
    <w:rsid w:val="00BC32A0"/>
    <w:rsid w:val="00BC358C"/>
    <w:rsid w:val="00BC3683"/>
    <w:rsid w:val="00BC3858"/>
    <w:rsid w:val="00BC3CD2"/>
    <w:rsid w:val="00BC3E54"/>
    <w:rsid w:val="00BC3F8C"/>
    <w:rsid w:val="00BC45A6"/>
    <w:rsid w:val="00BC5599"/>
    <w:rsid w:val="00BC5A77"/>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BF4"/>
    <w:rsid w:val="00BD1EF4"/>
    <w:rsid w:val="00BD2C07"/>
    <w:rsid w:val="00BD30A8"/>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484"/>
    <w:rsid w:val="00BD67C9"/>
    <w:rsid w:val="00BD756F"/>
    <w:rsid w:val="00BD78E0"/>
    <w:rsid w:val="00BD7B02"/>
    <w:rsid w:val="00BD7DD0"/>
    <w:rsid w:val="00BD7EBD"/>
    <w:rsid w:val="00BE02B4"/>
    <w:rsid w:val="00BE04FE"/>
    <w:rsid w:val="00BE05B6"/>
    <w:rsid w:val="00BE05B9"/>
    <w:rsid w:val="00BE1000"/>
    <w:rsid w:val="00BE12DF"/>
    <w:rsid w:val="00BE13E5"/>
    <w:rsid w:val="00BE19C9"/>
    <w:rsid w:val="00BE1E1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89A"/>
    <w:rsid w:val="00BF29F8"/>
    <w:rsid w:val="00BF3BA0"/>
    <w:rsid w:val="00BF3E58"/>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538"/>
    <w:rsid w:val="00C02F5C"/>
    <w:rsid w:val="00C03649"/>
    <w:rsid w:val="00C038E6"/>
    <w:rsid w:val="00C03B4D"/>
    <w:rsid w:val="00C04090"/>
    <w:rsid w:val="00C04323"/>
    <w:rsid w:val="00C04D33"/>
    <w:rsid w:val="00C054FB"/>
    <w:rsid w:val="00C05A60"/>
    <w:rsid w:val="00C06124"/>
    <w:rsid w:val="00C0615C"/>
    <w:rsid w:val="00C0702E"/>
    <w:rsid w:val="00C071A7"/>
    <w:rsid w:val="00C07667"/>
    <w:rsid w:val="00C078BC"/>
    <w:rsid w:val="00C07A41"/>
    <w:rsid w:val="00C10C20"/>
    <w:rsid w:val="00C10E34"/>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27F"/>
    <w:rsid w:val="00C20531"/>
    <w:rsid w:val="00C2083E"/>
    <w:rsid w:val="00C20869"/>
    <w:rsid w:val="00C21743"/>
    <w:rsid w:val="00C21D5C"/>
    <w:rsid w:val="00C21E54"/>
    <w:rsid w:val="00C21F6F"/>
    <w:rsid w:val="00C223EF"/>
    <w:rsid w:val="00C2253B"/>
    <w:rsid w:val="00C2255D"/>
    <w:rsid w:val="00C2273B"/>
    <w:rsid w:val="00C22B9D"/>
    <w:rsid w:val="00C22C10"/>
    <w:rsid w:val="00C230DC"/>
    <w:rsid w:val="00C23454"/>
    <w:rsid w:val="00C244E2"/>
    <w:rsid w:val="00C249C7"/>
    <w:rsid w:val="00C24AAC"/>
    <w:rsid w:val="00C24AF1"/>
    <w:rsid w:val="00C25210"/>
    <w:rsid w:val="00C252A6"/>
    <w:rsid w:val="00C25681"/>
    <w:rsid w:val="00C25E20"/>
    <w:rsid w:val="00C26749"/>
    <w:rsid w:val="00C268B8"/>
    <w:rsid w:val="00C26CD4"/>
    <w:rsid w:val="00C270F3"/>
    <w:rsid w:val="00C275B1"/>
    <w:rsid w:val="00C30997"/>
    <w:rsid w:val="00C30B85"/>
    <w:rsid w:val="00C311DD"/>
    <w:rsid w:val="00C31852"/>
    <w:rsid w:val="00C3187D"/>
    <w:rsid w:val="00C320A5"/>
    <w:rsid w:val="00C321B5"/>
    <w:rsid w:val="00C32275"/>
    <w:rsid w:val="00C328B1"/>
    <w:rsid w:val="00C32C8F"/>
    <w:rsid w:val="00C32CA6"/>
    <w:rsid w:val="00C32F9C"/>
    <w:rsid w:val="00C346E4"/>
    <w:rsid w:val="00C34991"/>
    <w:rsid w:val="00C34C35"/>
    <w:rsid w:val="00C34DC6"/>
    <w:rsid w:val="00C34FEE"/>
    <w:rsid w:val="00C35B0D"/>
    <w:rsid w:val="00C35C47"/>
    <w:rsid w:val="00C360A9"/>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58A"/>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36"/>
    <w:rsid w:val="00C54674"/>
    <w:rsid w:val="00C54725"/>
    <w:rsid w:val="00C5531A"/>
    <w:rsid w:val="00C55384"/>
    <w:rsid w:val="00C553A0"/>
    <w:rsid w:val="00C56258"/>
    <w:rsid w:val="00C56B54"/>
    <w:rsid w:val="00C57751"/>
    <w:rsid w:val="00C57ACA"/>
    <w:rsid w:val="00C57DBA"/>
    <w:rsid w:val="00C61863"/>
    <w:rsid w:val="00C61A87"/>
    <w:rsid w:val="00C6225A"/>
    <w:rsid w:val="00C62A38"/>
    <w:rsid w:val="00C62EFA"/>
    <w:rsid w:val="00C63309"/>
    <w:rsid w:val="00C63B22"/>
    <w:rsid w:val="00C6483E"/>
    <w:rsid w:val="00C649D5"/>
    <w:rsid w:val="00C64DCF"/>
    <w:rsid w:val="00C657AE"/>
    <w:rsid w:val="00C65BD3"/>
    <w:rsid w:val="00C66225"/>
    <w:rsid w:val="00C66542"/>
    <w:rsid w:val="00C6716C"/>
    <w:rsid w:val="00C675E6"/>
    <w:rsid w:val="00C67983"/>
    <w:rsid w:val="00C70412"/>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CAF"/>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BC"/>
    <w:rsid w:val="00C937E7"/>
    <w:rsid w:val="00C93A76"/>
    <w:rsid w:val="00C93BBA"/>
    <w:rsid w:val="00C93BE9"/>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0E"/>
    <w:rsid w:val="00CA2185"/>
    <w:rsid w:val="00CA24D7"/>
    <w:rsid w:val="00CA275E"/>
    <w:rsid w:val="00CA2AED"/>
    <w:rsid w:val="00CA31DA"/>
    <w:rsid w:val="00CA37F1"/>
    <w:rsid w:val="00CA3A30"/>
    <w:rsid w:val="00CA483A"/>
    <w:rsid w:val="00CA5583"/>
    <w:rsid w:val="00CA5665"/>
    <w:rsid w:val="00CA6254"/>
    <w:rsid w:val="00CA6458"/>
    <w:rsid w:val="00CA66A8"/>
    <w:rsid w:val="00CA6889"/>
    <w:rsid w:val="00CA7670"/>
    <w:rsid w:val="00CA79B4"/>
    <w:rsid w:val="00CA7BB7"/>
    <w:rsid w:val="00CA7BC9"/>
    <w:rsid w:val="00CA7CF1"/>
    <w:rsid w:val="00CA7E2D"/>
    <w:rsid w:val="00CB01C3"/>
    <w:rsid w:val="00CB02A0"/>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30D"/>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B7FB5"/>
    <w:rsid w:val="00CC0356"/>
    <w:rsid w:val="00CC06DF"/>
    <w:rsid w:val="00CC0729"/>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F0"/>
    <w:rsid w:val="00CD1977"/>
    <w:rsid w:val="00CD259E"/>
    <w:rsid w:val="00CD2749"/>
    <w:rsid w:val="00CD2AD8"/>
    <w:rsid w:val="00CD30D6"/>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785"/>
    <w:rsid w:val="00CE0A7B"/>
    <w:rsid w:val="00CE10EF"/>
    <w:rsid w:val="00CE1355"/>
    <w:rsid w:val="00CE1757"/>
    <w:rsid w:val="00CE18DA"/>
    <w:rsid w:val="00CE1DE0"/>
    <w:rsid w:val="00CE2041"/>
    <w:rsid w:val="00CE2617"/>
    <w:rsid w:val="00CE2622"/>
    <w:rsid w:val="00CE2C8E"/>
    <w:rsid w:val="00CE2E15"/>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E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99B"/>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3C26"/>
    <w:rsid w:val="00D1404E"/>
    <w:rsid w:val="00D14375"/>
    <w:rsid w:val="00D1455A"/>
    <w:rsid w:val="00D1463E"/>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42C"/>
    <w:rsid w:val="00D2251A"/>
    <w:rsid w:val="00D22534"/>
    <w:rsid w:val="00D22986"/>
    <w:rsid w:val="00D22BF8"/>
    <w:rsid w:val="00D22FBD"/>
    <w:rsid w:val="00D23166"/>
    <w:rsid w:val="00D2355A"/>
    <w:rsid w:val="00D24068"/>
    <w:rsid w:val="00D242AE"/>
    <w:rsid w:val="00D242CD"/>
    <w:rsid w:val="00D243D0"/>
    <w:rsid w:val="00D2476A"/>
    <w:rsid w:val="00D24EFF"/>
    <w:rsid w:val="00D250DC"/>
    <w:rsid w:val="00D25372"/>
    <w:rsid w:val="00D25A33"/>
    <w:rsid w:val="00D25EA1"/>
    <w:rsid w:val="00D26036"/>
    <w:rsid w:val="00D264C7"/>
    <w:rsid w:val="00D26C34"/>
    <w:rsid w:val="00D26CDA"/>
    <w:rsid w:val="00D2766B"/>
    <w:rsid w:val="00D30216"/>
    <w:rsid w:val="00D3021F"/>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6B8A"/>
    <w:rsid w:val="00D37E2C"/>
    <w:rsid w:val="00D4011D"/>
    <w:rsid w:val="00D4029F"/>
    <w:rsid w:val="00D40835"/>
    <w:rsid w:val="00D41A44"/>
    <w:rsid w:val="00D41ADD"/>
    <w:rsid w:val="00D433D2"/>
    <w:rsid w:val="00D43FE5"/>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984"/>
    <w:rsid w:val="00D50C12"/>
    <w:rsid w:val="00D50E4D"/>
    <w:rsid w:val="00D51749"/>
    <w:rsid w:val="00D5181B"/>
    <w:rsid w:val="00D5183D"/>
    <w:rsid w:val="00D51B35"/>
    <w:rsid w:val="00D51BC1"/>
    <w:rsid w:val="00D52256"/>
    <w:rsid w:val="00D52788"/>
    <w:rsid w:val="00D52C06"/>
    <w:rsid w:val="00D53021"/>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B47"/>
    <w:rsid w:val="00D62B8E"/>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87D"/>
    <w:rsid w:val="00D70B9C"/>
    <w:rsid w:val="00D7162D"/>
    <w:rsid w:val="00D7181F"/>
    <w:rsid w:val="00D71F12"/>
    <w:rsid w:val="00D72111"/>
    <w:rsid w:val="00D72D63"/>
    <w:rsid w:val="00D72F22"/>
    <w:rsid w:val="00D7334A"/>
    <w:rsid w:val="00D7353B"/>
    <w:rsid w:val="00D74499"/>
    <w:rsid w:val="00D745B1"/>
    <w:rsid w:val="00D74A39"/>
    <w:rsid w:val="00D74C1B"/>
    <w:rsid w:val="00D7561B"/>
    <w:rsid w:val="00D75B47"/>
    <w:rsid w:val="00D76220"/>
    <w:rsid w:val="00D76244"/>
    <w:rsid w:val="00D764D3"/>
    <w:rsid w:val="00D765D9"/>
    <w:rsid w:val="00D76B2B"/>
    <w:rsid w:val="00D76DA1"/>
    <w:rsid w:val="00D77625"/>
    <w:rsid w:val="00D778F2"/>
    <w:rsid w:val="00D77B7B"/>
    <w:rsid w:val="00D77F62"/>
    <w:rsid w:val="00D80274"/>
    <w:rsid w:val="00D8028B"/>
    <w:rsid w:val="00D8038B"/>
    <w:rsid w:val="00D8066F"/>
    <w:rsid w:val="00D80D53"/>
    <w:rsid w:val="00D81603"/>
    <w:rsid w:val="00D819D5"/>
    <w:rsid w:val="00D819F7"/>
    <w:rsid w:val="00D81E6F"/>
    <w:rsid w:val="00D82474"/>
    <w:rsid w:val="00D82696"/>
    <w:rsid w:val="00D82BA8"/>
    <w:rsid w:val="00D82C65"/>
    <w:rsid w:val="00D8340A"/>
    <w:rsid w:val="00D8375C"/>
    <w:rsid w:val="00D837C0"/>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8FA"/>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25F"/>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4FF4"/>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39AD"/>
    <w:rsid w:val="00DC457C"/>
    <w:rsid w:val="00DC49AC"/>
    <w:rsid w:val="00DC4E5E"/>
    <w:rsid w:val="00DC5776"/>
    <w:rsid w:val="00DC5EC2"/>
    <w:rsid w:val="00DC61F5"/>
    <w:rsid w:val="00DC63D3"/>
    <w:rsid w:val="00DC63D7"/>
    <w:rsid w:val="00DC6802"/>
    <w:rsid w:val="00DC70C2"/>
    <w:rsid w:val="00DC74B7"/>
    <w:rsid w:val="00DC74C6"/>
    <w:rsid w:val="00DC7C91"/>
    <w:rsid w:val="00DC7D84"/>
    <w:rsid w:val="00DC7DE8"/>
    <w:rsid w:val="00DD01C7"/>
    <w:rsid w:val="00DD02EC"/>
    <w:rsid w:val="00DD07D2"/>
    <w:rsid w:val="00DD0EE5"/>
    <w:rsid w:val="00DD0F34"/>
    <w:rsid w:val="00DD0F65"/>
    <w:rsid w:val="00DD0FC0"/>
    <w:rsid w:val="00DD0FD5"/>
    <w:rsid w:val="00DD140B"/>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D0"/>
    <w:rsid w:val="00DD62F4"/>
    <w:rsid w:val="00DD6610"/>
    <w:rsid w:val="00DD6747"/>
    <w:rsid w:val="00DD71F1"/>
    <w:rsid w:val="00DD735C"/>
    <w:rsid w:val="00DD73CB"/>
    <w:rsid w:val="00DE027B"/>
    <w:rsid w:val="00DE0483"/>
    <w:rsid w:val="00DE048C"/>
    <w:rsid w:val="00DE09B5"/>
    <w:rsid w:val="00DE0D05"/>
    <w:rsid w:val="00DE0DAE"/>
    <w:rsid w:val="00DE10B8"/>
    <w:rsid w:val="00DE1570"/>
    <w:rsid w:val="00DE17F1"/>
    <w:rsid w:val="00DE1FBC"/>
    <w:rsid w:val="00DE2031"/>
    <w:rsid w:val="00DE22B5"/>
    <w:rsid w:val="00DE25C6"/>
    <w:rsid w:val="00DE26D0"/>
    <w:rsid w:val="00DE297F"/>
    <w:rsid w:val="00DE3669"/>
    <w:rsid w:val="00DE3C97"/>
    <w:rsid w:val="00DE3DBB"/>
    <w:rsid w:val="00DE44E2"/>
    <w:rsid w:val="00DE46AC"/>
    <w:rsid w:val="00DE4AF9"/>
    <w:rsid w:val="00DE4BDF"/>
    <w:rsid w:val="00DE4D43"/>
    <w:rsid w:val="00DE544A"/>
    <w:rsid w:val="00DE54BF"/>
    <w:rsid w:val="00DE6052"/>
    <w:rsid w:val="00DE754B"/>
    <w:rsid w:val="00DE77F5"/>
    <w:rsid w:val="00DE783B"/>
    <w:rsid w:val="00DE7C46"/>
    <w:rsid w:val="00DF0205"/>
    <w:rsid w:val="00DF0214"/>
    <w:rsid w:val="00DF071B"/>
    <w:rsid w:val="00DF11BA"/>
    <w:rsid w:val="00DF12AF"/>
    <w:rsid w:val="00DF192B"/>
    <w:rsid w:val="00DF1A46"/>
    <w:rsid w:val="00DF247E"/>
    <w:rsid w:val="00DF2800"/>
    <w:rsid w:val="00DF3140"/>
    <w:rsid w:val="00DF348A"/>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633"/>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24F9"/>
    <w:rsid w:val="00E1359E"/>
    <w:rsid w:val="00E13A07"/>
    <w:rsid w:val="00E13CA8"/>
    <w:rsid w:val="00E13CB7"/>
    <w:rsid w:val="00E140A2"/>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7C0"/>
    <w:rsid w:val="00E21B33"/>
    <w:rsid w:val="00E223C5"/>
    <w:rsid w:val="00E227B7"/>
    <w:rsid w:val="00E2280A"/>
    <w:rsid w:val="00E238BB"/>
    <w:rsid w:val="00E23B4A"/>
    <w:rsid w:val="00E23BE3"/>
    <w:rsid w:val="00E242CC"/>
    <w:rsid w:val="00E24644"/>
    <w:rsid w:val="00E24656"/>
    <w:rsid w:val="00E24FD3"/>
    <w:rsid w:val="00E251EC"/>
    <w:rsid w:val="00E257A7"/>
    <w:rsid w:val="00E26244"/>
    <w:rsid w:val="00E262FA"/>
    <w:rsid w:val="00E26DB9"/>
    <w:rsid w:val="00E26FA8"/>
    <w:rsid w:val="00E27222"/>
    <w:rsid w:val="00E27232"/>
    <w:rsid w:val="00E278F9"/>
    <w:rsid w:val="00E27F48"/>
    <w:rsid w:val="00E27FC2"/>
    <w:rsid w:val="00E30565"/>
    <w:rsid w:val="00E3066C"/>
    <w:rsid w:val="00E30776"/>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8B2"/>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1A6"/>
    <w:rsid w:val="00E42361"/>
    <w:rsid w:val="00E42639"/>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9F2"/>
    <w:rsid w:val="00E54D5E"/>
    <w:rsid w:val="00E55AEF"/>
    <w:rsid w:val="00E57BAF"/>
    <w:rsid w:val="00E6097E"/>
    <w:rsid w:val="00E613B9"/>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629"/>
    <w:rsid w:val="00E6682D"/>
    <w:rsid w:val="00E6686F"/>
    <w:rsid w:val="00E674C4"/>
    <w:rsid w:val="00E675D3"/>
    <w:rsid w:val="00E67C1A"/>
    <w:rsid w:val="00E70318"/>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91"/>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6EC4"/>
    <w:rsid w:val="00E8764E"/>
    <w:rsid w:val="00E87713"/>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6E17"/>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7F"/>
    <w:rsid w:val="00EB19F9"/>
    <w:rsid w:val="00EB241D"/>
    <w:rsid w:val="00EB2A62"/>
    <w:rsid w:val="00EB2D87"/>
    <w:rsid w:val="00EB2E14"/>
    <w:rsid w:val="00EB2E97"/>
    <w:rsid w:val="00EB3199"/>
    <w:rsid w:val="00EB31AA"/>
    <w:rsid w:val="00EB3773"/>
    <w:rsid w:val="00EB3D4B"/>
    <w:rsid w:val="00EB3F39"/>
    <w:rsid w:val="00EB584A"/>
    <w:rsid w:val="00EB5AE2"/>
    <w:rsid w:val="00EB6399"/>
    <w:rsid w:val="00EB641C"/>
    <w:rsid w:val="00EB728A"/>
    <w:rsid w:val="00EB74A3"/>
    <w:rsid w:val="00EB763C"/>
    <w:rsid w:val="00EC03D9"/>
    <w:rsid w:val="00EC1B6D"/>
    <w:rsid w:val="00EC1BA5"/>
    <w:rsid w:val="00EC1D8A"/>
    <w:rsid w:val="00EC1E9A"/>
    <w:rsid w:val="00EC1FD7"/>
    <w:rsid w:val="00EC2192"/>
    <w:rsid w:val="00EC3B28"/>
    <w:rsid w:val="00EC3D6C"/>
    <w:rsid w:val="00EC43ED"/>
    <w:rsid w:val="00EC4ADA"/>
    <w:rsid w:val="00EC5328"/>
    <w:rsid w:val="00EC5375"/>
    <w:rsid w:val="00EC55BB"/>
    <w:rsid w:val="00EC594E"/>
    <w:rsid w:val="00EC5AB8"/>
    <w:rsid w:val="00EC5E19"/>
    <w:rsid w:val="00EC5E58"/>
    <w:rsid w:val="00EC67C5"/>
    <w:rsid w:val="00EC6D68"/>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11"/>
    <w:rsid w:val="00ED63AD"/>
    <w:rsid w:val="00ED64E3"/>
    <w:rsid w:val="00ED6943"/>
    <w:rsid w:val="00ED7289"/>
    <w:rsid w:val="00ED75FA"/>
    <w:rsid w:val="00ED7D54"/>
    <w:rsid w:val="00EE00AF"/>
    <w:rsid w:val="00EE02AE"/>
    <w:rsid w:val="00EE0891"/>
    <w:rsid w:val="00EE0E87"/>
    <w:rsid w:val="00EE1325"/>
    <w:rsid w:val="00EE1329"/>
    <w:rsid w:val="00EE1E49"/>
    <w:rsid w:val="00EE1E51"/>
    <w:rsid w:val="00EE1EA7"/>
    <w:rsid w:val="00EE2637"/>
    <w:rsid w:val="00EE2748"/>
    <w:rsid w:val="00EE3253"/>
    <w:rsid w:val="00EE3677"/>
    <w:rsid w:val="00EE3D7B"/>
    <w:rsid w:val="00EE3DE8"/>
    <w:rsid w:val="00EE413F"/>
    <w:rsid w:val="00EE42C1"/>
    <w:rsid w:val="00EE44DC"/>
    <w:rsid w:val="00EE4732"/>
    <w:rsid w:val="00EE4837"/>
    <w:rsid w:val="00EE5C80"/>
    <w:rsid w:val="00EE608C"/>
    <w:rsid w:val="00EE611C"/>
    <w:rsid w:val="00EE640B"/>
    <w:rsid w:val="00EE6757"/>
    <w:rsid w:val="00EE675E"/>
    <w:rsid w:val="00EE72EC"/>
    <w:rsid w:val="00EE76A9"/>
    <w:rsid w:val="00EE79A3"/>
    <w:rsid w:val="00EE7A43"/>
    <w:rsid w:val="00EE7B9D"/>
    <w:rsid w:val="00EE7C27"/>
    <w:rsid w:val="00EE7FA7"/>
    <w:rsid w:val="00EF04E2"/>
    <w:rsid w:val="00EF0631"/>
    <w:rsid w:val="00EF0930"/>
    <w:rsid w:val="00EF0BCA"/>
    <w:rsid w:val="00EF1B99"/>
    <w:rsid w:val="00EF1DDD"/>
    <w:rsid w:val="00EF2163"/>
    <w:rsid w:val="00EF21C3"/>
    <w:rsid w:val="00EF263E"/>
    <w:rsid w:val="00EF28FE"/>
    <w:rsid w:val="00EF325F"/>
    <w:rsid w:val="00EF34F0"/>
    <w:rsid w:val="00EF36C6"/>
    <w:rsid w:val="00EF3C91"/>
    <w:rsid w:val="00EF4108"/>
    <w:rsid w:val="00EF43A6"/>
    <w:rsid w:val="00EF44AC"/>
    <w:rsid w:val="00EF451F"/>
    <w:rsid w:val="00EF4694"/>
    <w:rsid w:val="00EF51F9"/>
    <w:rsid w:val="00EF5A24"/>
    <w:rsid w:val="00EF5D7E"/>
    <w:rsid w:val="00EF5E46"/>
    <w:rsid w:val="00EF5FE4"/>
    <w:rsid w:val="00EF6523"/>
    <w:rsid w:val="00EF69F9"/>
    <w:rsid w:val="00EF7502"/>
    <w:rsid w:val="00EF7508"/>
    <w:rsid w:val="00EF78C0"/>
    <w:rsid w:val="00EF7AA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7C6"/>
    <w:rsid w:val="00F13E18"/>
    <w:rsid w:val="00F13FF4"/>
    <w:rsid w:val="00F14A1A"/>
    <w:rsid w:val="00F1547B"/>
    <w:rsid w:val="00F15774"/>
    <w:rsid w:val="00F15C0C"/>
    <w:rsid w:val="00F162CB"/>
    <w:rsid w:val="00F164E0"/>
    <w:rsid w:val="00F166B3"/>
    <w:rsid w:val="00F17208"/>
    <w:rsid w:val="00F174DB"/>
    <w:rsid w:val="00F1758E"/>
    <w:rsid w:val="00F17C20"/>
    <w:rsid w:val="00F17CA9"/>
    <w:rsid w:val="00F17E89"/>
    <w:rsid w:val="00F17FE5"/>
    <w:rsid w:val="00F2008A"/>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085F"/>
    <w:rsid w:val="00F3182D"/>
    <w:rsid w:val="00F320B0"/>
    <w:rsid w:val="00F3235D"/>
    <w:rsid w:val="00F326B2"/>
    <w:rsid w:val="00F3310A"/>
    <w:rsid w:val="00F3321E"/>
    <w:rsid w:val="00F33BF6"/>
    <w:rsid w:val="00F33DB0"/>
    <w:rsid w:val="00F33DB5"/>
    <w:rsid w:val="00F34F83"/>
    <w:rsid w:val="00F357EE"/>
    <w:rsid w:val="00F36075"/>
    <w:rsid w:val="00F360E9"/>
    <w:rsid w:val="00F36A9B"/>
    <w:rsid w:val="00F37873"/>
    <w:rsid w:val="00F37ABB"/>
    <w:rsid w:val="00F412BB"/>
    <w:rsid w:val="00F41DEF"/>
    <w:rsid w:val="00F429B6"/>
    <w:rsid w:val="00F42DFF"/>
    <w:rsid w:val="00F43165"/>
    <w:rsid w:val="00F436DB"/>
    <w:rsid w:val="00F43E71"/>
    <w:rsid w:val="00F44DED"/>
    <w:rsid w:val="00F44F4F"/>
    <w:rsid w:val="00F45040"/>
    <w:rsid w:val="00F45117"/>
    <w:rsid w:val="00F45732"/>
    <w:rsid w:val="00F45B7D"/>
    <w:rsid w:val="00F45D9E"/>
    <w:rsid w:val="00F45E01"/>
    <w:rsid w:val="00F46266"/>
    <w:rsid w:val="00F466CC"/>
    <w:rsid w:val="00F469A5"/>
    <w:rsid w:val="00F46B2D"/>
    <w:rsid w:val="00F47062"/>
    <w:rsid w:val="00F4721B"/>
    <w:rsid w:val="00F47435"/>
    <w:rsid w:val="00F47535"/>
    <w:rsid w:val="00F4767F"/>
    <w:rsid w:val="00F47F6A"/>
    <w:rsid w:val="00F47F85"/>
    <w:rsid w:val="00F5009C"/>
    <w:rsid w:val="00F501BC"/>
    <w:rsid w:val="00F503B1"/>
    <w:rsid w:val="00F505D7"/>
    <w:rsid w:val="00F5066D"/>
    <w:rsid w:val="00F506AA"/>
    <w:rsid w:val="00F5076C"/>
    <w:rsid w:val="00F511F5"/>
    <w:rsid w:val="00F514B0"/>
    <w:rsid w:val="00F520BC"/>
    <w:rsid w:val="00F5231E"/>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45C"/>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36BF"/>
    <w:rsid w:val="00F64704"/>
    <w:rsid w:val="00F647DE"/>
    <w:rsid w:val="00F6563A"/>
    <w:rsid w:val="00F66123"/>
    <w:rsid w:val="00F665FA"/>
    <w:rsid w:val="00F66A34"/>
    <w:rsid w:val="00F66CF4"/>
    <w:rsid w:val="00F7026B"/>
    <w:rsid w:val="00F7039A"/>
    <w:rsid w:val="00F704BC"/>
    <w:rsid w:val="00F70F3B"/>
    <w:rsid w:val="00F71141"/>
    <w:rsid w:val="00F719CA"/>
    <w:rsid w:val="00F72BAF"/>
    <w:rsid w:val="00F7303B"/>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3F9"/>
    <w:rsid w:val="00F817D2"/>
    <w:rsid w:val="00F81C11"/>
    <w:rsid w:val="00F82700"/>
    <w:rsid w:val="00F82722"/>
    <w:rsid w:val="00F8305A"/>
    <w:rsid w:val="00F83CB0"/>
    <w:rsid w:val="00F840AA"/>
    <w:rsid w:val="00F8449B"/>
    <w:rsid w:val="00F84786"/>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42F"/>
    <w:rsid w:val="00FA07ED"/>
    <w:rsid w:val="00FA14BF"/>
    <w:rsid w:val="00FA1613"/>
    <w:rsid w:val="00FA1B74"/>
    <w:rsid w:val="00FA1E4D"/>
    <w:rsid w:val="00FA296E"/>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A7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19A"/>
    <w:rsid w:val="00FB1451"/>
    <w:rsid w:val="00FB14C2"/>
    <w:rsid w:val="00FB16F6"/>
    <w:rsid w:val="00FB187B"/>
    <w:rsid w:val="00FB1CFD"/>
    <w:rsid w:val="00FB1FC6"/>
    <w:rsid w:val="00FB201E"/>
    <w:rsid w:val="00FB2056"/>
    <w:rsid w:val="00FB2379"/>
    <w:rsid w:val="00FB2492"/>
    <w:rsid w:val="00FB27CB"/>
    <w:rsid w:val="00FB280D"/>
    <w:rsid w:val="00FB2D28"/>
    <w:rsid w:val="00FB2D7F"/>
    <w:rsid w:val="00FB2D9B"/>
    <w:rsid w:val="00FB30EB"/>
    <w:rsid w:val="00FB30FD"/>
    <w:rsid w:val="00FB312C"/>
    <w:rsid w:val="00FB334E"/>
    <w:rsid w:val="00FB3B8F"/>
    <w:rsid w:val="00FB3ECA"/>
    <w:rsid w:val="00FB4071"/>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1E1"/>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D7F5F"/>
    <w:rsid w:val="00FE002E"/>
    <w:rsid w:val="00FE080A"/>
    <w:rsid w:val="00FE089B"/>
    <w:rsid w:val="00FE0CF3"/>
    <w:rsid w:val="00FE0CFF"/>
    <w:rsid w:val="00FE1062"/>
    <w:rsid w:val="00FE1BD1"/>
    <w:rsid w:val="00FE1DE3"/>
    <w:rsid w:val="00FE2291"/>
    <w:rsid w:val="00FE22C0"/>
    <w:rsid w:val="00FE2DD8"/>
    <w:rsid w:val="00FE4619"/>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F32"/>
    <w:rsid w:val="03306009"/>
    <w:rsid w:val="03A14DBD"/>
    <w:rsid w:val="045F0BF3"/>
    <w:rsid w:val="04A23309"/>
    <w:rsid w:val="04DE0779"/>
    <w:rsid w:val="05181F81"/>
    <w:rsid w:val="05F1593E"/>
    <w:rsid w:val="062940E8"/>
    <w:rsid w:val="062F5452"/>
    <w:rsid w:val="0BD71081"/>
    <w:rsid w:val="0C693DA1"/>
    <w:rsid w:val="0CA654C0"/>
    <w:rsid w:val="0CE52063"/>
    <w:rsid w:val="0D1C3B76"/>
    <w:rsid w:val="0D320EB5"/>
    <w:rsid w:val="0E940A1D"/>
    <w:rsid w:val="0FF86601"/>
    <w:rsid w:val="10042818"/>
    <w:rsid w:val="103738B1"/>
    <w:rsid w:val="10625021"/>
    <w:rsid w:val="10885BEF"/>
    <w:rsid w:val="12523F65"/>
    <w:rsid w:val="12A348E6"/>
    <w:rsid w:val="12B344B2"/>
    <w:rsid w:val="136D72BD"/>
    <w:rsid w:val="13A53308"/>
    <w:rsid w:val="13F71E82"/>
    <w:rsid w:val="150436CF"/>
    <w:rsid w:val="160D0B35"/>
    <w:rsid w:val="16FB1670"/>
    <w:rsid w:val="171131FC"/>
    <w:rsid w:val="17B77999"/>
    <w:rsid w:val="17C978B3"/>
    <w:rsid w:val="17EF2B54"/>
    <w:rsid w:val="18532AFE"/>
    <w:rsid w:val="196E26C0"/>
    <w:rsid w:val="19CE7D7B"/>
    <w:rsid w:val="1A7C52A3"/>
    <w:rsid w:val="1A9E5EE7"/>
    <w:rsid w:val="1CD54117"/>
    <w:rsid w:val="1CE16E0D"/>
    <w:rsid w:val="1DDB0155"/>
    <w:rsid w:val="1E3556E3"/>
    <w:rsid w:val="1E48302E"/>
    <w:rsid w:val="1E4E2105"/>
    <w:rsid w:val="1FBB7973"/>
    <w:rsid w:val="1FE40954"/>
    <w:rsid w:val="2196100B"/>
    <w:rsid w:val="21D456CA"/>
    <w:rsid w:val="220222B7"/>
    <w:rsid w:val="223F4937"/>
    <w:rsid w:val="22BA3B49"/>
    <w:rsid w:val="23BD1F27"/>
    <w:rsid w:val="25070379"/>
    <w:rsid w:val="25A95930"/>
    <w:rsid w:val="26725402"/>
    <w:rsid w:val="26BF3428"/>
    <w:rsid w:val="26D23A75"/>
    <w:rsid w:val="278D0F02"/>
    <w:rsid w:val="28046805"/>
    <w:rsid w:val="283A6CED"/>
    <w:rsid w:val="28665460"/>
    <w:rsid w:val="289E5487"/>
    <w:rsid w:val="28CF67DC"/>
    <w:rsid w:val="28DF3C43"/>
    <w:rsid w:val="299D79CC"/>
    <w:rsid w:val="29B57729"/>
    <w:rsid w:val="2A093BBF"/>
    <w:rsid w:val="2C4A707F"/>
    <w:rsid w:val="2CCF2A26"/>
    <w:rsid w:val="2DAC05DF"/>
    <w:rsid w:val="2DC9067C"/>
    <w:rsid w:val="2E896D75"/>
    <w:rsid w:val="2E8F2DE0"/>
    <w:rsid w:val="30153E1F"/>
    <w:rsid w:val="31DA1E82"/>
    <w:rsid w:val="32231198"/>
    <w:rsid w:val="329B4D59"/>
    <w:rsid w:val="349A7B1D"/>
    <w:rsid w:val="35177073"/>
    <w:rsid w:val="35187B32"/>
    <w:rsid w:val="35470F14"/>
    <w:rsid w:val="362A4D7A"/>
    <w:rsid w:val="366C229C"/>
    <w:rsid w:val="36A27AED"/>
    <w:rsid w:val="36E13E49"/>
    <w:rsid w:val="36F656C0"/>
    <w:rsid w:val="396D43C7"/>
    <w:rsid w:val="398D0F38"/>
    <w:rsid w:val="3A2607E4"/>
    <w:rsid w:val="3A9413B0"/>
    <w:rsid w:val="3B4C22B9"/>
    <w:rsid w:val="3B7F5554"/>
    <w:rsid w:val="3BCF292A"/>
    <w:rsid w:val="3BF7ECAB"/>
    <w:rsid w:val="3DC77627"/>
    <w:rsid w:val="3E620510"/>
    <w:rsid w:val="3ED4213F"/>
    <w:rsid w:val="40297E5B"/>
    <w:rsid w:val="40A75B07"/>
    <w:rsid w:val="41B43336"/>
    <w:rsid w:val="41ED6C44"/>
    <w:rsid w:val="432060FE"/>
    <w:rsid w:val="43750B13"/>
    <w:rsid w:val="439C6304"/>
    <w:rsid w:val="440E67ED"/>
    <w:rsid w:val="44613936"/>
    <w:rsid w:val="44695F03"/>
    <w:rsid w:val="44D81230"/>
    <w:rsid w:val="458C33CB"/>
    <w:rsid w:val="46E86808"/>
    <w:rsid w:val="47145147"/>
    <w:rsid w:val="47496ED4"/>
    <w:rsid w:val="476F2058"/>
    <w:rsid w:val="4865BDE3"/>
    <w:rsid w:val="48711422"/>
    <w:rsid w:val="48E50989"/>
    <w:rsid w:val="49D618C5"/>
    <w:rsid w:val="4AC45035"/>
    <w:rsid w:val="4BA265EF"/>
    <w:rsid w:val="4DB41D7A"/>
    <w:rsid w:val="4E4B6664"/>
    <w:rsid w:val="4EB70DD0"/>
    <w:rsid w:val="4EEE3111"/>
    <w:rsid w:val="4F245D9B"/>
    <w:rsid w:val="4F43105D"/>
    <w:rsid w:val="4F510B69"/>
    <w:rsid w:val="4F600105"/>
    <w:rsid w:val="5003556D"/>
    <w:rsid w:val="50367356"/>
    <w:rsid w:val="50F96C29"/>
    <w:rsid w:val="51526517"/>
    <w:rsid w:val="515B140D"/>
    <w:rsid w:val="526A7105"/>
    <w:rsid w:val="533630C3"/>
    <w:rsid w:val="5381076E"/>
    <w:rsid w:val="54224596"/>
    <w:rsid w:val="54B85BBB"/>
    <w:rsid w:val="553864FA"/>
    <w:rsid w:val="55B41444"/>
    <w:rsid w:val="570F622C"/>
    <w:rsid w:val="57932557"/>
    <w:rsid w:val="57EF3DEE"/>
    <w:rsid w:val="580B39E3"/>
    <w:rsid w:val="58135466"/>
    <w:rsid w:val="58402F7F"/>
    <w:rsid w:val="58A21547"/>
    <w:rsid w:val="58E0011D"/>
    <w:rsid w:val="59D8043B"/>
    <w:rsid w:val="5A371079"/>
    <w:rsid w:val="5AA95C02"/>
    <w:rsid w:val="5B1453FC"/>
    <w:rsid w:val="5B323C71"/>
    <w:rsid w:val="5C0C5B6E"/>
    <w:rsid w:val="5CF56D76"/>
    <w:rsid w:val="5D9A1FBF"/>
    <w:rsid w:val="5DAD6455"/>
    <w:rsid w:val="5E571D02"/>
    <w:rsid w:val="5E572580"/>
    <w:rsid w:val="5F5C025D"/>
    <w:rsid w:val="5F7D7A79"/>
    <w:rsid w:val="60AA2392"/>
    <w:rsid w:val="610D1D15"/>
    <w:rsid w:val="61AD1016"/>
    <w:rsid w:val="61EC7B60"/>
    <w:rsid w:val="62812530"/>
    <w:rsid w:val="63261BE9"/>
    <w:rsid w:val="632663DE"/>
    <w:rsid w:val="63C57C19"/>
    <w:rsid w:val="64004311"/>
    <w:rsid w:val="643C14D5"/>
    <w:rsid w:val="658C00DC"/>
    <w:rsid w:val="661E6FD9"/>
    <w:rsid w:val="667A7940"/>
    <w:rsid w:val="66A16A23"/>
    <w:rsid w:val="66C82A1A"/>
    <w:rsid w:val="67514D47"/>
    <w:rsid w:val="69015A03"/>
    <w:rsid w:val="69FB8E6F"/>
    <w:rsid w:val="6A241818"/>
    <w:rsid w:val="6A39376E"/>
    <w:rsid w:val="6A7923C2"/>
    <w:rsid w:val="6A7F3767"/>
    <w:rsid w:val="6BE1101A"/>
    <w:rsid w:val="6C637C6D"/>
    <w:rsid w:val="6C9F7B66"/>
    <w:rsid w:val="6FE00428"/>
    <w:rsid w:val="70A14460"/>
    <w:rsid w:val="70EF51A5"/>
    <w:rsid w:val="71615153"/>
    <w:rsid w:val="730975DA"/>
    <w:rsid w:val="73F53E33"/>
    <w:rsid w:val="75511CF5"/>
    <w:rsid w:val="75795BDD"/>
    <w:rsid w:val="75EF0ED1"/>
    <w:rsid w:val="768D5553"/>
    <w:rsid w:val="76B827B4"/>
    <w:rsid w:val="774F045C"/>
    <w:rsid w:val="787F3D60"/>
    <w:rsid w:val="788706CC"/>
    <w:rsid w:val="78AF644A"/>
    <w:rsid w:val="7A314598"/>
    <w:rsid w:val="7B2343C5"/>
    <w:rsid w:val="7BBB24CB"/>
    <w:rsid w:val="7BCE51A6"/>
    <w:rsid w:val="7D0B112F"/>
    <w:rsid w:val="7E795027"/>
    <w:rsid w:val="7F1201D6"/>
    <w:rsid w:val="7FA134A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0E769A"/>
  <w15:docId w15:val="{BE3F68F9-913E-4DDF-B8C8-97834D7FB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1A44"/>
    <w:pPr>
      <w:spacing w:after="160" w:line="259" w:lineRule="auto"/>
    </w:pPr>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Heading3">
    <w:name w:val="heading 3"/>
    <w:basedOn w:val="Normal"/>
    <w:next w:val="Normal"/>
    <w:link w:val="Heading3Char"/>
    <w:uiPriority w:val="9"/>
    <w:unhideWhenUsed/>
    <w:qFormat/>
    <w:pPr>
      <w:keepNext/>
      <w:keepLines/>
      <w:spacing w:line="416" w:lineRule="auto"/>
      <w:outlineLvl w:val="2"/>
    </w:pPr>
    <w:rPr>
      <w:rFonts w:eastAsia="DengXian Light"/>
      <w:bCs/>
      <w:szCs w:val="32"/>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D41A4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41A44"/>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spacing w:after="160" w:line="259" w:lineRule="auto"/>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sz w:val="22"/>
      <w:szCs w:val="22"/>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eastAsia="DengXian Light"/>
      <w:bCs/>
      <w:kern w:val="2"/>
      <w:sz w:val="24"/>
      <w:szCs w:val="32"/>
      <w:lang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cs="Times New Roman"/>
    </w:rPr>
  </w:style>
  <w:style w:type="paragraph" w:customStyle="1" w:styleId="Guidance">
    <w:name w:val="Guidance"/>
    <w:basedOn w:val="Normal"/>
    <w:qFormat/>
    <w:pPr>
      <w:spacing w:after="180"/>
    </w:pPr>
    <w:rPr>
      <w:rFonts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eastAsiaTheme="minorHAnsi" w:hAnsi="Arial"/>
      <w:b/>
      <w:bCs/>
      <w:sz w:val="22"/>
      <w:szCs w:val="22"/>
      <w:lang w:eastAsia="zh-CN"/>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hAnsi="Times New Roman" w:cs="Times New Roman"/>
      <w:b/>
      <w:sz w:val="22"/>
      <w:szCs w:val="22"/>
      <w:lang w:eastAsia="zh-CN"/>
    </w:rPr>
  </w:style>
  <w:style w:type="paragraph" w:customStyle="1" w:styleId="000proposal">
    <w:name w:val="000_proposal"/>
    <w:basedOn w:val="Normal"/>
    <w:link w:val="000proposalChar"/>
    <w:qFormat/>
    <w:pPr>
      <w:spacing w:before="120" w:after="120" w:line="264" w:lineRule="auto"/>
    </w:pPr>
    <w:rPr>
      <w:rFonts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eastAsia="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eastAsiaTheme="minorEastAsia"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Statement">
    <w:name w:val="Statement"/>
    <w:basedOn w:val="Normal"/>
    <w:qFormat/>
    <w:pPr>
      <w:keepNext/>
      <w:ind w:left="601" w:hanging="601"/>
    </w:pPr>
    <w:rPr>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ListParagraph1">
    <w:name w:val="List Paragraph1"/>
    <w:basedOn w:val="Normal"/>
    <w:qFormat/>
    <w:pPr>
      <w:contextualSpacing/>
    </w:pPr>
    <w:rPr>
      <w:rFonts w:eastAsia="Times New Roman"/>
    </w:rPr>
  </w:style>
  <w:style w:type="paragraph" w:customStyle="1" w:styleId="StatementBody">
    <w:name w:val="Statement Body"/>
    <w:basedOn w:val="Normal"/>
    <w:link w:val="StatementBodyChar"/>
    <w:qFormat/>
    <w:pPr>
      <w:numPr>
        <w:numId w:val="7"/>
      </w:numPr>
      <w:spacing w:after="100" w:afterAutospacing="1"/>
      <w:contextualSpacing/>
    </w:pPr>
    <w:rPr>
      <w:rFonts w:eastAsia="Times New Roman"/>
      <w:lang w:val="zh-CN"/>
    </w:rPr>
  </w:style>
  <w:style w:type="character" w:customStyle="1" w:styleId="StatementBodyChar">
    <w:name w:val="Statement Body Char"/>
    <w:link w:val="StatementBody"/>
    <w:qFormat/>
    <w:rPr>
      <w:rFonts w:eastAsia="Times New Roman"/>
      <w:sz w:val="22"/>
      <w:szCs w:val="22"/>
      <w:lang w:val="zh-CN" w:eastAsia="zh-CN"/>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eastAsia="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eastAsia="Times New Roman"/>
    </w:rPr>
  </w:style>
  <w:style w:type="paragraph" w:customStyle="1" w:styleId="ListParagraph2">
    <w:name w:val="List Paragraph2"/>
    <w:basedOn w:val="Normal"/>
    <w:qFormat/>
    <w:pPr>
      <w:contextualSpacing/>
    </w:pPr>
    <w:rPr>
      <w:rFonts w:eastAsia="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eastAsia="Times New Roman"/>
    </w:rPr>
  </w:style>
  <w:style w:type="paragraph" w:customStyle="1" w:styleId="ListParagraph4">
    <w:name w:val="List Paragraph4"/>
    <w:basedOn w:val="Normal"/>
    <w:qFormat/>
    <w:pPr>
      <w:contextualSpacing/>
    </w:pPr>
    <w:rPr>
      <w:rFonts w:eastAsia="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lang w:eastAsia="ja-JP"/>
    </w:rPr>
  </w:style>
  <w:style w:type="paragraph" w:customStyle="1" w:styleId="71">
    <w:name w:val="标题 71"/>
    <w:basedOn w:val="Normal"/>
    <w:qFormat/>
    <w:pPr>
      <w:tabs>
        <w:tab w:val="left" w:pos="1296"/>
      </w:tabs>
    </w:pPr>
    <w:rPr>
      <w:rFonts w:eastAsia="MS PGothic"/>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ListParagraph7">
    <w:name w:val="List Paragraph7"/>
    <w:basedOn w:val="Normal"/>
    <w:qFormat/>
    <w:pPr>
      <w:contextualSpacing/>
    </w:pPr>
    <w:rPr>
      <w:rFonts w:eastAsia="Times New Roman"/>
    </w:rPr>
  </w:style>
  <w:style w:type="paragraph" w:customStyle="1" w:styleId="ListParagraph6">
    <w:name w:val="List Paragraph6"/>
    <w:basedOn w:val="Normal"/>
    <w:qFormat/>
    <w:pPr>
      <w:contextualSpacing/>
    </w:pPr>
    <w:rPr>
      <w:rFonts w:eastAsia="Times New Roman"/>
    </w:rPr>
  </w:style>
  <w:style w:type="paragraph" w:customStyle="1" w:styleId="611">
    <w:name w:val="标题 611"/>
    <w:basedOn w:val="Normal"/>
    <w:qFormat/>
    <w:pPr>
      <w:tabs>
        <w:tab w:val="left" w:pos="1152"/>
      </w:tabs>
    </w:pPr>
    <w:rPr>
      <w:rFonts w:eastAsia="MS PGothic"/>
      <w:lang w:eastAsia="ja-JP"/>
    </w:rPr>
  </w:style>
  <w:style w:type="paragraph" w:customStyle="1" w:styleId="ListParagraph8">
    <w:name w:val="List Paragraph8"/>
    <w:basedOn w:val="Normal"/>
    <w:qFormat/>
    <w:pPr>
      <w:contextualSpacing/>
    </w:pPr>
    <w:rPr>
      <w:rFonts w:eastAsia="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lang w:eastAsia="ja-JP"/>
    </w:rPr>
  </w:style>
  <w:style w:type="paragraph" w:customStyle="1" w:styleId="tac0">
    <w:name w:val="tac"/>
    <w:basedOn w:val="Normal"/>
    <w:qFormat/>
    <w:pPr>
      <w:keepNext/>
      <w:jc w:val="center"/>
    </w:pPr>
    <w:rPr>
      <w:rFonts w:ascii="Arial" w:hAnsi="Arial"/>
      <w:sz w:val="18"/>
      <w:szCs w:val="18"/>
    </w:rPr>
  </w:style>
  <w:style w:type="paragraph" w:customStyle="1" w:styleId="th0">
    <w:name w:val="th"/>
    <w:basedOn w:val="Normal"/>
    <w:qFormat/>
    <w:pPr>
      <w:keepNext/>
      <w:spacing w:before="60" w:after="180"/>
      <w:jc w:val="center"/>
    </w:pPr>
    <w:rPr>
      <w:rFonts w:ascii="Arial" w:hAnsi="Arial"/>
      <w:b/>
      <w:bCs/>
    </w:rPr>
  </w:style>
  <w:style w:type="paragraph" w:customStyle="1" w:styleId="tah0">
    <w:name w:val="tah"/>
    <w:basedOn w:val="Normal"/>
    <w:qFormat/>
    <w:pPr>
      <w:keepNext/>
      <w:jc w:val="center"/>
    </w:pPr>
    <w:rPr>
      <w:rFonts w:ascii="Arial"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style>
  <w:style w:type="character" w:customStyle="1" w:styleId="3GPPAgreementsChar">
    <w:name w:val="3GPP Agreements Char"/>
    <w:link w:val="3GPPAgreements"/>
    <w:qFormat/>
    <w:rPr>
      <w:rFonts w:eastAsiaTheme="minorHAnsi"/>
      <w:sz w:val="22"/>
      <w:szCs w:val="22"/>
      <w:lang w:eastAsia="zh-CN"/>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 w:val="22"/>
      <w:szCs w:val="22"/>
      <w:lang w:val="en-GB" w:eastAsia="sv-SE"/>
    </w:rPr>
  </w:style>
  <w:style w:type="paragraph" w:customStyle="1" w:styleId="rProposalsub">
    <w:name w:val="rProposal_sub"/>
    <w:basedOn w:val="Normal"/>
    <w:next w:val="Normal"/>
    <w:link w:val="rProposalsubChar"/>
    <w:qFormat/>
    <w:pPr>
      <w:spacing w:before="120" w:after="120"/>
      <w:ind w:left="1244" w:hanging="360"/>
    </w:pPr>
    <w:rPr>
      <w:rFonts w:eastAsia="Malgun Gothic"/>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eastAsia="Malgun Gothic"/>
    </w:rPr>
  </w:style>
  <w:style w:type="paragraph" w:customStyle="1" w:styleId="Proposalsubsub">
    <w:name w:val="Proposal_sub_sub"/>
    <w:basedOn w:val="Normal"/>
    <w:link w:val="ProposalsubsubChar"/>
    <w:qFormat/>
    <w:pPr>
      <w:numPr>
        <w:ilvl w:val="1"/>
        <w:numId w:val="11"/>
      </w:numPr>
      <w:spacing w:before="120" w:after="120"/>
      <w:ind w:left="1593"/>
    </w:pPr>
    <w:rPr>
      <w:rFonts w:eastAsia="Malgun Gothic"/>
    </w:rPr>
  </w:style>
  <w:style w:type="character" w:customStyle="1" w:styleId="ProposalsubChar">
    <w:name w:val="Proposal_sub Char"/>
    <w:link w:val="Proposalsub"/>
    <w:qFormat/>
    <w:rPr>
      <w:rFonts w:eastAsia="Malgun Gothic"/>
      <w:sz w:val="22"/>
      <w:szCs w:val="22"/>
      <w:lang w:eastAsia="zh-CN"/>
    </w:rPr>
  </w:style>
  <w:style w:type="character" w:customStyle="1" w:styleId="ProposalsubsubChar">
    <w:name w:val="Proposal_sub_sub Char"/>
    <w:link w:val="Proposalsubsub"/>
    <w:qFormat/>
    <w:rPr>
      <w:rFonts w:eastAsia="Malgun Gothic"/>
      <w:sz w:val="22"/>
      <w:szCs w:val="22"/>
      <w:lang w:eastAsia="zh-CN"/>
    </w:rPr>
  </w:style>
  <w:style w:type="paragraph" w:customStyle="1" w:styleId="rProposal">
    <w:name w:val="rProposal"/>
    <w:basedOn w:val="Normal"/>
    <w:next w:val="rProposalsub"/>
    <w:link w:val="rProposalChar"/>
    <w:qFormat/>
    <w:pPr>
      <w:spacing w:before="120" w:after="120"/>
      <w:ind w:leftChars="213" w:left="1275" w:hanging="849"/>
    </w:pPr>
    <w:rPr>
      <w:rFonts w:eastAsia="Malgun Gothic"/>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ind w:left="720" w:hanging="720"/>
    </w:pPr>
    <w:rPr>
      <w:rFonts w:ascii="Times"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lang w:val="en-GB"/>
    </w:rPr>
  </w:style>
  <w:style w:type="paragraph" w:customStyle="1" w:styleId="textintend2">
    <w:name w:val="text intend 2"/>
    <w:basedOn w:val="Normal"/>
    <w:qFormat/>
    <w:pPr>
      <w:numPr>
        <w:numId w:val="14"/>
      </w:numPr>
      <w:overflowPunct w:val="0"/>
      <w:adjustRightInd w:val="0"/>
      <w:spacing w:after="120"/>
    </w:pPr>
    <w:rPr>
      <w:rFonts w:eastAsia="MS Mincho"/>
      <w:lang w:eastAsia="en-GB"/>
    </w:rPr>
  </w:style>
  <w:style w:type="paragraph" w:customStyle="1" w:styleId="Style1">
    <w:name w:val="Style1"/>
    <w:basedOn w:val="Normal"/>
    <w:link w:val="Style1Char"/>
    <w:qFormat/>
    <w:pPr>
      <w:spacing w:after="180" w:line="288" w:lineRule="auto"/>
      <w:ind w:firstLine="360"/>
    </w:pPr>
    <w:rPr>
      <w:rFonts w:eastAsia="Malgun Gothic"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val="0"/>
      <w:color w:val="000000" w:themeColor="text1"/>
      <w:szCs w:val="22"/>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cs="Times New Roman"/>
    </w:rPr>
  </w:style>
  <w:style w:type="character" w:customStyle="1" w:styleId="bullet10">
    <w:name w:val="bullet1 字符"/>
    <w:link w:val="bullet1"/>
    <w:qFormat/>
    <w:rPr>
      <w:rFonts w:eastAsiaTheme="minorHAnsi" w:cs="Times New Roman"/>
      <w:sz w:val="22"/>
      <w:szCs w:val="22"/>
      <w:lang w:eastAsia="zh-CN"/>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22299">
      <w:bodyDiv w:val="1"/>
      <w:marLeft w:val="0"/>
      <w:marRight w:val="0"/>
      <w:marTop w:val="0"/>
      <w:marBottom w:val="0"/>
      <w:divBdr>
        <w:top w:val="none" w:sz="0" w:space="0" w:color="auto"/>
        <w:left w:val="none" w:sz="0" w:space="0" w:color="auto"/>
        <w:bottom w:val="none" w:sz="0" w:space="0" w:color="auto"/>
        <w:right w:val="none" w:sz="0" w:space="0" w:color="auto"/>
      </w:divBdr>
    </w:div>
    <w:div w:id="1062798808">
      <w:bodyDiv w:val="1"/>
      <w:marLeft w:val="0"/>
      <w:marRight w:val="0"/>
      <w:marTop w:val="0"/>
      <w:marBottom w:val="0"/>
      <w:divBdr>
        <w:top w:val="none" w:sz="0" w:space="0" w:color="auto"/>
        <w:left w:val="none" w:sz="0" w:space="0" w:color="auto"/>
        <w:bottom w:val="none" w:sz="0" w:space="0" w:color="auto"/>
        <w:right w:val="none" w:sz="0" w:space="0" w:color="auto"/>
      </w:divBdr>
    </w:div>
    <w:div w:id="1405757668">
      <w:bodyDiv w:val="1"/>
      <w:marLeft w:val="0"/>
      <w:marRight w:val="0"/>
      <w:marTop w:val="0"/>
      <w:marBottom w:val="0"/>
      <w:divBdr>
        <w:top w:val="none" w:sz="0" w:space="0" w:color="auto"/>
        <w:left w:val="none" w:sz="0" w:space="0" w:color="auto"/>
        <w:bottom w:val="none" w:sz="0" w:space="0" w:color="auto"/>
        <w:right w:val="none" w:sz="0" w:space="0" w:color="auto"/>
      </w:divBdr>
    </w:div>
    <w:div w:id="1826701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564A6C7-4819-40F2-8099-C41C8EC6C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43</Words>
  <Characters>10511</Characters>
  <Application>Microsoft Office Word</Application>
  <DocSecurity>0</DocSecurity>
  <Lines>87</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1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4</cp:revision>
  <dcterms:created xsi:type="dcterms:W3CDTF">2021-04-20T16:21:00Z</dcterms:created>
  <dcterms:modified xsi:type="dcterms:W3CDTF">2021-04-2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y fmtid="{D5CDD505-2E9C-101B-9397-08002B2CF9AE}" pid="11" name="NSCPROP_SA">
    <vt:lpwstr>D:\2021\3gpp\104-e\8.1.2.1 2a UL\FL summary\Draft_FL_Summary_M-TRP_PUCCH_PUSCH_v056_DCM_Xiaomi.docx</vt:lpwstr>
  </property>
</Properties>
</file>